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6D719" w14:textId="115C732F" w:rsidR="004C059C" w:rsidRPr="000E5DD1" w:rsidRDefault="004C059C" w:rsidP="004C059C">
      <w:pPr>
        <w:rPr>
          <w:rFonts w:ascii="TH SarabunPSK" w:hAnsi="TH SarabunPSK" w:cs="TH SarabunPSK"/>
          <w:b/>
          <w:bCs/>
          <w:sz w:val="40"/>
          <w:szCs w:val="40"/>
          <w:lang w:val="en-US"/>
        </w:rPr>
      </w:pPr>
      <w:r>
        <w:rPr>
          <w:rFonts w:ascii="TH SarabunPSK" w:hAnsi="TH SarabunPSK" w:cs="TH SarabunPSK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7486B062" wp14:editId="6E299E7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792000" cy="1343652"/>
            <wp:effectExtent l="0" t="0" r="8255" b="9525"/>
            <wp:wrapThrough wrapText="bothSides">
              <wp:wrapPolygon edited="0">
                <wp:start x="0" y="0"/>
                <wp:lineTo x="0" y="21447"/>
                <wp:lineTo x="21306" y="21447"/>
                <wp:lineTo x="21306" y="0"/>
                <wp:lineTo x="0" y="0"/>
              </wp:wrapPolygon>
            </wp:wrapThrough>
            <wp:docPr id="3" name="รูปภาพ 3" descr="ตรามหาวิทยาลั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มหาวิทยาลั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00" cy="1343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0867">
        <w:rPr>
          <w:rFonts w:ascii="TH SarabunPSK" w:hAnsi="TH SarabunPSK" w:cs="TH SarabunPSK"/>
          <w:b/>
          <w:bCs/>
          <w:sz w:val="48"/>
          <w:szCs w:val="48"/>
          <w:cs/>
        </w:rPr>
        <w:t>มคอ</w:t>
      </w:r>
      <w:r w:rsidRPr="004F0867">
        <w:rPr>
          <w:rFonts w:ascii="TH SarabunPSK" w:hAnsi="TH SarabunPSK" w:cs="TH SarabunPSK"/>
          <w:b/>
          <w:bCs/>
          <w:sz w:val="48"/>
          <w:szCs w:val="48"/>
        </w:rPr>
        <w:t>.</w:t>
      </w:r>
      <w:r w:rsidRPr="004F0867">
        <w:rPr>
          <w:rFonts w:ascii="TH SarabunPSK" w:hAnsi="TH SarabunPSK" w:cs="TH SarabunPSK"/>
          <w:b/>
          <w:bCs/>
          <w:sz w:val="48"/>
          <w:szCs w:val="48"/>
          <w:cs/>
        </w:rPr>
        <w:t xml:space="preserve"> 3 </w:t>
      </w:r>
      <w:r w:rsidR="00B35CCA">
        <w:rPr>
          <w:rFonts w:ascii="TH SarabunPSK" w:hAnsi="TH SarabunPSK" w:cs="TH SarabunPSK"/>
          <w:b/>
          <w:bCs/>
          <w:sz w:val="40"/>
          <w:szCs w:val="40"/>
          <w:cs/>
        </w:rPr>
        <w:t>ภาคเรียนที่ 1 ปีการศึกษา 256</w:t>
      </w:r>
      <w:r w:rsidR="000E5DD1">
        <w:rPr>
          <w:rFonts w:ascii="TH SarabunPSK" w:hAnsi="TH SarabunPSK" w:cs="TH SarabunPSK"/>
          <w:b/>
          <w:bCs/>
          <w:sz w:val="40"/>
          <w:szCs w:val="40"/>
          <w:lang w:val="en-US"/>
        </w:rPr>
        <w:t>5</w:t>
      </w:r>
    </w:p>
    <w:p w14:paraId="37769FEB" w14:textId="77777777" w:rsidR="004C059C" w:rsidRPr="00744F30" w:rsidRDefault="00B35CCA" w:rsidP="004C059C">
      <w:pPr>
        <w:ind w:left="-284"/>
        <w:rPr>
          <w:rFonts w:ascii="TH SarabunPSK" w:hAnsi="TH SarabunPSK" w:cs="TH SarabunPSK"/>
          <w:b/>
          <w:bCs/>
          <w:sz w:val="40"/>
          <w:szCs w:val="40"/>
          <w:lang w:val="en-US"/>
        </w:rPr>
      </w:pPr>
      <w:r w:rsidRPr="00B35CCA">
        <w:rPr>
          <w:rFonts w:ascii="TH SarabunPSK" w:hAnsi="TH SarabunPSK" w:cs="TH SarabunPSK"/>
          <w:b/>
          <w:bCs/>
          <w:sz w:val="40"/>
          <w:szCs w:val="40"/>
          <w:cs/>
        </w:rPr>
        <w:t>0403331 สรีรวิทยาเพื่อการผลิตพืช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="004F2F79">
        <w:rPr>
          <w:rFonts w:ascii="TH SarabunPSK" w:hAnsi="TH SarabunPSK" w:cs="TH SarabunPSK" w:hint="cs"/>
          <w:b/>
          <w:bCs/>
          <w:sz w:val="40"/>
          <w:szCs w:val="40"/>
          <w:cs/>
        </w:rPr>
        <w:t>หน่วยกิต 3(2-3-4)</w:t>
      </w:r>
      <w:r w:rsidR="00744F30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ชั้นปีที่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3</w:t>
      </w:r>
    </w:p>
    <w:p w14:paraId="5CE1B8EF" w14:textId="77777777" w:rsidR="004C059C" w:rsidRPr="004C059C" w:rsidRDefault="00B35CCA" w:rsidP="004C059C">
      <w:pPr>
        <w:rPr>
          <w:rFonts w:ascii="TH SarabunPSK" w:hAnsi="TH SarabunPSK" w:cs="TH SarabunPSK"/>
          <w:b/>
          <w:bCs/>
          <w:sz w:val="32"/>
          <w:szCs w:val="32"/>
        </w:rPr>
      </w:pPr>
      <w:r w:rsidRPr="00B35CCA">
        <w:rPr>
          <w:rFonts w:ascii="TH SarabunPSK" w:hAnsi="TH SarabunPSK" w:cs="TH SarabunPSK"/>
          <w:b/>
          <w:bCs/>
          <w:sz w:val="40"/>
          <w:szCs w:val="40"/>
        </w:rPr>
        <w:t>Physiology for Crop Production</w:t>
      </w:r>
    </w:p>
    <w:p w14:paraId="5A809C5D" w14:textId="77777777" w:rsidR="002C60C9" w:rsidRDefault="002C60C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12FB7913" w14:textId="77777777" w:rsidR="004C059C" w:rsidRPr="00A86525" w:rsidRDefault="004C059C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16"/>
          <w:szCs w:val="16"/>
        </w:rPr>
      </w:pP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หมวดที่  1</w:t>
      </w:r>
      <w:r w:rsidRPr="00A86525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Pr="00A86525">
        <w:rPr>
          <w:rFonts w:ascii="TH SarabunPSK" w:hAnsi="TH SarabunPSK" w:cs="TH SarabunPSK"/>
          <w:b/>
          <w:bCs/>
          <w:sz w:val="32"/>
          <w:szCs w:val="32"/>
          <w:cs/>
        </w:rPr>
        <w:t>ข้อมูลโดยทั่วไป</w:t>
      </w:r>
    </w:p>
    <w:p w14:paraId="546086D9" w14:textId="77777777" w:rsidR="004C059C" w:rsidRPr="00A86525" w:rsidRDefault="004C059C" w:rsidP="004C059C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16220E79" w14:textId="77777777" w:rsidR="00244EFF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ชื่อสถาบันอุดมศึกษา</w:t>
      </w:r>
      <w:r w:rsidRPr="004C059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4C059C">
        <w:rPr>
          <w:rFonts w:ascii="TH SarabunPSK" w:hAnsi="TH SarabunPSK" w:cs="TH SarabunPSK"/>
          <w:sz w:val="32"/>
          <w:szCs w:val="32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มหาวิทยาลัยทักษิณ</w:t>
      </w:r>
    </w:p>
    <w:p w14:paraId="3391F10E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น่วยงาน</w:t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</w:r>
      <w:r w:rsidRPr="004C059C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 w:rsidRPr="004C059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</w:rPr>
        <w:t>คณะเทคโนโลยีและการพัฒนาชุมชน</w:t>
      </w:r>
    </w:p>
    <w:p w14:paraId="00D9694D" w14:textId="77777777" w:rsidR="004C059C" w:rsidRPr="004C059C" w:rsidRDefault="004C059C" w:rsidP="004C059C">
      <w:pPr>
        <w:rPr>
          <w:rFonts w:ascii="TH SarabunPSK" w:hAnsi="TH SarabunPSK" w:cs="TH SarabunPSK"/>
          <w:sz w:val="32"/>
          <w:szCs w:val="32"/>
          <w:lang w:val="en-US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ลักสูตร</w:t>
      </w: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4C059C">
        <w:rPr>
          <w:rFonts w:ascii="TH SarabunPSK" w:hAnsi="TH SarabunPSK" w:cs="TH SarabunPSK"/>
          <w:sz w:val="32"/>
          <w:szCs w:val="32"/>
          <w:cs/>
          <w:lang w:val="en-US"/>
        </w:rPr>
        <w:t>วิทยาศาสตรบัณฑิต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F0220B">
        <w:rPr>
          <w:rFonts w:ascii="TH SarabunPSK" w:hAnsi="TH SarabunPSK" w:cs="TH SarabunPSK"/>
          <w:sz w:val="32"/>
          <w:szCs w:val="32"/>
          <w:cs/>
          <w:lang w:val="en-US"/>
        </w:rPr>
        <w:t>สาขาวิชา</w:t>
      </w:r>
      <w:r w:rsidR="005445B1">
        <w:rPr>
          <w:rFonts w:ascii="TH SarabunPSK" w:hAnsi="TH SarabunPSK" w:cs="TH SarabunPSK" w:hint="cs"/>
          <w:sz w:val="32"/>
          <w:szCs w:val="32"/>
          <w:cs/>
          <w:lang w:val="en-US"/>
        </w:rPr>
        <w:t>เกษตรศาสตร์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8E6831">
        <w:rPr>
          <w:rFonts w:ascii="TH SarabunPSK" w:hAnsi="TH SarabunPSK" w:cs="TH SarabunPSK" w:hint="cs"/>
          <w:sz w:val="32"/>
          <w:szCs w:val="32"/>
          <w:cs/>
          <w:lang w:val="en-US"/>
        </w:rPr>
        <w:t>(ปรับปรุง พ.ศ. 2560</w:t>
      </w:r>
      <w:r w:rsidR="00F16BF7">
        <w:rPr>
          <w:rFonts w:ascii="TH SarabunPSK" w:hAnsi="TH SarabunPSK" w:cs="TH SarabunPSK" w:hint="cs"/>
          <w:sz w:val="32"/>
          <w:szCs w:val="32"/>
          <w:cs/>
          <w:lang w:val="en-US"/>
        </w:rPr>
        <w:t>)</w:t>
      </w:r>
    </w:p>
    <w:p w14:paraId="2FA95FD4" w14:textId="77777777" w:rsidR="004F2F79" w:rsidRPr="00AE29E5" w:rsidRDefault="004F2F79" w:rsidP="004F2F79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0FCE0BFB" w14:textId="77777777" w:rsidR="004F2F79" w:rsidRPr="004F2F79" w:rsidRDefault="004F2F79" w:rsidP="004F2F79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4F2F79">
        <w:rPr>
          <w:rFonts w:ascii="TH SarabunPSK" w:hAnsi="TH SarabunPSK" w:cs="TH SarabunPSK"/>
          <w:sz w:val="32"/>
          <w:szCs w:val="32"/>
          <w:cs/>
        </w:rPr>
        <w:t>ผศ.ดร.อุไรวรรณ ทองแกมแก้ว</w:t>
      </w:r>
      <w:r w:rsidR="00F0220B">
        <w:rPr>
          <w:rFonts w:ascii="TH SarabunPSK" w:hAnsi="TH SarabunPSK" w:cs="TH SarabunPSK" w:hint="cs"/>
          <w:sz w:val="32"/>
          <w:szCs w:val="32"/>
          <w:cs/>
        </w:rPr>
        <w:tab/>
      </w:r>
      <w:r w:rsidR="00F0220B" w:rsidRPr="004F2F79">
        <w:rPr>
          <w:rFonts w:ascii="TH SarabunPSK" w:hAnsi="TH SarabunPSK" w:cs="TH SarabunPSK"/>
          <w:sz w:val="32"/>
          <w:szCs w:val="32"/>
          <w:cs/>
        </w:rPr>
        <w:t>อาจารย์ผู้รับผิดชอบรายวิชา</w:t>
      </w:r>
      <w:r w:rsidR="00F0220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60E45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EAE517E" w14:textId="6BD20CBB" w:rsidR="009B3825" w:rsidRPr="009B3825" w:rsidRDefault="00F0220B" w:rsidP="009B3825">
      <w:pPr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</w:pPr>
      <w:r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ห้องเรียนและ</w:t>
      </w:r>
      <w:r w:rsidR="00906F1B"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>เวลาเรียน</w:t>
      </w:r>
      <w:r w:rsidR="009536DC" w:rsidRPr="00AE29E5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9536D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536DC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="009536DC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บรรยาย </w:t>
      </w:r>
      <w:r w:rsidR="009536DC">
        <w:rPr>
          <w:rFonts w:ascii="TH SarabunPSK" w:hAnsi="TH SarabunPSK" w:cs="TH SarabunPSK"/>
          <w:sz w:val="32"/>
          <w:szCs w:val="32"/>
          <w:lang w:val="en-US"/>
        </w:rPr>
        <w:tab/>
      </w:r>
      <w:r w:rsidR="00DE4EC3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อังคาร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 xml:space="preserve"> คาบ </w:t>
      </w:r>
      <w:r w:rsidR="00A25C12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1</w:t>
      </w:r>
      <w:r w:rsidR="00DE4EC3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-</w:t>
      </w:r>
      <w:r w:rsidR="00A25C12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2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 xml:space="preserve"> เวลา </w:t>
      </w:r>
      <w:r w:rsidR="00A25C12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08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.</w:t>
      </w:r>
      <w:r w:rsidR="00A25C12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0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 xml:space="preserve">0 - </w:t>
      </w:r>
      <w:r w:rsidR="00DE4EC3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1</w:t>
      </w:r>
      <w:r w:rsidR="00A25C12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0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.</w:t>
      </w:r>
      <w:r w:rsidR="00DE4EC3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1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 xml:space="preserve">0 </w:t>
      </w:r>
      <w:r w:rsid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ab/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 xml:space="preserve">ห้อง 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 xml:space="preserve">TCD </w:t>
      </w:r>
      <w:r w:rsidR="00DE4EC3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32</w:t>
      </w:r>
      <w:r w:rsidR="00A25C12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4</w:t>
      </w:r>
    </w:p>
    <w:p w14:paraId="37550000" w14:textId="0D6D7207" w:rsidR="009B3825" w:rsidRPr="00244EFF" w:rsidRDefault="009536DC" w:rsidP="009B3825">
      <w:pPr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</w:pPr>
      <w:r w:rsidRPr="00244EFF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</w:r>
      <w:r w:rsidRPr="00244EFF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</w:r>
      <w:r w:rsidRPr="00244EFF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  <w:t xml:space="preserve"> </w:t>
      </w:r>
      <w:r w:rsidRPr="00244EFF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 xml:space="preserve">: </w:t>
      </w:r>
      <w:r w:rsidRPr="00244EFF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 xml:space="preserve">ปฏิบัติการ </w:t>
      </w:r>
      <w:r w:rsidRPr="00244EFF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ab/>
      </w:r>
      <w:r w:rsidR="00A25C12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>พฤหัสบดี ค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 xml:space="preserve">าบ </w:t>
      </w:r>
      <w:r w:rsidR="00A25C12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7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 xml:space="preserve"> - </w:t>
      </w:r>
      <w:r w:rsidR="00A25C12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9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 xml:space="preserve"> เวลา</w:t>
      </w:r>
      <w:r w:rsidR="005B21C6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 xml:space="preserve"> </w:t>
      </w:r>
      <w:r w:rsidR="00A25C12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14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.00 - 1</w:t>
      </w:r>
      <w:r w:rsidR="00A25C12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>7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.10</w:t>
      </w:r>
      <w:r w:rsidR="00DE4EC3">
        <w:rPr>
          <w:rFonts w:ascii="TH SarabunPSK" w:hAnsi="TH SarabunPSK" w:cs="TH SarabunPSK"/>
          <w:color w:val="000000" w:themeColor="text1"/>
          <w:sz w:val="32"/>
          <w:szCs w:val="32"/>
          <w:lang w:val="en-US"/>
        </w:rPr>
        <w:tab/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 xml:space="preserve"> ห้อง ปก</w:t>
      </w:r>
      <w:r w:rsidR="009B3825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US"/>
        </w:rPr>
        <w:t xml:space="preserve"> </w:t>
      </w:r>
      <w:r w:rsidR="009B3825" w:rsidRPr="009B3825">
        <w:rPr>
          <w:rFonts w:ascii="TH SarabunPSK" w:hAnsi="TH SarabunPSK" w:cs="TH SarabunPSK"/>
          <w:color w:val="000000" w:themeColor="text1"/>
          <w:sz w:val="32"/>
          <w:szCs w:val="32"/>
          <w:cs/>
          <w:lang w:val="en-US"/>
        </w:rPr>
        <w:t>103</w:t>
      </w:r>
    </w:p>
    <w:p w14:paraId="17D5AFFA" w14:textId="77777777" w:rsidR="00260E45" w:rsidRPr="00AE29E5" w:rsidRDefault="00260E45" w:rsidP="00260E45">
      <w:pPr>
        <w:rPr>
          <w:rFonts w:ascii="TH SarabunPSK" w:hAnsi="TH SarabunPSK" w:cs="TH SarabunPSK"/>
          <w:b/>
          <w:bCs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หัวข้อและจำนวนชั่วโมงที่ใช้ต่อภาคการศึกษา</w:t>
      </w:r>
    </w:p>
    <w:p w14:paraId="7BCCC695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</w:rPr>
        <w:t>บรรยาย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260E45">
        <w:rPr>
          <w:rFonts w:ascii="TH SarabunPSK" w:hAnsi="TH SarabunPSK" w:cs="TH SarabunPSK"/>
          <w:sz w:val="32"/>
          <w:szCs w:val="32"/>
        </w:rPr>
        <w:t xml:space="preserve">30 </w:t>
      </w:r>
      <w:r w:rsidRPr="00260E45">
        <w:rPr>
          <w:rFonts w:ascii="TH SarabunPSK" w:hAnsi="TH SarabunPSK" w:cs="TH SarabunPSK"/>
          <w:sz w:val="32"/>
          <w:szCs w:val="32"/>
          <w:cs/>
        </w:rPr>
        <w:t>ชั่วโมง/ภาคการศึกษา</w:t>
      </w:r>
    </w:p>
    <w:p w14:paraId="79EB4E3E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สอนเสริม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ไม่มี</w:t>
      </w:r>
    </w:p>
    <w:p w14:paraId="53259423" w14:textId="77777777" w:rsid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ฝึกปฏิบัติ/งานภาคสนาม/การฝึกงาน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Pr="00260E45">
        <w:rPr>
          <w:rFonts w:ascii="TH SarabunPSK" w:hAnsi="TH SarabunPSK" w:cs="TH SarabunPSK"/>
          <w:sz w:val="32"/>
          <w:szCs w:val="32"/>
          <w:lang w:val="en-US"/>
        </w:rPr>
        <w:t xml:space="preserve">45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63B0E70B" w14:textId="77777777" w:rsidR="00260E45" w:rsidRPr="00260E45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 xml:space="preserve"> 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การศึกษาด้วยตนเอง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Pr="00260E45">
        <w:rPr>
          <w:rFonts w:ascii="TH SarabunPSK" w:hAnsi="TH SarabunPSK" w:cs="TH SarabunPSK"/>
          <w:sz w:val="32"/>
          <w:szCs w:val="32"/>
          <w:lang w:val="en-US"/>
        </w:rPr>
        <w:t xml:space="preserve">90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149C7328" w14:textId="77777777" w:rsidR="00260E45" w:rsidRPr="00AE29E5" w:rsidRDefault="00260E45" w:rsidP="00260E45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จำนวนชั่วโมงต่อสัปดาห์ที่อาจารย์ให้คำปรึกษาและแนะนำทางวิชาการแก่นิสิตเป็นรายบุคคล</w:t>
      </w:r>
    </w:p>
    <w:p w14:paraId="50FA770F" w14:textId="77777777" w:rsidR="00260E45" w:rsidRPr="009536DC" w:rsidRDefault="00260E45" w:rsidP="00260E45">
      <w:pPr>
        <w:rPr>
          <w:rFonts w:ascii="TH SarabunPSK" w:hAnsi="TH SarabunPSK" w:cs="TH SarabunPSK"/>
          <w:sz w:val="32"/>
          <w:szCs w:val="32"/>
          <w:lang w:val="en-US"/>
        </w:rPr>
      </w:pP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1 ชั่วโมง/สัปดาห์ โดย</w:t>
      </w:r>
      <w:r w:rsidR="00530B2A">
        <w:rPr>
          <w:rFonts w:ascii="TH SarabunPSK" w:hAnsi="TH SarabunPSK" w:cs="TH SarabunPSK"/>
          <w:sz w:val="32"/>
          <w:szCs w:val="32"/>
          <w:cs/>
          <w:lang w:val="en-US"/>
        </w:rPr>
        <w:t>การประกาศให้นิสิตทราบทาง</w:t>
      </w:r>
      <w:r w:rsidR="00530B2A">
        <w:rPr>
          <w:rFonts w:ascii="TH SarabunPSK" w:hAnsi="TH SarabunPSK" w:cs="TH SarabunPSK"/>
          <w:sz w:val="32"/>
          <w:szCs w:val="32"/>
          <w:lang w:val="en-US"/>
        </w:rPr>
        <w:t xml:space="preserve"> Google class room</w:t>
      </w:r>
    </w:p>
    <w:p w14:paraId="33B656C3" w14:textId="77777777" w:rsidR="00260E45" w:rsidRDefault="00260E45" w:rsidP="00906F1B">
      <w:pPr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</w:t>
      </w:r>
      <w:r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="00FC2934">
        <w:rPr>
          <w:rFonts w:ascii="TH SarabunPSK" w:hAnsi="TH SarabunPSK" w:cs="TH SarabunPSK" w:hint="cs"/>
          <w:sz w:val="32"/>
          <w:szCs w:val="32"/>
          <w:cs/>
          <w:lang w:val="en-US"/>
        </w:rPr>
        <w:t>ช่องทางการติดต่ออาจารย์ผู้สอน</w:t>
      </w:r>
    </w:p>
    <w:p w14:paraId="752B4849" w14:textId="77777777" w:rsidR="00260E45" w:rsidRPr="00260E45" w:rsidRDefault="00260E45" w:rsidP="00FC2934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>1.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  <w:t>ผศ.ดร.อุไรวรรณ ทองแกมแก้ว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530B2A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เบอร์โทร </w:t>
      </w:r>
      <w:r w:rsidR="00530B2A">
        <w:rPr>
          <w:rFonts w:ascii="TH SarabunPSK" w:hAnsi="TH SarabunPSK" w:cs="TH SarabunPSK"/>
          <w:sz w:val="32"/>
          <w:szCs w:val="32"/>
          <w:lang w:val="en-US"/>
        </w:rPr>
        <w:t>0819655583</w:t>
      </w:r>
      <w:r w:rsidRPr="00260E45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</w:p>
    <w:p w14:paraId="1881035F" w14:textId="77777777" w:rsidR="002C60C9" w:rsidRDefault="002C60C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286B07E3" w14:textId="77777777" w:rsidR="004F2F79" w:rsidRPr="004F2F79" w:rsidRDefault="004F2F7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  <w:r w:rsidRPr="004F2F79">
        <w:rPr>
          <w:rFonts w:ascii="TH SarabunPSK" w:hAnsi="TH SarabunPSK" w:cs="TH SarabunPSK"/>
          <w:b/>
          <w:bCs/>
          <w:sz w:val="32"/>
          <w:szCs w:val="32"/>
          <w:cs/>
        </w:rPr>
        <w:t>หมวดที่  2  จุดมุ่งหมายและวัตถุประสงค์</w:t>
      </w:r>
    </w:p>
    <w:p w14:paraId="2D1A6808" w14:textId="77777777" w:rsidR="00982777" w:rsidRPr="00816808" w:rsidRDefault="00982777" w:rsidP="009B3825">
      <w:pPr>
        <w:rPr>
          <w:rFonts w:ascii="TH SarabunPSK" w:hAnsi="TH SarabunPSK" w:cs="TH SarabunPSK"/>
          <w:sz w:val="32"/>
          <w:szCs w:val="32"/>
          <w:cs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บุรพวิชา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 w:rsidRPr="0081680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cs/>
        </w:rPr>
        <w:tab/>
      </w:r>
      <w:r w:rsidRPr="008168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16808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9B3825" w:rsidRPr="009B3825">
        <w:rPr>
          <w:rFonts w:ascii="TH SarabunPSK" w:hAnsi="TH SarabunPSK" w:cs="TH SarabunPSK"/>
          <w:sz w:val="32"/>
          <w:szCs w:val="32"/>
          <w:cs/>
        </w:rPr>
        <w:t xml:space="preserve">0207102 วิชาหลักชีววิทยา 2 </w:t>
      </w:r>
      <w:r w:rsidR="009B3825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9B3825" w:rsidRPr="009B3825">
        <w:rPr>
          <w:rFonts w:ascii="TH SarabunPSK" w:hAnsi="TH SarabunPSK" w:cs="TH SarabunPSK"/>
          <w:sz w:val="32"/>
          <w:szCs w:val="32"/>
          <w:cs/>
        </w:rPr>
        <w:t xml:space="preserve"> 0207192 วิชาปฏิบัติการชีวิทยา 2</w:t>
      </w:r>
    </w:p>
    <w:p w14:paraId="6915C934" w14:textId="77777777" w:rsidR="004F2F79" w:rsidRDefault="00982777" w:rsidP="00982777">
      <w:pPr>
        <w:rPr>
          <w:rFonts w:ascii="TH SarabunPSK" w:hAnsi="TH SarabunPSK" w:cs="TH SarabunPSK"/>
          <w:sz w:val="32"/>
          <w:szCs w:val="32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คำอธิบายรายวิชา</w:t>
      </w:r>
      <w:r>
        <w:rPr>
          <w:rFonts w:ascii="TH SarabunPSK" w:hAnsi="TH SarabunPSK" w:cs="TH SarabunPSK"/>
          <w:sz w:val="32"/>
          <w:szCs w:val="32"/>
        </w:rPr>
        <w:tab/>
        <w:t xml:space="preserve"> 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B3825" w:rsidRPr="009B3825">
        <w:rPr>
          <w:rFonts w:ascii="TH SarabunPSK" w:hAnsi="TH SarabunPSK" w:cs="TH SarabunPSK"/>
          <w:sz w:val="32"/>
          <w:szCs w:val="32"/>
          <w:cs/>
        </w:rPr>
        <w:t>ความสำคัญในการผลิตพืช โครงสร้างของเซลล์พืช ความสัมพันธ์ระหว่างน้ำกับเซลล์พืช การคายน้ำ การลำเลียงน้ำ  การเคลื่อนย้ายธาตุอาหาร กระบวนการสังเคราะห์แสงและการหายใจ ฮอร์โมนพืช ปัจจัยที่ส่งผลต่อการเจริญเติบโตทางด้านลำต้นและทางด้านการแพร่ขยายพันธุ์ กรณีศึกษาการประยุกต์ความรู้ทางสรีรวิทยาเพื่อการผลิตพืช และฝึกปฏิบัติในห้องปฏิบัติการและแปลงสาธิต</w:t>
      </w:r>
    </w:p>
    <w:p w14:paraId="03D4C8FB" w14:textId="77777777" w:rsidR="004F2F79" w:rsidRPr="00AE29E5" w:rsidRDefault="004F2F79" w:rsidP="00982777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AE29E5">
        <w:rPr>
          <w:rFonts w:ascii="TH SarabunPSK" w:hAnsi="TH SarabunPSK" w:cs="TH SarabunPSK"/>
          <w:b/>
          <w:bCs/>
          <w:sz w:val="32"/>
          <w:szCs w:val="32"/>
          <w:cs/>
        </w:rPr>
        <w:t>จุดมุ่งหมายและวัตถุประสงค์ของรายวิชา</w:t>
      </w:r>
      <w:r w:rsidR="00982777" w:rsidRPr="00AE29E5">
        <w:rPr>
          <w:rFonts w:ascii="TH SarabunPSK" w:hAnsi="TH SarabunPSK" w:cs="TH SarabunPSK"/>
          <w:b/>
          <w:bCs/>
          <w:sz w:val="32"/>
          <w:szCs w:val="32"/>
          <w:lang w:val="en-US"/>
        </w:rPr>
        <w:t>:</w:t>
      </w:r>
    </w:p>
    <w:p w14:paraId="152EE6AE" w14:textId="77777777" w:rsidR="00884BE4" w:rsidRPr="004D5DBE" w:rsidRDefault="00884BE4" w:rsidP="00884BE4">
      <w:pPr>
        <w:spacing w:line="256" w:lineRule="auto"/>
        <w:ind w:firstLine="720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4D5DBE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 w:rsidR="00E32795">
        <w:rPr>
          <w:rFonts w:ascii="TH SarabunPSK" w:hAnsi="TH SarabunPSK" w:cs="TH SarabunPSK"/>
          <w:b/>
          <w:bCs/>
          <w:sz w:val="32"/>
          <w:szCs w:val="32"/>
          <w:lang w:eastAsia="x-none"/>
        </w:rPr>
        <w:t>1</w:t>
      </w:r>
      <w:r w:rsidRPr="004D5DBE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 xml:space="preserve">ด้านคุณธรรม </w:t>
      </w:r>
      <w:r w:rsidRPr="004D5DBE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จริยธรรม</w:t>
      </w:r>
    </w:p>
    <w:p w14:paraId="43545C1B" w14:textId="77777777" w:rsidR="00530B2A" w:rsidRPr="001F34DB" w:rsidRDefault="00F40267" w:rsidP="004F2F79">
      <w:pPr>
        <w:pStyle w:val="ListParagrap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>ELO3</w:t>
      </w:r>
      <w:r w:rsidR="00884BE4"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A) </w:t>
      </w:r>
      <w:r w:rsidR="00530B2A" w:rsidRPr="001F34DB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มีความอดทน วินัย ซื่อสัตย์ และรับผิดชอบต่อหน้าที่ของตนเองและสังคม</w:t>
      </w:r>
      <w:r w:rsidR="00530B2A"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530B2A" w:rsidRPr="001F34D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="00530B2A" w:rsidRPr="001F34DB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A1"/>
      </w:r>
      <w:r w:rsidR="00530B2A" w:rsidRPr="001F34D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="000E140A"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1.1)</w:t>
      </w:r>
    </w:p>
    <w:p w14:paraId="165E48CF" w14:textId="77777777" w:rsidR="00530B2A" w:rsidRPr="00530B2A" w:rsidRDefault="00530B2A" w:rsidP="004F2F79">
      <w:pPr>
        <w:pStyle w:val="ListParagraph"/>
        <w:rPr>
          <w:rFonts w:ascii="TH SarabunPSK" w:hAnsi="TH SarabunPSK" w:cs="TH SarabunPSK"/>
          <w:sz w:val="32"/>
          <w:szCs w:val="32"/>
          <w:cs/>
          <w:lang w:val="en-US"/>
        </w:rPr>
      </w:pP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CLO1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E725F7"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รับผิดชอบตนเองและต่อสังคม</w:t>
      </w:r>
    </w:p>
    <w:p w14:paraId="3A1BEE3D" w14:textId="77777777" w:rsidR="00884BE4" w:rsidRDefault="00884BE4" w:rsidP="004F2F79">
      <w:pPr>
        <w:pStyle w:val="ListParagraph"/>
        <w:rPr>
          <w:rFonts w:ascii="TH SarabunPSK" w:hAnsi="TH SarabunPSK" w:cs="TH SarabunPSK"/>
          <w:sz w:val="32"/>
          <w:szCs w:val="32"/>
          <w:lang w:val="en-US"/>
        </w:rPr>
      </w:pP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 w:rsidR="00E32795">
        <w:rPr>
          <w:rFonts w:ascii="TH SarabunPSK" w:hAnsi="TH SarabunPSK" w:cs="TH SarabunPSK"/>
          <w:b/>
          <w:bCs/>
          <w:sz w:val="32"/>
          <w:szCs w:val="32"/>
          <w:lang w:eastAsia="x-none"/>
        </w:rPr>
        <w:t>2</w:t>
      </w: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 w:rsidRPr="008F107A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ด้าน</w:t>
      </w:r>
      <w:r w:rsidRPr="008F107A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ความรู้</w:t>
      </w:r>
    </w:p>
    <w:p w14:paraId="5C8F671C" w14:textId="77777777" w:rsidR="004F2F79" w:rsidRPr="001F34DB" w:rsidRDefault="00F40267" w:rsidP="004F2F79">
      <w:pPr>
        <w:pStyle w:val="ListParagrap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>ELO1</w:t>
      </w:r>
      <w:r w:rsidR="00884BE4"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U) </w:t>
      </w:r>
      <w:r w:rsidR="004F2F79" w:rsidRPr="001F34DB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สามารถอธิบายทฤษฏีทางด้านพืชศาสตร์และศาสตร์ที่เกี่ยวข้อง </w:t>
      </w:r>
      <w:r w:rsidR="004F2F79" w:rsidRPr="001F34D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="004F2F79" w:rsidRPr="001F34DB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="004F2F79" w:rsidRPr="001F34D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="000E140A"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2.1)</w:t>
      </w:r>
    </w:p>
    <w:p w14:paraId="04738BEB" w14:textId="77777777" w:rsidR="004F2F79" w:rsidRPr="004F2F79" w:rsidRDefault="004F2F79" w:rsidP="0026211C">
      <w:pPr>
        <w:pStyle w:val="ListParagraph"/>
        <w:ind w:left="2127" w:hanging="709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lastRenderedPageBreak/>
        <w:t>CLO</w:t>
      </w:r>
      <w:r w:rsidR="00E725F7">
        <w:rPr>
          <w:rFonts w:ascii="TH SarabunPSK" w:hAnsi="TH SarabunPSK" w:cs="TH SarabunPSK"/>
          <w:sz w:val="32"/>
          <w:szCs w:val="32"/>
          <w:lang w:val="en-US"/>
        </w:rPr>
        <w:t>2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Pr="004F2F79">
        <w:rPr>
          <w:rFonts w:ascii="TH SarabunPSK" w:hAnsi="TH SarabunPSK" w:cs="TH SarabunPSK"/>
          <w:sz w:val="32"/>
          <w:szCs w:val="32"/>
          <w:cs/>
          <w:lang w:val="en-US"/>
        </w:rPr>
        <w:t>สามารถบอก ระบุ หรือ อธิบาย</w:t>
      </w:r>
      <w:r w:rsidR="00B03AB1" w:rsidRPr="009B3825">
        <w:rPr>
          <w:rFonts w:ascii="TH SarabunPSK" w:hAnsi="TH SarabunPSK" w:cs="TH SarabunPSK"/>
          <w:sz w:val="32"/>
          <w:szCs w:val="32"/>
          <w:cs/>
        </w:rPr>
        <w:t>ความสำคัญในการผลิตพืช โครงสร้างของเซลล์พืช</w:t>
      </w:r>
    </w:p>
    <w:p w14:paraId="5FCB7BAE" w14:textId="77777777" w:rsidR="004F2F79" w:rsidRPr="004F2F79" w:rsidRDefault="00E725F7" w:rsidP="0026211C">
      <w:pPr>
        <w:pStyle w:val="ListParagraph"/>
        <w:ind w:left="2127" w:hanging="709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3</w:t>
      </w:r>
      <w:r w:rsidR="0026211C">
        <w:rPr>
          <w:rFonts w:ascii="TH SarabunPSK" w:hAnsi="TH SarabunPSK" w:cs="TH SarabunPSK"/>
          <w:sz w:val="32"/>
          <w:szCs w:val="32"/>
          <w:lang w:val="en-US"/>
        </w:rPr>
        <w:tab/>
      </w:r>
      <w:r w:rsidR="004F2F79" w:rsidRPr="004F2F79">
        <w:rPr>
          <w:rFonts w:ascii="TH SarabunPSK" w:hAnsi="TH SarabunPSK" w:cs="TH SarabunPSK"/>
          <w:sz w:val="32"/>
          <w:szCs w:val="32"/>
          <w:cs/>
          <w:lang w:val="en-US"/>
        </w:rPr>
        <w:t>สามารถบอก ระบุ หรือ อธิบายเกี่ยวกับ</w:t>
      </w:r>
      <w:r w:rsidR="00B03AB1" w:rsidRPr="009B3825">
        <w:rPr>
          <w:rFonts w:ascii="TH SarabunPSK" w:hAnsi="TH SarabunPSK" w:cs="TH SarabunPSK"/>
          <w:sz w:val="32"/>
          <w:szCs w:val="32"/>
          <w:cs/>
        </w:rPr>
        <w:t xml:space="preserve">ความสัมพันธ์ระหว่างน้ำกับเซลล์พืช การคายน้ำ การลำเลียงน้ำ </w:t>
      </w:r>
      <w:r w:rsidR="00B03AB1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B03AB1" w:rsidRPr="009B3825">
        <w:rPr>
          <w:rFonts w:ascii="TH SarabunPSK" w:hAnsi="TH SarabunPSK" w:cs="TH SarabunPSK"/>
          <w:sz w:val="32"/>
          <w:szCs w:val="32"/>
          <w:cs/>
        </w:rPr>
        <w:t>การเคลื่อนย้ายธาตุอาหาร</w:t>
      </w:r>
    </w:p>
    <w:p w14:paraId="1C549CBA" w14:textId="77777777" w:rsidR="004F2F79" w:rsidRPr="0026211C" w:rsidRDefault="00E725F7" w:rsidP="0026211C">
      <w:pPr>
        <w:ind w:left="2127" w:hanging="709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4</w:t>
      </w:r>
      <w:r w:rsidR="0026211C">
        <w:rPr>
          <w:rFonts w:ascii="TH SarabunPSK" w:hAnsi="TH SarabunPSK" w:cs="TH SarabunPSK"/>
          <w:sz w:val="32"/>
          <w:szCs w:val="32"/>
          <w:lang w:val="en-US"/>
        </w:rPr>
        <w:tab/>
      </w:r>
      <w:r w:rsidR="004F2F79" w:rsidRPr="0026211C">
        <w:rPr>
          <w:rFonts w:ascii="TH SarabunPSK" w:hAnsi="TH SarabunPSK" w:cs="TH SarabunPSK"/>
          <w:sz w:val="32"/>
          <w:szCs w:val="32"/>
          <w:cs/>
          <w:lang w:val="en-US"/>
        </w:rPr>
        <w:t>สามารถบอก ระบุ หรือ อธิบาย</w:t>
      </w:r>
      <w:r w:rsidR="00B03AB1" w:rsidRPr="009B3825">
        <w:rPr>
          <w:rFonts w:ascii="TH SarabunPSK" w:hAnsi="TH SarabunPSK" w:cs="TH SarabunPSK"/>
          <w:sz w:val="32"/>
          <w:szCs w:val="32"/>
          <w:cs/>
        </w:rPr>
        <w:t>กระบวนการสังเคราะห์แสงและการหายใจ</w:t>
      </w:r>
    </w:p>
    <w:p w14:paraId="750D4F3A" w14:textId="77777777" w:rsidR="004F2F79" w:rsidRPr="0026211C" w:rsidRDefault="00E725F7" w:rsidP="0026211C">
      <w:pPr>
        <w:ind w:left="2127" w:hanging="709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5</w:t>
      </w:r>
      <w:r w:rsidR="0026211C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906F1B">
        <w:rPr>
          <w:rFonts w:ascii="TH SarabunPSK" w:hAnsi="TH SarabunPSK" w:cs="TH SarabunPSK"/>
          <w:sz w:val="32"/>
          <w:szCs w:val="32"/>
          <w:lang w:val="en-US"/>
        </w:rPr>
        <w:tab/>
      </w:r>
      <w:r w:rsidR="004F2F79" w:rsidRPr="0026211C">
        <w:rPr>
          <w:rFonts w:ascii="TH SarabunPSK" w:hAnsi="TH SarabunPSK" w:cs="TH SarabunPSK"/>
          <w:sz w:val="32"/>
          <w:szCs w:val="32"/>
          <w:cs/>
          <w:lang w:val="en-US"/>
        </w:rPr>
        <w:t>สามารถบอก ระบุ หรือ อธิบาย</w:t>
      </w:r>
      <w:r w:rsidR="00B03AB1" w:rsidRPr="009B3825">
        <w:rPr>
          <w:rFonts w:ascii="TH SarabunPSK" w:hAnsi="TH SarabunPSK" w:cs="TH SarabunPSK"/>
          <w:sz w:val="32"/>
          <w:szCs w:val="32"/>
          <w:cs/>
        </w:rPr>
        <w:t>ฮอร์โมนพืช ปัจจัยที่ส่งผลต่อการเจริญเติบโตทางด้านลำต้นและทางด้านการแพร่ขยายพันธุ์</w:t>
      </w:r>
    </w:p>
    <w:p w14:paraId="1AA56519" w14:textId="77777777" w:rsidR="00906F1B" w:rsidRPr="00551CBA" w:rsidRDefault="00906F1B" w:rsidP="00906F1B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51CBA">
        <w:rPr>
          <w:rFonts w:ascii="TH SarabunPSK" w:hAnsi="TH SarabunPSK" w:cs="TH SarabunPSK"/>
          <w:b/>
          <w:bCs/>
          <w:sz w:val="32"/>
          <w:szCs w:val="32"/>
          <w:lang w:val="en-US"/>
        </w:rPr>
        <w:t>ELO</w:t>
      </w:r>
      <w:r w:rsidR="00F40267" w:rsidRPr="00551CBA">
        <w:rPr>
          <w:rFonts w:ascii="TH SarabunPSK" w:hAnsi="TH SarabunPSK" w:cs="TH SarabunPSK"/>
          <w:b/>
          <w:bCs/>
          <w:sz w:val="32"/>
          <w:szCs w:val="32"/>
          <w:lang w:val="en-US"/>
        </w:rPr>
        <w:t>2</w:t>
      </w:r>
      <w:r w:rsidR="00884BE4" w:rsidRPr="00551CB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U) </w:t>
      </w:r>
      <w:r w:rsidRPr="00551CB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สามารถปฏิบัติงานเทคนิคทางด้านพืชศาสตร์และศาสตร์ที่เกี่ยวข้อง </w:t>
      </w:r>
      <w:r w:rsidRPr="00551CBA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Pr="00551CBA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Pr="00551CBA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="000E140A" w:rsidRPr="00551CB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2.2)</w:t>
      </w:r>
    </w:p>
    <w:p w14:paraId="562441D4" w14:textId="77777777" w:rsidR="00906F1B" w:rsidRPr="00906F1B" w:rsidRDefault="00E725F7" w:rsidP="00906F1B">
      <w:pPr>
        <w:ind w:left="698" w:firstLine="720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</w:t>
      </w:r>
      <w:r w:rsidR="00B03AB1">
        <w:rPr>
          <w:rFonts w:ascii="TH SarabunPSK" w:hAnsi="TH SarabunPSK" w:cs="TH SarabunPSK" w:hint="cs"/>
          <w:sz w:val="32"/>
          <w:szCs w:val="32"/>
          <w:cs/>
          <w:lang w:val="en-US"/>
        </w:rPr>
        <w:t>6</w:t>
      </w:r>
      <w:r w:rsidR="00906F1B">
        <w:rPr>
          <w:rFonts w:ascii="TH SarabunPSK" w:hAnsi="TH SarabunPSK" w:cs="TH SarabunPSK"/>
          <w:sz w:val="32"/>
          <w:szCs w:val="32"/>
          <w:lang w:val="en-US"/>
        </w:rPr>
        <w:tab/>
      </w:r>
      <w:r w:rsidR="00906F1B" w:rsidRPr="00906F1B">
        <w:rPr>
          <w:rFonts w:ascii="TH SarabunPSK" w:hAnsi="TH SarabunPSK" w:cs="TH SarabunPSK"/>
          <w:sz w:val="32"/>
          <w:szCs w:val="32"/>
          <w:cs/>
          <w:lang w:val="en-US"/>
        </w:rPr>
        <w:t>สามารถปฏิบัติการ</w:t>
      </w:r>
      <w:r w:rsidR="00F32F70">
        <w:rPr>
          <w:rFonts w:ascii="TH SarabunPSK" w:hAnsi="TH SarabunPSK" w:cs="TH SarabunPSK" w:hint="cs"/>
          <w:sz w:val="32"/>
          <w:szCs w:val="32"/>
          <w:cs/>
          <w:lang w:val="en-US"/>
        </w:rPr>
        <w:t>ดูแลพืช</w:t>
      </w:r>
      <w:r w:rsidR="00B03AB1" w:rsidRPr="00B03AB1">
        <w:rPr>
          <w:rFonts w:ascii="TH SarabunPSK" w:hAnsi="TH SarabunPSK" w:cs="TH SarabunPSK" w:hint="cs"/>
          <w:sz w:val="32"/>
          <w:szCs w:val="32"/>
          <w:cs/>
          <w:lang w:val="en-US"/>
        </w:rPr>
        <w:t>ทดลองปลูกในสภาพ</w:t>
      </w:r>
      <w:r w:rsidR="00B03AB1" w:rsidRPr="00B03AB1">
        <w:rPr>
          <w:rFonts w:ascii="TH SarabunPSK" w:hAnsi="TH SarabunPSK" w:cs="TH SarabunPSK"/>
          <w:sz w:val="32"/>
          <w:szCs w:val="32"/>
          <w:cs/>
          <w:lang w:val="en-US"/>
        </w:rPr>
        <w:t>แปลงปล</w:t>
      </w:r>
      <w:r w:rsidR="00B03AB1" w:rsidRPr="00B03AB1">
        <w:rPr>
          <w:rFonts w:ascii="TH SarabunPSK" w:hAnsi="TH SarabunPSK" w:cs="TH SarabunPSK" w:hint="cs"/>
          <w:sz w:val="32"/>
          <w:szCs w:val="32"/>
          <w:cs/>
          <w:lang w:val="en-US"/>
        </w:rPr>
        <w:t>ูกได้</w:t>
      </w:r>
    </w:p>
    <w:p w14:paraId="47FE4260" w14:textId="77777777" w:rsidR="00B03AB1" w:rsidRPr="00B03AB1" w:rsidRDefault="00E725F7" w:rsidP="00B03AB1">
      <w:pPr>
        <w:ind w:left="698" w:firstLine="720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</w:t>
      </w:r>
      <w:r w:rsidR="00B03AB1">
        <w:rPr>
          <w:rFonts w:ascii="TH SarabunPSK" w:hAnsi="TH SarabunPSK" w:cs="TH SarabunPSK" w:hint="cs"/>
          <w:sz w:val="32"/>
          <w:szCs w:val="32"/>
          <w:cs/>
          <w:lang w:val="en-US"/>
        </w:rPr>
        <w:t>7</w:t>
      </w:r>
      <w:r w:rsidR="00906F1B">
        <w:rPr>
          <w:rFonts w:ascii="TH SarabunPSK" w:hAnsi="TH SarabunPSK" w:cs="TH SarabunPSK"/>
          <w:sz w:val="32"/>
          <w:szCs w:val="32"/>
          <w:lang w:val="en-US"/>
        </w:rPr>
        <w:tab/>
      </w:r>
      <w:r w:rsidR="000E7493" w:rsidRPr="00906F1B">
        <w:rPr>
          <w:rFonts w:ascii="TH SarabunPSK" w:hAnsi="TH SarabunPSK" w:cs="TH SarabunPSK"/>
          <w:sz w:val="32"/>
          <w:szCs w:val="32"/>
          <w:cs/>
          <w:lang w:val="en-US"/>
        </w:rPr>
        <w:t>สามารถปฏิบัติการ</w:t>
      </w:r>
      <w:r w:rsidR="000E7493">
        <w:rPr>
          <w:rFonts w:ascii="TH SarabunPSK" w:hAnsi="TH SarabunPSK" w:cs="TH SarabunPSK" w:hint="cs"/>
          <w:sz w:val="32"/>
          <w:szCs w:val="32"/>
          <w:cs/>
          <w:lang w:val="en-US"/>
        </w:rPr>
        <w:t>การเก็บข้อมูลและ</w:t>
      </w:r>
      <w:r w:rsidR="000E7493" w:rsidRPr="00906F1B">
        <w:rPr>
          <w:rFonts w:ascii="TH SarabunPSK" w:hAnsi="TH SarabunPSK" w:cs="TH SarabunPSK"/>
          <w:sz w:val="32"/>
          <w:szCs w:val="32"/>
          <w:cs/>
          <w:lang w:val="en-US"/>
        </w:rPr>
        <w:t>วิเคราะห์</w:t>
      </w:r>
      <w:r w:rsidR="000E7493">
        <w:rPr>
          <w:rFonts w:ascii="TH SarabunPSK" w:hAnsi="TH SarabunPSK" w:cs="TH SarabunPSK" w:hint="cs"/>
          <w:sz w:val="32"/>
          <w:szCs w:val="32"/>
          <w:cs/>
          <w:lang w:val="en-US"/>
        </w:rPr>
        <w:t>ข้อมูลปัจจัย</w:t>
      </w:r>
      <w:r w:rsidR="000E7493" w:rsidRPr="00B03AB1">
        <w:rPr>
          <w:rFonts w:ascii="TH SarabunPSK" w:hAnsi="TH SarabunPSK" w:cs="TH SarabunPSK" w:hint="cs"/>
          <w:sz w:val="32"/>
          <w:szCs w:val="32"/>
          <w:cs/>
          <w:lang w:val="en-US"/>
        </w:rPr>
        <w:t>อิทธิพลต่างๆ</w:t>
      </w:r>
      <w:r w:rsidR="000E7493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0E7493" w:rsidRPr="00B03AB1">
        <w:rPr>
          <w:rFonts w:ascii="TH SarabunPSK" w:hAnsi="TH SarabunPSK" w:cs="TH SarabunPSK" w:hint="cs"/>
          <w:sz w:val="32"/>
          <w:szCs w:val="32"/>
          <w:cs/>
          <w:lang w:val="en-US"/>
        </w:rPr>
        <w:t>ที่ส่งผล</w:t>
      </w:r>
      <w:r w:rsidR="000E7493">
        <w:rPr>
          <w:rFonts w:ascii="TH SarabunPSK" w:hAnsi="TH SarabunPSK" w:cs="TH SarabunPSK"/>
          <w:sz w:val="32"/>
          <w:szCs w:val="32"/>
          <w:cs/>
          <w:lang w:val="en-US"/>
        </w:rPr>
        <w:br/>
      </w:r>
      <w:r w:rsidR="000E7493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0E7493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0E7493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0E7493" w:rsidRPr="00B03AB1">
        <w:rPr>
          <w:rFonts w:ascii="TH SarabunPSK" w:hAnsi="TH SarabunPSK" w:cs="TH SarabunPSK" w:hint="cs"/>
          <w:sz w:val="32"/>
          <w:szCs w:val="32"/>
          <w:cs/>
          <w:lang w:val="en-US"/>
        </w:rPr>
        <w:t>สรีรวิทยา และแสดงผลให้เห็นถึงความแตกต่างของปัจจัยด้านอิทธิพลดังกล่าว</w:t>
      </w:r>
    </w:p>
    <w:p w14:paraId="004526FC" w14:textId="77777777" w:rsidR="009B3825" w:rsidRPr="009B3825" w:rsidRDefault="009B3825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>
        <w:rPr>
          <w:rFonts w:ascii="TH SarabunPSK" w:hAnsi="TH SarabunPSK" w:cs="TH SarabunPSK"/>
          <w:b/>
          <w:bCs/>
          <w:sz w:val="32"/>
          <w:szCs w:val="32"/>
          <w:lang w:eastAsia="x-none"/>
        </w:rPr>
        <w:t>3</w:t>
      </w: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 w:rsidRPr="009B382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ทางปัญญา</w:t>
      </w:r>
    </w:p>
    <w:p w14:paraId="77F5374F" w14:textId="77777777" w:rsidR="00530B2A" w:rsidRDefault="009B3825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9B3825">
        <w:rPr>
          <w:rFonts w:ascii="TH SarabunPSK" w:hAnsi="TH SarabunPSK" w:cs="TH SarabunPSK"/>
          <w:b/>
          <w:bCs/>
          <w:sz w:val="32"/>
          <w:szCs w:val="32"/>
          <w:lang w:val="en-US"/>
        </w:rPr>
        <w:t>ELO4 (A)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9B3825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ประยุกต์ศาสตร์ทางด้านพืชศาสตร์และศาสตร์ที่เกี่ยวข้องสู่การปฏิบัติตามบริบทของสังคม</w:t>
      </w:r>
      <w:r w:rsidRPr="001F34D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 xml:space="preserve"> </w:t>
      </w:r>
      <w:r w:rsidRPr="001F34DB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(</w:t>
      </w:r>
      <w:r w:rsidRPr="001F34DB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Pr="001F34DB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3.1</w:t>
      </w:r>
      <w:r w:rsidRPr="001F34DB">
        <w:rPr>
          <w:rFonts w:ascii="TH SarabunPSK" w:hAnsi="TH SarabunPSK" w:cs="TH SarabunPSK"/>
          <w:b/>
          <w:bCs/>
          <w:sz w:val="32"/>
          <w:szCs w:val="32"/>
          <w:lang w:val="en-US"/>
        </w:rPr>
        <w:t>)</w:t>
      </w:r>
    </w:p>
    <w:p w14:paraId="1557C086" w14:textId="77777777" w:rsidR="00B03AB1" w:rsidRPr="00B03AB1" w:rsidRDefault="00B03AB1" w:rsidP="00B03AB1">
      <w:pPr>
        <w:tabs>
          <w:tab w:val="left" w:pos="2268"/>
        </w:tabs>
        <w:ind w:left="698" w:firstLine="720"/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B03AB1">
        <w:rPr>
          <w:rFonts w:ascii="TH SarabunPSK" w:hAnsi="TH SarabunPSK" w:cs="TH SarabunPSK"/>
          <w:sz w:val="32"/>
          <w:szCs w:val="32"/>
          <w:lang w:val="en-US"/>
        </w:rPr>
        <w:t>CLO</w:t>
      </w:r>
      <w:r w:rsidRPr="00B03AB1">
        <w:rPr>
          <w:rFonts w:ascii="TH SarabunPSK" w:hAnsi="TH SarabunPSK" w:cs="TH SarabunPSK" w:hint="cs"/>
          <w:sz w:val="32"/>
          <w:szCs w:val="32"/>
          <w:cs/>
          <w:lang w:val="en-US"/>
        </w:rPr>
        <w:t>8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B03AB1"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นำความรู้</w:t>
      </w:r>
      <w:r w:rsidRPr="00B03AB1">
        <w:rPr>
          <w:rFonts w:ascii="TH SarabunPSK" w:hAnsi="TH SarabunPSK" w:cs="TH SarabunPSK"/>
          <w:sz w:val="32"/>
          <w:szCs w:val="32"/>
          <w:cs/>
          <w:lang w:val="en-US"/>
        </w:rPr>
        <w:t>ทางสรีรวิทยาเพื่อการผลิตพืช</w:t>
      </w:r>
      <w:r w:rsidRPr="00B03AB1">
        <w:rPr>
          <w:rFonts w:ascii="TH SarabunPSK" w:hAnsi="TH SarabunPSK" w:cs="TH SarabunPSK" w:hint="cs"/>
          <w:sz w:val="32"/>
          <w:szCs w:val="32"/>
          <w:cs/>
          <w:lang w:val="en-US"/>
        </w:rPr>
        <w:t>ไปประยุกต์ให้เหมาะสมต่อการผลิตพืช</w:t>
      </w:r>
      <w:r>
        <w:rPr>
          <w:rFonts w:ascii="TH SarabunPSK" w:hAnsi="TH SarabunPSK" w:cs="TH SarabunPSK"/>
          <w:sz w:val="32"/>
          <w:szCs w:val="32"/>
          <w:cs/>
          <w:lang w:val="en-US"/>
        </w:rPr>
        <w:br/>
      </w:r>
      <w:r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F32F70">
        <w:rPr>
          <w:rFonts w:ascii="TH SarabunPSK" w:hAnsi="TH SarabunPSK" w:cs="TH SarabunPSK" w:hint="cs"/>
          <w:sz w:val="32"/>
          <w:szCs w:val="32"/>
          <w:cs/>
          <w:lang w:val="en-US"/>
        </w:rPr>
        <w:t>แบบสมัยใหม่</w:t>
      </w:r>
    </w:p>
    <w:p w14:paraId="6281890E" w14:textId="77777777" w:rsidR="009B3825" w:rsidRPr="009B3825" w:rsidRDefault="009B3825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>
        <w:rPr>
          <w:rFonts w:ascii="TH SarabunPSK" w:hAnsi="TH SarabunPSK" w:cs="TH SarabunPSK"/>
          <w:b/>
          <w:bCs/>
          <w:sz w:val="32"/>
          <w:szCs w:val="32"/>
          <w:lang w:eastAsia="x-none"/>
        </w:rPr>
        <w:t>5</w:t>
      </w:r>
      <w:r w:rsidRPr="008F107A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 w:rsidRPr="009B3825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ด้านทักษะการวิเคราะห์เชิงตัวเลข การสื่อสาร และการใช้เทคโนโลยีสารสนเทศ</w:t>
      </w:r>
    </w:p>
    <w:p w14:paraId="1E73B6A7" w14:textId="77777777" w:rsidR="009B3825" w:rsidRPr="00B03AB1" w:rsidRDefault="009B3825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ELO7 (E) </w:t>
      </w:r>
      <w:r w:rsidRP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ออกแบบการวิจัย ดำเนินการวิจัย และนำผลงานวิจัยไปประยุกต์ใช้ในสถานการณ์จริง</w:t>
      </w: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Pr="00B03AB1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P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br/>
      </w:r>
      <w:r w:rsid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ab/>
      </w:r>
      <w:proofErr w:type="gramStart"/>
      <w:r w:rsid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ab/>
      </w:r>
      <w:r w:rsid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 xml:space="preserve">  </w:t>
      </w: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>(</w:t>
      </w:r>
      <w:proofErr w:type="gramEnd"/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>5.1)</w:t>
      </w:r>
    </w:p>
    <w:p w14:paraId="5832F2F8" w14:textId="77777777" w:rsidR="00B03AB1" w:rsidRPr="00B03AB1" w:rsidRDefault="00B03AB1" w:rsidP="00B03AB1">
      <w:pPr>
        <w:ind w:left="720" w:firstLine="720"/>
        <w:jc w:val="both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9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B03AB1"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ออกแบบการศึกษาหรือการทดลองอิทธิพลต่างๆ ที่ส่งผลสรีรวิทยา และแสดงผล</w:t>
      </w:r>
      <w:r>
        <w:rPr>
          <w:rFonts w:ascii="TH SarabunPSK" w:hAnsi="TH SarabunPSK" w:cs="TH SarabunPSK"/>
          <w:sz w:val="32"/>
          <w:szCs w:val="32"/>
          <w:cs/>
          <w:lang w:val="en-US"/>
        </w:rPr>
        <w:br/>
      </w:r>
      <w:r>
        <w:rPr>
          <w:rFonts w:ascii="TH SarabunPSK" w:hAnsi="TH SarabunPSK" w:cs="TH SarabunPSK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B03AB1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ให้เห็นถึงความแตกต่างของปัจจัยด้านอิทธิพลดังกล่าว </w:t>
      </w:r>
    </w:p>
    <w:p w14:paraId="359FE6D1" w14:textId="77777777" w:rsidR="009B3825" w:rsidRDefault="009B3825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ELO8 (E) </w:t>
      </w:r>
      <w:r w:rsidRP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สามารถค้นคว้าและติดตามข้อมูลวิชาการด้านพืชศาสตร์ในปัจจุบัน เพื่อนำไปเรียบเรียง</w:t>
      </w:r>
      <w:r w:rsid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br/>
      </w:r>
      <w:r w:rsid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ab/>
      </w:r>
      <w:r w:rsid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ab/>
      </w:r>
      <w:r w:rsid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 xml:space="preserve">      </w:t>
      </w:r>
      <w:r w:rsidRPr="00B03AB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และเขียนงานทางวิชาการ พร้อมทั้งสื่อสารในระดับสากล</w:t>
      </w: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P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Pr="00B03AB1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A1"/>
      </w:r>
      <w:r w:rsidRPr="00B03AB1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Pr="00B03AB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5.2)</w:t>
      </w:r>
    </w:p>
    <w:p w14:paraId="5266A7C8" w14:textId="77777777" w:rsidR="00B03AB1" w:rsidRDefault="00B03AB1" w:rsidP="00B03AB1">
      <w:pPr>
        <w:ind w:left="720"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CLO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9</w:t>
      </w:r>
      <w:r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F32F70"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สืบค้นข้อมูลทางวิชาการที่มีความทันสมัยและนำมาใช้ในการเขียนรายงานได้</w:t>
      </w:r>
    </w:p>
    <w:p w14:paraId="473F84EA" w14:textId="77777777" w:rsidR="00B03AB1" w:rsidRPr="00B03AB1" w:rsidRDefault="00B03AB1" w:rsidP="009B3825">
      <w:pPr>
        <w:ind w:firstLine="720"/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6ADAD601" w14:textId="77777777" w:rsidR="002C60C9" w:rsidRDefault="002C60C9" w:rsidP="00B75AF4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6850CBC3" w14:textId="77777777" w:rsidR="00530B2A" w:rsidRPr="00530B2A" w:rsidRDefault="00530B2A" w:rsidP="00B75AF4">
      <w:pPr>
        <w:pBdr>
          <w:top w:val="single" w:sz="4" w:space="1" w:color="auto"/>
        </w:pBd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>
        <w:rPr>
          <w:rFonts w:ascii="TH SarabunPSK" w:hAnsi="TH SarabunPSK" w:cs="TH SarabunPSK"/>
          <w:b/>
          <w:bCs/>
          <w:sz w:val="32"/>
          <w:szCs w:val="32"/>
          <w:lang w:val="en-US"/>
        </w:rPr>
        <w:t>3</w:t>
      </w:r>
      <w:r w:rsidRPr="00530B2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 </w:t>
      </w:r>
      <w:r w:rsidRPr="00530B2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การพัฒนาการเรียนรู้ของนิสิต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3"/>
        <w:gridCol w:w="2550"/>
        <w:gridCol w:w="1542"/>
        <w:gridCol w:w="1628"/>
      </w:tblGrid>
      <w:tr w:rsidR="00530B2A" w:rsidRPr="002C60C9" w14:paraId="43FC5D24" w14:textId="77777777" w:rsidTr="008F107A">
        <w:trPr>
          <w:tblHeader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5EB27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ลการเรียนรู้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B25EA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สอน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A4776" w14:textId="77777777" w:rsidR="00530B2A" w:rsidRPr="002C60C9" w:rsidRDefault="00530B2A" w:rsidP="00281BC1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ผล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488AE" w14:textId="77777777" w:rsidR="00530B2A" w:rsidRPr="002C60C9" w:rsidRDefault="00530B2A" w:rsidP="008C309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น้ำหนักคะแนน(</w:t>
            </w:r>
            <w:r w:rsidRPr="002C60C9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)</w:t>
            </w:r>
          </w:p>
        </w:tc>
      </w:tr>
      <w:tr w:rsidR="00B75AF4" w14:paraId="6675E2C0" w14:textId="77777777" w:rsidTr="003C1951">
        <w:tc>
          <w:tcPr>
            <w:tcW w:w="96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E176D" w14:textId="77777777" w:rsidR="00B75AF4" w:rsidRPr="004D5DBE" w:rsidRDefault="00B75AF4" w:rsidP="00B75AF4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4D5DBE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 w:rsidR="00AE29E5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1</w:t>
            </w:r>
            <w:r w:rsidRPr="004D5DBE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: </w:t>
            </w:r>
            <w:proofErr w:type="gramStart"/>
            <w:r w:rsidRPr="004D5DB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ด้านคุณธรรม  จริยธรรม</w:t>
            </w:r>
            <w:proofErr w:type="gramEnd"/>
          </w:p>
          <w:p w14:paraId="3D259946" w14:textId="77777777" w:rsidR="00B75AF4" w:rsidRPr="008C3090" w:rsidRDefault="00F40267" w:rsidP="00D92F3B">
            <w:pPr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3</w:t>
            </w:r>
            <w:r w:rsidR="00D92F3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A) </w:t>
            </w:r>
            <w:r w:rsidR="00B75AF4" w:rsidRPr="004D5DBE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มีความอดทน วินัย ซื่อสัตย์ และรับผิดชอบต่อหน้าที่ของตนเองและสังคม</w:t>
            </w:r>
            <w:r w:rsidR="00B75AF4" w:rsidRPr="004D5DBE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="00B75AF4" w:rsidRPr="004D5DB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="00B75AF4" w:rsidRPr="004D5DBE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A1"/>
            </w:r>
            <w:r w:rsidR="00B75AF4" w:rsidRPr="004D5DBE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="00884BE4">
              <w:rPr>
                <w:rFonts w:ascii="TH SarabunPSK" w:hAnsi="TH SarabunPSK" w:cs="TH SarabunPSK"/>
                <w:sz w:val="32"/>
                <w:szCs w:val="32"/>
                <w:lang w:val="en-US"/>
              </w:rPr>
              <w:t>(1.1)</w:t>
            </w:r>
          </w:p>
        </w:tc>
      </w:tr>
      <w:tr w:rsidR="00566BB7" w14:paraId="03352BC5" w14:textId="77777777" w:rsidTr="008F107A"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8D529" w14:textId="77777777" w:rsidR="00566BB7" w:rsidRDefault="00566BB7" w:rsidP="00E725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1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มารถรับผิดชอบต่อตนเองและต่อสังคม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677EF" w14:textId="77777777" w:rsidR="00566BB7" w:rsidRPr="00E725F7" w:rsidRDefault="00566BB7" w:rsidP="0063425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อธิบายโดยการยกตัวอย่าง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F732" w14:textId="77777777" w:rsidR="00566BB7" w:rsidRDefault="00566BB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F1E2C" w14:textId="77777777" w:rsidR="00566BB7" w:rsidRPr="008C3090" w:rsidRDefault="00F32F70" w:rsidP="008C3090">
            <w:pPr>
              <w:jc w:val="center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0</w:t>
            </w:r>
          </w:p>
        </w:tc>
      </w:tr>
      <w:tr w:rsidR="008F107A" w14:paraId="4675AA7F" w14:textId="77777777" w:rsidTr="008F107A">
        <w:trPr>
          <w:trHeight w:val="380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CD75F" w14:textId="77777777" w:rsidR="008F107A" w:rsidRPr="008F107A" w:rsidRDefault="008F107A" w:rsidP="00E725F7">
            <w:pPr>
              <w:spacing w:line="256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TQF</w:t>
            </w:r>
            <w:r w:rsidR="00AE29E5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2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: </w:t>
            </w:r>
            <w:r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ด้าน</w:t>
            </w:r>
            <w:r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ความรู้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10D6" w14:textId="77777777" w:rsidR="008F107A" w:rsidRPr="008F107A" w:rsidRDefault="008F107A" w:rsidP="008F107A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F107A" w14:paraId="58DDDF47" w14:textId="77777777" w:rsidTr="008F107A">
        <w:trPr>
          <w:trHeight w:val="177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AB24A" w14:textId="77777777" w:rsidR="008F107A" w:rsidRPr="00884BE4" w:rsidRDefault="00F40267" w:rsidP="00D92F3B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1</w:t>
            </w:r>
            <w:r w:rsidR="00D92F3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U) </w:t>
            </w:r>
            <w:r w:rsidR="008F107A"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สามารถอธิบายทฤษฏีทางด้านพืชศาสตร์และศาสตร์ที่เกี่ยวข้อง </w:t>
            </w:r>
            <w:r w:rsidR="008F107A"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="008F107A"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="008F107A"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="00884BE4">
              <w:rPr>
                <w:rFonts w:ascii="TH SarabunPSK" w:hAnsi="TH SarabunPSK" w:cs="TH SarabunPSK"/>
                <w:sz w:val="32"/>
                <w:szCs w:val="32"/>
                <w:lang w:val="en-US"/>
              </w:rPr>
              <w:t>(2.1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686CB" w14:textId="77777777" w:rsidR="008F107A" w:rsidRPr="008F107A" w:rsidRDefault="008F107A" w:rsidP="008F107A">
            <w:pPr>
              <w:spacing w:after="160" w:line="259" w:lineRule="auto"/>
              <w:rPr>
                <w:rFonts w:ascii="TH SarabunPSK" w:hAnsi="TH SarabunPSK" w:cs="TH SarabunPSK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291150" w:rsidRPr="00634259" w14:paraId="236BCB3A" w14:textId="77777777" w:rsidTr="00291150">
        <w:trPr>
          <w:trHeight w:val="1003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CB9636" w14:textId="77777777" w:rsidR="00291150" w:rsidRDefault="00291150" w:rsidP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lastRenderedPageBreak/>
              <w:t>CLO2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4F2F7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บอก ระบุ หรือ อธิบาย</w:t>
            </w:r>
            <w:r w:rsidRPr="009B3825">
              <w:rPr>
                <w:rFonts w:ascii="TH SarabunPSK" w:hAnsi="TH SarabunPSK" w:cs="TH SarabunPSK"/>
                <w:sz w:val="32"/>
                <w:szCs w:val="32"/>
                <w:cs/>
              </w:rPr>
              <w:t>ความสำคัญในการผลิตพืช โครงสร้างของเซลล์พืช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4E7347" w14:textId="77777777" w:rsidR="00291150" w:rsidRPr="00634259" w:rsidRDefault="00291150" w:rsidP="0029115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A94694" w14:textId="77777777" w:rsidR="00291150" w:rsidRPr="00634259" w:rsidRDefault="00291150" w:rsidP="00122794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058929" w14:textId="77777777" w:rsidR="00291150" w:rsidRPr="008C3090" w:rsidRDefault="00551CBA" w:rsidP="008C30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</w:tr>
      <w:tr w:rsidR="00291150" w:rsidRPr="00634259" w14:paraId="47E1A675" w14:textId="77777777" w:rsidTr="00291150">
        <w:trPr>
          <w:trHeight w:val="847"/>
        </w:trPr>
        <w:tc>
          <w:tcPr>
            <w:tcW w:w="3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604808" w14:textId="77777777" w:rsidR="00291150" w:rsidRDefault="00291150" w:rsidP="0029115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3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4F2F7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บอก ระบุ หรือ อธิบายเกี่ยวกับ</w:t>
            </w:r>
            <w:r w:rsidRPr="009B382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ความสัมพันธ์ระหว่างน้ำกับเซลล์พืช การคายน้ำ การลำเลียงน้ำ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 w:rsidRPr="009B3825">
              <w:rPr>
                <w:rFonts w:ascii="TH SarabunPSK" w:hAnsi="TH SarabunPSK" w:cs="TH SarabunPSK"/>
                <w:sz w:val="32"/>
                <w:szCs w:val="32"/>
                <w:cs/>
              </w:rPr>
              <w:t>การเคลื่อนย้ายธาตุอาหาร</w:t>
            </w: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B8648C" w14:textId="77777777" w:rsidR="00291150" w:rsidRPr="00634259" w:rsidRDefault="00291150" w:rsidP="0029115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642A0" w14:textId="77777777" w:rsidR="00291150" w:rsidRPr="00634259" w:rsidRDefault="00551CBA" w:rsidP="0029115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ชิ้นงา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6C006" w14:textId="77777777" w:rsidR="00291150" w:rsidRPr="008C3090" w:rsidRDefault="00932927" w:rsidP="0029115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</w:tr>
      <w:tr w:rsidR="00291150" w:rsidRPr="00634259" w14:paraId="607538A3" w14:textId="77777777" w:rsidTr="002F5E5D">
        <w:trPr>
          <w:trHeight w:val="1824"/>
        </w:trPr>
        <w:tc>
          <w:tcPr>
            <w:tcW w:w="393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BBAF25" w14:textId="77777777" w:rsidR="00291150" w:rsidRDefault="00291150" w:rsidP="0029115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3AF3B5" w14:textId="77777777" w:rsidR="00291150" w:rsidRPr="00634259" w:rsidRDefault="00291150" w:rsidP="0029115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45BB8" w14:textId="77777777" w:rsidR="00291150" w:rsidRDefault="00291150" w:rsidP="0029115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F6A13" w14:textId="77777777" w:rsidR="00291150" w:rsidRPr="008C3090" w:rsidRDefault="00932927" w:rsidP="0029115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</w:p>
        </w:tc>
      </w:tr>
      <w:tr w:rsidR="008C3090" w:rsidRPr="00634259" w14:paraId="210C96D6" w14:textId="77777777" w:rsidTr="008F107A">
        <w:trPr>
          <w:trHeight w:val="353"/>
        </w:trPr>
        <w:tc>
          <w:tcPr>
            <w:tcW w:w="3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0AA7F9" w14:textId="77777777" w:rsidR="008C3090" w:rsidRDefault="00291150" w:rsidP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4</w:t>
            </w:r>
            <w:r w:rsidR="008C3090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="00F32F70" w:rsidRPr="0026211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บอก ระบุ หรือ อธิบาย</w:t>
            </w:r>
            <w:r w:rsidR="00F32F70" w:rsidRPr="009B3825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การสังเคราะห์แสงและการหายใจ</w:t>
            </w: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DABE5F" w14:textId="77777777" w:rsidR="00AF1F31" w:rsidRPr="007E4420" w:rsidRDefault="00AF1F31" w:rsidP="00AF1F3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  <w:p w14:paraId="55C5FDDB" w14:textId="77777777" w:rsidR="007E4420" w:rsidRPr="00AF1F31" w:rsidRDefault="00AF1F31" w:rsidP="00AF1F3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88F01" w14:textId="77777777" w:rsidR="008C3090" w:rsidRPr="00634259" w:rsidRDefault="008C3090" w:rsidP="00281BC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ย่อย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2E80B" w14:textId="77777777" w:rsidR="008C3090" w:rsidRPr="008C3090" w:rsidRDefault="00932927" w:rsidP="008C30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</w:tr>
      <w:tr w:rsidR="008C3090" w:rsidRPr="00634259" w14:paraId="7B6D9B32" w14:textId="77777777" w:rsidTr="008F107A">
        <w:trPr>
          <w:trHeight w:val="408"/>
        </w:trPr>
        <w:tc>
          <w:tcPr>
            <w:tcW w:w="393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0342FD" w14:textId="77777777" w:rsidR="008C3090" w:rsidRDefault="008C3090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2DED67" w14:textId="77777777" w:rsidR="008C3090" w:rsidRPr="00634259" w:rsidRDefault="008C3090" w:rsidP="00244EF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96E3F" w14:textId="77777777" w:rsidR="008C3090" w:rsidRDefault="008C3090" w:rsidP="00281BC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73AF5" w14:textId="77777777" w:rsidR="008C3090" w:rsidRPr="008C3090" w:rsidRDefault="00932927" w:rsidP="008C30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5</w:t>
            </w:r>
          </w:p>
        </w:tc>
      </w:tr>
      <w:tr w:rsidR="008C3090" w:rsidRPr="00634259" w14:paraId="53896E55" w14:textId="77777777" w:rsidTr="008F107A">
        <w:trPr>
          <w:trHeight w:val="64"/>
        </w:trPr>
        <w:tc>
          <w:tcPr>
            <w:tcW w:w="3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7D755" w14:textId="77777777" w:rsidR="008C3090" w:rsidRDefault="008C3090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CAF9E" w14:textId="77777777" w:rsidR="008C3090" w:rsidRPr="00634259" w:rsidRDefault="008C3090" w:rsidP="00244EF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A3522" w14:textId="77777777" w:rsidR="008C3090" w:rsidRDefault="008C3090" w:rsidP="00281BC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5598D" w14:textId="77777777" w:rsidR="008C3090" w:rsidRPr="008C3090" w:rsidRDefault="00551CBA" w:rsidP="008C30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="00291150">
              <w:rPr>
                <w:rFonts w:ascii="TH SarabunPSK" w:hAnsi="TH SarabunPSK" w:cs="TH SarabunPSK" w:hint="cs"/>
                <w:sz w:val="32"/>
                <w:szCs w:val="32"/>
                <w:cs/>
              </w:rPr>
              <w:t>0</w:t>
            </w:r>
          </w:p>
        </w:tc>
      </w:tr>
      <w:tr w:rsidR="00932927" w:rsidRPr="00634259" w14:paraId="7A581835" w14:textId="77777777" w:rsidTr="002F5E5D">
        <w:trPr>
          <w:trHeight w:val="2683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5A933C" w14:textId="77777777" w:rsidR="00932927" w:rsidRDefault="00932927" w:rsidP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26211C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บอก ระบุ หรือ อธิบาย</w:t>
            </w:r>
            <w:r w:rsidRPr="009B3825">
              <w:rPr>
                <w:rFonts w:ascii="TH SarabunPSK" w:hAnsi="TH SarabunPSK" w:cs="TH SarabunPSK"/>
                <w:sz w:val="32"/>
                <w:szCs w:val="32"/>
                <w:cs/>
              </w:rPr>
              <w:t>ฮอร์โมนพืช ปัจจัยที่ส่งผลต่อการเจริญเติบโตทางด้านลำต้นและทางด้านการแพร่ขยายพันธุ์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CF5543" w14:textId="77777777" w:rsidR="00932927" w:rsidRPr="007E4420" w:rsidRDefault="00932927" w:rsidP="00AF1F3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  <w:p w14:paraId="3006DDD5" w14:textId="77777777" w:rsidR="00932927" w:rsidRPr="007E4420" w:rsidRDefault="00932927" w:rsidP="00AF1F3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78FCD6" w14:textId="77777777" w:rsidR="00932927" w:rsidRPr="00634259" w:rsidRDefault="00932927" w:rsidP="00281BC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886A05" w14:textId="77777777" w:rsidR="00932927" w:rsidRPr="008C3090" w:rsidRDefault="00932927" w:rsidP="008C30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</w:p>
        </w:tc>
      </w:tr>
      <w:tr w:rsidR="008F107A" w:rsidRPr="00883294" w14:paraId="23429C8E" w14:textId="77777777" w:rsidTr="008F107A">
        <w:trPr>
          <w:trHeight w:val="398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593A8" w14:textId="77777777" w:rsidR="008F107A" w:rsidRPr="008F107A" w:rsidRDefault="00F40267" w:rsidP="00884BE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2</w:t>
            </w:r>
            <w:r w:rsidR="00D92F3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(U) </w:t>
            </w:r>
            <w:r w:rsidR="008F107A" w:rsidRPr="008F107A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 xml:space="preserve">สามารถปฏิบัติงานเทคนิคทางด้านพืชศาสตร์และศาสตร์ที่เกี่ยวข้อง </w:t>
            </w:r>
            <w:r w:rsidR="008F107A"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="008F107A"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="008F107A" w:rsidRPr="008F107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="00884BE4">
              <w:rPr>
                <w:rFonts w:ascii="TH SarabunPSK" w:hAnsi="TH SarabunPSK" w:cs="TH SarabunPSK"/>
                <w:sz w:val="32"/>
                <w:szCs w:val="32"/>
                <w:lang w:val="en-US"/>
              </w:rPr>
              <w:t>(2.2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E44D0" w14:textId="77777777" w:rsidR="008F107A" w:rsidRPr="008F107A" w:rsidRDefault="008F107A" w:rsidP="008F107A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C3090" w:rsidRPr="00634259" w14:paraId="4B809E61" w14:textId="77777777" w:rsidTr="008F107A">
        <w:trPr>
          <w:trHeight w:val="778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CC7E1" w14:textId="77777777" w:rsidR="008C3090" w:rsidRDefault="008C3090" w:rsidP="00F32F70">
            <w:pPr>
              <w:jc w:val="both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 w:rsidR="00F32F70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="00F32F70" w:rsidRPr="00906F1B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ปฏิบัติการ</w:t>
            </w:r>
            <w:r w:rsidR="00F32F70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ดูแลพืช</w:t>
            </w:r>
            <w:r w:rsidR="00F32F70" w:rsidRPr="00B03AB1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ทดลองปลูกในสภาพ</w:t>
            </w:r>
            <w:r w:rsidR="00F32F70" w:rsidRPr="00B03AB1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แปลงปล</w:t>
            </w:r>
            <w:r w:rsidR="00F32F70" w:rsidRPr="00B03AB1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ูกได้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CE9D7" w14:textId="77777777" w:rsidR="008C3090" w:rsidRPr="004D5DBE" w:rsidRDefault="008C3090" w:rsidP="004D5DBE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3B48C" w14:textId="77777777" w:rsidR="00F32F70" w:rsidRPr="00634259" w:rsidRDefault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ภาพการเจริญเติบของพืชโดยรวม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237B9" w14:textId="77777777" w:rsidR="008C3090" w:rsidRPr="008C3090" w:rsidRDefault="00F32F70" w:rsidP="008C309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</w:tr>
      <w:tr w:rsidR="00551CBA" w:rsidRPr="00634259" w14:paraId="6AED3FB7" w14:textId="77777777" w:rsidTr="002F5E5D">
        <w:trPr>
          <w:trHeight w:val="853"/>
        </w:trPr>
        <w:tc>
          <w:tcPr>
            <w:tcW w:w="39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48D7D7" w14:textId="77777777" w:rsidR="00551CBA" w:rsidRDefault="00551CBA" w:rsidP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906F1B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ปฏิบัติการ</w:t>
            </w:r>
            <w:r w:rsidR="000E7493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เก็บข้อมูลและ</w:t>
            </w:r>
            <w:r w:rsidRPr="00906F1B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วิเคราะห์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ข้อมูลปัจจัย</w:t>
            </w:r>
            <w:r w:rsidRPr="00B03AB1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อิทธิพลต่างๆ ที่</w:t>
            </w:r>
            <w:r w:rsidRPr="00B03AB1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>ส่งผลสรีรวิทยา และแสดงผลให้เห็นถึงความแตกต่างของปัจจัยด้านอิทธิพลดังกล่าว</w:t>
            </w:r>
          </w:p>
        </w:tc>
        <w:tc>
          <w:tcPr>
            <w:tcW w:w="2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8D1C76" w14:textId="77777777" w:rsidR="00551CBA" w:rsidRPr="004D5DBE" w:rsidRDefault="00551CBA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9AE0A" w14:textId="77777777" w:rsidR="00551CBA" w:rsidRPr="00634259" w:rsidRDefault="00551CBA" w:rsidP="00244EF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>รายงานผลการปฏิบัติการ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80F0" w14:textId="77777777" w:rsidR="00551CBA" w:rsidRPr="008C3090" w:rsidRDefault="00551CBA" w:rsidP="008F107A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0</w:t>
            </w:r>
          </w:p>
        </w:tc>
      </w:tr>
      <w:tr w:rsidR="00551CBA" w:rsidRPr="00634259" w14:paraId="2B590D60" w14:textId="77777777" w:rsidTr="002F5E5D">
        <w:trPr>
          <w:trHeight w:val="924"/>
        </w:trPr>
        <w:tc>
          <w:tcPr>
            <w:tcW w:w="39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24917" w14:textId="77777777" w:rsidR="00551CBA" w:rsidRDefault="00551CBA" w:rsidP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  <w:tc>
          <w:tcPr>
            <w:tcW w:w="25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AC9B4" w14:textId="77777777" w:rsidR="00551CBA" w:rsidRPr="00634259" w:rsidRDefault="00551CBA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C9C4" w14:textId="77777777" w:rsidR="00551CBA" w:rsidRDefault="00551CBA" w:rsidP="00551CBA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การนำเสนอรายงานและความก้าวหน้างา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15A11" w14:textId="77777777" w:rsidR="00551CBA" w:rsidRDefault="00551CBA" w:rsidP="008F107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</w:tr>
      <w:tr w:rsidR="00F32F70" w:rsidRPr="00883294" w14:paraId="70A556E2" w14:textId="77777777" w:rsidTr="002F5E5D">
        <w:trPr>
          <w:trHeight w:val="398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2F57E" w14:textId="77777777" w:rsidR="00F32F70" w:rsidRPr="00F32F70" w:rsidRDefault="00F32F70" w:rsidP="00F32F70">
            <w:pPr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9B3825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4 (A)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9B382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ประยุกต์ศาสตร์ทางด้านพืชศาสตร์และศาสตร์ที่เกี่ยวข้องสู่การปฏิบัติตามบริบทของสังคม</w:t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 xml:space="preserve"> 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6C"/>
            </w:r>
            <w:r w:rsidRPr="001F34D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3.1</w:t>
            </w:r>
            <w:r w:rsidRPr="001F34DB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09F89" w14:textId="77777777" w:rsidR="00F32F70" w:rsidRPr="008F107A" w:rsidRDefault="00F32F70" w:rsidP="002F5E5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8C3090" w:rsidRPr="00634259" w14:paraId="3FC0C697" w14:textId="77777777" w:rsidTr="008F107A">
        <w:trPr>
          <w:trHeight w:val="200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30FB8" w14:textId="77777777" w:rsidR="008C3090" w:rsidRPr="00F32F70" w:rsidRDefault="00F32F70" w:rsidP="00F32F70">
            <w:pPr>
              <w:tabs>
                <w:tab w:val="left" w:pos="2268"/>
              </w:tabs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 w:rsidRPr="00B03AB1"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 w:rsidRPr="00B03AB1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8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</w:t>
            </w:r>
            <w:r w:rsidRPr="00B03AB1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มารถนำความรู้</w:t>
            </w:r>
            <w:r w:rsidRPr="00B03AB1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ทางสรีรวิทยาเพื่อการผลิตพืช</w:t>
            </w:r>
            <w:r w:rsidRPr="00B03AB1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ไปประยุกต์ให้เหมาะสมต่อการผลิตพืช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แบบสมัยใหม่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EC3D0" w14:textId="77777777" w:rsidR="008C3090" w:rsidRPr="00634259" w:rsidRDefault="00A55356" w:rsidP="0063425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BE5C" w14:textId="77777777" w:rsidR="00F32F70" w:rsidRPr="00634259" w:rsidRDefault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ปลายภาค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580F3" w14:textId="77777777" w:rsidR="008C3090" w:rsidRPr="008F107A" w:rsidRDefault="00F32F70" w:rsidP="008C3090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10</w:t>
            </w:r>
          </w:p>
        </w:tc>
      </w:tr>
      <w:tr w:rsidR="00F32F70" w:rsidRPr="00883294" w14:paraId="27B8D6E1" w14:textId="77777777" w:rsidTr="002F5E5D">
        <w:trPr>
          <w:trHeight w:val="398"/>
        </w:trPr>
        <w:tc>
          <w:tcPr>
            <w:tcW w:w="80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F604D" w14:textId="77777777" w:rsidR="00F32F70" w:rsidRPr="00F32F70" w:rsidRDefault="00F32F70" w:rsidP="00F32F70">
            <w:pPr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B03AB1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ELO8 (E) </w:t>
            </w:r>
            <w:r w:rsidRPr="00B03AB1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  <w:t>สามารถค้นคว้าและติดตามข้อมูลวิชาการด้านพืชศาสตร์ในปัจจุบัน เพื่อนำไปเรียบเรียงและเขียนงานทางวิชาการ พร้อมทั้งสื่อสารในระดับสากล</w:t>
            </w:r>
            <w:r w:rsidRPr="00B03AB1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</w:t>
            </w:r>
            <w:r w:rsidRPr="00B03AB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(</w:t>
            </w:r>
            <w:r w:rsidRPr="00B03AB1">
              <w:rPr>
                <w:rFonts w:ascii="TH SarabunPSK" w:hAnsi="TH SarabunPSK" w:cs="TH SarabunPSK" w:hint="cs"/>
                <w:b/>
                <w:bCs/>
                <w:sz w:val="32"/>
                <w:szCs w:val="32"/>
                <w:lang w:val="en-US"/>
              </w:rPr>
              <w:sym w:font="Wingdings" w:char="F0A1"/>
            </w:r>
            <w:r w:rsidRPr="00B03AB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)</w:t>
            </w:r>
            <w:r w:rsidRPr="00B03AB1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 xml:space="preserve"> (5.2)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E54D2" w14:textId="77777777" w:rsidR="00F32F70" w:rsidRPr="008F107A" w:rsidRDefault="00F32F70" w:rsidP="002F5E5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F32F70" w:rsidRPr="00634259" w14:paraId="0E6D7484" w14:textId="77777777" w:rsidTr="008F107A">
        <w:trPr>
          <w:trHeight w:val="200"/>
        </w:trPr>
        <w:tc>
          <w:tcPr>
            <w:tcW w:w="3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405D" w14:textId="77777777" w:rsidR="00F32F70" w:rsidRPr="00F32F70" w:rsidRDefault="00F32F70" w:rsidP="00F32F70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9</w:t>
            </w:r>
            <w: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ab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มารถสืบค้นข้อมูลทางวิชาการที่มีความทันสมัยและนำมาใช้ในการเขียนรายงานได้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A2CB1" w14:textId="77777777" w:rsidR="00F32F70" w:rsidRPr="00E725F7" w:rsidRDefault="00F32F70" w:rsidP="0093292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อธิบายโดยการยกตัวอย่าง</w:t>
            </w:r>
            <w:r w:rsidR="00932927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และฝึกปฏิบัติ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5459" w14:textId="77777777" w:rsidR="00F32F70" w:rsidRDefault="00F32F70" w:rsidP="00F32F70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DB034" w14:textId="77777777" w:rsidR="00F32F70" w:rsidRPr="008F107A" w:rsidRDefault="00F32F70" w:rsidP="00F32F70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0</w:t>
            </w:r>
          </w:p>
        </w:tc>
      </w:tr>
    </w:tbl>
    <w:p w14:paraId="181B9338" w14:textId="77777777" w:rsidR="00551CBA" w:rsidRDefault="00551CBA" w:rsidP="00551CBA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74EB85B6" w14:textId="77777777" w:rsidR="00B75AF4" w:rsidRDefault="00B75AF4" w:rsidP="00F734AA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วดที่  </w:t>
      </w:r>
      <w:r w:rsidR="005260FC">
        <w:rPr>
          <w:rFonts w:ascii="TH SarabunPSK" w:hAnsi="TH SarabunPSK" w:cs="TH SarabunPSK"/>
          <w:b/>
          <w:bCs/>
          <w:sz w:val="32"/>
          <w:szCs w:val="32"/>
        </w:rPr>
        <w:t>4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 แผนการสอนและการประเมินผล</w:t>
      </w:r>
    </w:p>
    <w:p w14:paraId="595837D9" w14:textId="3F78E1DB" w:rsidR="00B75AF4" w:rsidRDefault="00B75AF4" w:rsidP="00C631FA">
      <w:pPr>
        <w:pStyle w:val="ListParagraph"/>
        <w:numPr>
          <w:ilvl w:val="0"/>
          <w:numId w:val="6"/>
        </w:numPr>
        <w:spacing w:line="256" w:lineRule="auto"/>
        <w:rPr>
          <w:lang w:eastAsia="x-none" w:bidi="ar-SA"/>
        </w:rPr>
      </w:pPr>
      <w:r w:rsidRPr="00CB2116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แผนการสอน</w:t>
      </w:r>
      <w:r w:rsidR="006538A5" w:rsidRPr="00CB2116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ภาคบรรยาย</w:t>
      </w:r>
    </w:p>
    <w:tbl>
      <w:tblPr>
        <w:tblW w:w="99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3"/>
        <w:gridCol w:w="2384"/>
        <w:gridCol w:w="918"/>
        <w:gridCol w:w="885"/>
        <w:gridCol w:w="1099"/>
        <w:gridCol w:w="1726"/>
        <w:gridCol w:w="1096"/>
        <w:gridCol w:w="925"/>
      </w:tblGrid>
      <w:tr w:rsidR="00E14D14" w:rsidRPr="00244EFF" w14:paraId="690640E9" w14:textId="77777777" w:rsidTr="00244EFF">
        <w:trPr>
          <w:trHeight w:val="625"/>
          <w:tblHeader/>
          <w:jc w:val="center"/>
        </w:trPr>
        <w:tc>
          <w:tcPr>
            <w:tcW w:w="9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8635819" w14:textId="77777777" w:rsidR="006538A5" w:rsidRPr="00244EFF" w:rsidRDefault="006538A5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สัปดาห์ที่</w:t>
            </w:r>
          </w:p>
        </w:tc>
        <w:tc>
          <w:tcPr>
            <w:tcW w:w="23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378FE0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หัวข้อ</w:t>
            </w: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/</w:t>
            </w:r>
            <w:r w:rsidRPr="00244EF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รายละเอียด</w:t>
            </w:r>
          </w:p>
        </w:tc>
        <w:tc>
          <w:tcPr>
            <w:tcW w:w="18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74138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สัดส่วนคะแนน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DC7B3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 w:bidi="ar-SA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จำนวนชั่วโมง</w:t>
            </w:r>
          </w:p>
        </w:tc>
        <w:tc>
          <w:tcPr>
            <w:tcW w:w="17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2D30D5F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กิจกรรมการเรียนการสอนและสื่อที่ใช้</w:t>
            </w:r>
          </w:p>
        </w:tc>
        <w:tc>
          <w:tcPr>
            <w:tcW w:w="10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5B4CC5A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วิธีการประเมิน</w:t>
            </w:r>
          </w:p>
        </w:tc>
        <w:tc>
          <w:tcPr>
            <w:tcW w:w="9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410868A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ผู้สอน</w:t>
            </w:r>
          </w:p>
        </w:tc>
      </w:tr>
      <w:tr w:rsidR="00E14D14" w:rsidRPr="00E14D14" w14:paraId="570024AB" w14:textId="77777777" w:rsidTr="00244EFF">
        <w:trPr>
          <w:trHeight w:val="85"/>
          <w:tblHeader/>
          <w:jc w:val="center"/>
        </w:trPr>
        <w:tc>
          <w:tcPr>
            <w:tcW w:w="9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51040" w14:textId="77777777" w:rsidR="006538A5" w:rsidRPr="00E14D14" w:rsidRDefault="006538A5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D266A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78F11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CLO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861DB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EF0DD" w14:textId="77777777" w:rsidR="006538A5" w:rsidRPr="00244EFF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244EFF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บรรยาย</w:t>
            </w:r>
          </w:p>
        </w:tc>
        <w:tc>
          <w:tcPr>
            <w:tcW w:w="17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B341D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B109C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8DC82" w14:textId="77777777" w:rsidR="006538A5" w:rsidRPr="00E14D14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</w:tr>
      <w:tr w:rsidR="00E14D14" w:rsidRPr="00E14D14" w14:paraId="3B2C2903" w14:textId="77777777" w:rsidTr="00244EFF">
        <w:trPr>
          <w:jc w:val="center"/>
        </w:trPr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B8BDD" w14:textId="77777777" w:rsidR="006538A5" w:rsidRDefault="00F734AA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</w:t>
            </w:r>
          </w:p>
          <w:p w14:paraId="73816BA8" w14:textId="14507C21" w:rsidR="002F5E5D" w:rsidRPr="00E14D14" w:rsidRDefault="00FF74D9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="002F5E5D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</w:t>
            </w:r>
            <w:r w:rsidR="002F5E5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 w:rsidR="002F5E5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ค. 6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  <w:p w14:paraId="470C0C15" w14:textId="77777777" w:rsidR="00F734AA" w:rsidRPr="00E14D14" w:rsidRDefault="00F734AA" w:rsidP="00244EFF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86BCE" w14:textId="77777777" w:rsidR="006538A5" w:rsidRPr="00E14D14" w:rsidRDefault="006538A5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ชี้แจงรายวิชา</w:t>
            </w:r>
          </w:p>
          <w:p w14:paraId="738C8012" w14:textId="77777777" w:rsidR="00932927" w:rsidRPr="006E3F74" w:rsidRDefault="006538A5" w:rsidP="00932927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 w:rsidRPr="00E14D1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บทที่ 1 : </w:t>
            </w:r>
            <w:r w:rsidR="00932927"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บทนำ</w:t>
            </w:r>
          </w:p>
          <w:p w14:paraId="701A2241" w14:textId="77777777" w:rsidR="00932927" w:rsidRPr="006E3F74" w:rsidRDefault="00932927" w:rsidP="00932927">
            <w:pPr>
              <w:numPr>
                <w:ilvl w:val="0"/>
                <w:numId w:val="7"/>
              </w:num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หลักการพื้นฐานของสรีรวิทยาเพื่อการผลิตพืช</w:t>
            </w:r>
          </w:p>
          <w:p w14:paraId="35A11139" w14:textId="77777777" w:rsidR="00932927" w:rsidRPr="006E3F74" w:rsidRDefault="00932927" w:rsidP="00932927">
            <w:pPr>
              <w:numPr>
                <w:ilvl w:val="0"/>
                <w:numId w:val="7"/>
              </w:num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ความหมายของสรีรวิทยา</w:t>
            </w:r>
          </w:p>
          <w:p w14:paraId="7F1E8A0D" w14:textId="77777777" w:rsidR="00932927" w:rsidRPr="00E14D14" w:rsidRDefault="00932927" w:rsidP="00932927">
            <w:pPr>
              <w:numPr>
                <w:ilvl w:val="0"/>
                <w:numId w:val="7"/>
              </w:numPr>
              <w:jc w:val="thaiDistribute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จุดมุ่งหมายในการศึกษาทางด้านสรีรวิทยาเพื่อการผลิตพืช</w:t>
            </w:r>
          </w:p>
          <w:p w14:paraId="51A30677" w14:textId="77777777" w:rsidR="00AF7158" w:rsidRPr="00E14D14" w:rsidRDefault="00AF7158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BD2E0" w14:textId="77777777" w:rsidR="006538A5" w:rsidRPr="00E14D14" w:rsidRDefault="007B32F9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7B32F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</w:t>
            </w:r>
            <w:r w:rsidRPr="007B32F9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  <w:t>2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5DECC" w14:textId="77777777" w:rsidR="006538A5" w:rsidRPr="00E14D14" w:rsidRDefault="007B32F9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1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2908" w14:textId="77777777" w:rsidR="006538A5" w:rsidRPr="00E14D14" w:rsidRDefault="006538A5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FC131" w14:textId="77777777" w:rsidR="006538A5" w:rsidRPr="00E14D14" w:rsidRDefault="007B32F9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351DC" w14:textId="77777777" w:rsidR="00891B8E" w:rsidRPr="00E14D14" w:rsidRDefault="00891B8E" w:rsidP="00F7420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E14D1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 w:rsidR="007B32F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55B1" w14:textId="77777777" w:rsidR="006538A5" w:rsidRPr="00E14D14" w:rsidRDefault="00AF7158" w:rsidP="00290F2F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:rsidRPr="00E14D14" w14:paraId="783801B8" w14:textId="77777777" w:rsidTr="00244EFF">
        <w:trPr>
          <w:jc w:val="center"/>
        </w:trPr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E3D65" w14:textId="77777777" w:rsidR="001373D5" w:rsidRDefault="001373D5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lastRenderedPageBreak/>
              <w:t>2</w:t>
            </w:r>
          </w:p>
          <w:p w14:paraId="10F61559" w14:textId="291773D7" w:rsidR="002F5E5D" w:rsidRPr="00E14D14" w:rsidRDefault="00CB2116" w:rsidP="002F5E5D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  <w:r w:rsidR="002F5E5D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</w:t>
            </w:r>
            <w:r w:rsidR="002F5E5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 w:rsidR="002F5E5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ค. 6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  <w:p w14:paraId="4B9DC003" w14:textId="77777777" w:rsidR="002F5E5D" w:rsidRPr="00E14D14" w:rsidRDefault="002F5E5D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C1445" w14:textId="77777777" w:rsidR="001373D5" w:rsidRPr="006E3F74" w:rsidRDefault="001373D5" w:rsidP="001373D5">
            <w:pPr>
              <w:ind w:left="3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E14D1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บทที่ 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2</w:t>
            </w:r>
            <w:r w:rsidRPr="00E14D14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 :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ซลล์พืช เนื้อยื่อพืช โครงสร้างของพืชและหน้าที่</w:t>
            </w:r>
          </w:p>
          <w:p w14:paraId="7F028B75" w14:textId="77777777" w:rsidR="001373D5" w:rsidRDefault="001373D5" w:rsidP="001373D5">
            <w:pPr>
              <w:numPr>
                <w:ilvl w:val="0"/>
                <w:numId w:val="9"/>
              </w:num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ซลล์พืช</w:t>
            </w:r>
          </w:p>
          <w:p w14:paraId="1FACF307" w14:textId="77777777" w:rsidR="001373D5" w:rsidRDefault="001373D5" w:rsidP="001373D5">
            <w:pPr>
              <w:numPr>
                <w:ilvl w:val="0"/>
                <w:numId w:val="9"/>
              </w:num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นื้อเยื่อพืช</w:t>
            </w:r>
          </w:p>
          <w:p w14:paraId="48F42032" w14:textId="77777777" w:rsidR="001373D5" w:rsidRPr="00E14D14" w:rsidRDefault="001373D5" w:rsidP="001373D5">
            <w:pPr>
              <w:numPr>
                <w:ilvl w:val="0"/>
                <w:numId w:val="9"/>
              </w:numPr>
              <w:jc w:val="thaiDistribute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โครงสร้างและหน้าของเนื้อเยื่อพืช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3F109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7B32F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</w:t>
            </w:r>
            <w:r w:rsidRPr="007B32F9"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  <w:t>2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2BC10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4%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8AD4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BB8C3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BF133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4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0FBC8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:rsidRPr="00E14D14" w14:paraId="6E84F290" w14:textId="77777777" w:rsidTr="00244EFF">
        <w:trPr>
          <w:jc w:val="center"/>
        </w:trPr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6D66C" w14:textId="77777777" w:rsidR="001373D5" w:rsidRDefault="001373D5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3</w:t>
            </w:r>
          </w:p>
          <w:p w14:paraId="767CBA55" w14:textId="49275CB4" w:rsidR="002F5E5D" w:rsidRPr="00E14D14" w:rsidRDefault="00FF74D9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9</w:t>
            </w:r>
            <w:r w:rsidR="00CB2116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</w:t>
            </w:r>
            <w:r w:rsidR="00CB2116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 w:rsidR="00CB2116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ค.</w:t>
            </w:r>
            <w:r w:rsidR="002F5E5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 6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</w:tc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54B90" w14:textId="77777777" w:rsidR="001373D5" w:rsidRPr="00990415" w:rsidRDefault="001373D5" w:rsidP="001373D5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7B32F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ทที่ 3</w:t>
            </w:r>
            <w:r w:rsidRPr="007B32F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: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ความสำคัญของน้ำ และการเคลื่อนที่ของสาร </w:t>
            </w:r>
          </w:p>
          <w:p w14:paraId="28309061" w14:textId="77777777" w:rsidR="001373D5" w:rsidRPr="006E3F74" w:rsidRDefault="001373D5" w:rsidP="001373D5">
            <w:pPr>
              <w:numPr>
                <w:ilvl w:val="0"/>
                <w:numId w:val="10"/>
              </w:num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ความสำคัญของน้ำ และสมบัติของน้ำ</w:t>
            </w:r>
          </w:p>
          <w:p w14:paraId="6A1FB480" w14:textId="77777777" w:rsidR="001373D5" w:rsidRPr="006E3F74" w:rsidRDefault="001373D5" w:rsidP="001373D5">
            <w:pPr>
              <w:numPr>
                <w:ilvl w:val="0"/>
                <w:numId w:val="10"/>
              </w:num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แพร่ ออสโมซีส และอิมบิบิชัน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C757B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7B32F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3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3C780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94ED7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28A09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665E5" w14:textId="77777777" w:rsidR="001373D5" w:rsidRDefault="001373D5" w:rsidP="001373D5"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  <w:p w14:paraId="665FC7DF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3B35F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:rsidRPr="00E14D14" w14:paraId="5FF198DE" w14:textId="77777777" w:rsidTr="002F5E5D">
        <w:trPr>
          <w:trHeight w:val="348"/>
          <w:jc w:val="center"/>
        </w:trPr>
        <w:tc>
          <w:tcPr>
            <w:tcW w:w="9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5A8135" w14:textId="77777777" w:rsidR="001373D5" w:rsidRDefault="001373D5" w:rsidP="001373D5">
            <w:pPr>
              <w:rPr>
                <w:rFonts w:ascii="TH SarabunPSK" w:hAnsi="TH SarabunPSK" w:cs="TH SarabunPSK"/>
                <w:b/>
                <w:color w:val="000000"/>
                <w:sz w:val="32"/>
                <w:szCs w:val="32"/>
              </w:rPr>
            </w:pPr>
            <w:r w:rsidRPr="002F4D2B">
              <w:rPr>
                <w:rFonts w:ascii="TH SarabunPSK" w:hAnsi="TH SarabunPSK" w:cs="TH SarabunPSK" w:hint="cs"/>
                <w:b/>
                <w:color w:val="000000"/>
                <w:sz w:val="32"/>
                <w:szCs w:val="32"/>
                <w:cs/>
              </w:rPr>
              <w:t>4-</w:t>
            </w:r>
            <w:r w:rsidRPr="002F4D2B">
              <w:rPr>
                <w:rFonts w:ascii="TH SarabunPSK" w:hAnsi="TH SarabunPSK" w:cs="TH SarabunPSK"/>
                <w:b/>
                <w:color w:val="000000"/>
                <w:sz w:val="32"/>
                <w:szCs w:val="32"/>
                <w:cs/>
              </w:rPr>
              <w:t>5</w:t>
            </w:r>
          </w:p>
          <w:p w14:paraId="141BDB0C" w14:textId="224799CC" w:rsidR="002F5E5D" w:rsidRPr="002F4D2B" w:rsidRDefault="00CB2116" w:rsidP="002F5E5D">
            <w:pPr>
              <w:rPr>
                <w:rFonts w:ascii="TH SarabunPSK" w:hAnsi="TH SarabunPSK" w:cs="TH SarabunPSK"/>
                <w:b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lastRenderedPageBreak/>
              <w:t>2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6</w:t>
            </w:r>
            <w:r w:rsidR="002F5E5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ค.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 xml:space="preserve"> </w:t>
            </w:r>
            <w:r w:rsidR="002F5E5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ส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 w:rsidR="002F5E5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ค. 6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</w:tc>
        <w:tc>
          <w:tcPr>
            <w:tcW w:w="23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AF1A87" w14:textId="77777777" w:rsidR="001373D5" w:rsidRPr="006E3F74" w:rsidRDefault="001373D5" w:rsidP="001373D5">
            <w:pPr>
              <w:ind w:left="33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 w:rsidRPr="007B32F9">
              <w:rPr>
                <w:rFonts w:ascii="TH SarabunPSK" w:hAnsi="TH SarabunPSK" w:cs="TH SarabunPSK" w:hint="cs"/>
                <w:bCs/>
                <w:sz w:val="32"/>
                <w:szCs w:val="32"/>
                <w:cs/>
              </w:rPr>
              <w:lastRenderedPageBreak/>
              <w:t>บทที่ 4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b/>
                <w:sz w:val="32"/>
                <w:szCs w:val="32"/>
              </w:rPr>
              <w:t xml:space="preserve">: </w:t>
            </w:r>
            <w:r w:rsidRPr="006E3F74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การดูดและการลำเลียง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>น้ำและ</w:t>
            </w:r>
            <w:r w:rsidRPr="006E3F74">
              <w:rPr>
                <w:rFonts w:ascii="TH SarabunPSK" w:hAnsi="TH SarabunPSK" w:cs="TH SarabunPSK"/>
                <w:b/>
                <w:sz w:val="32"/>
                <w:szCs w:val="32"/>
                <w:cs/>
              </w:rPr>
              <w:t>แร่ธาตุ</w:t>
            </w:r>
            <w:r>
              <w:rPr>
                <w:rFonts w:ascii="TH SarabunPSK" w:hAnsi="TH SarabunPSK" w:cs="TH SarabunPSK" w:hint="cs"/>
                <w:b/>
                <w:sz w:val="32"/>
                <w:szCs w:val="32"/>
                <w:cs/>
              </w:rPr>
              <w:t xml:space="preserve"> และการคายน้ำ</w:t>
            </w:r>
          </w:p>
          <w:p w14:paraId="5799653D" w14:textId="77777777" w:rsidR="001373D5" w:rsidRPr="006E3F74" w:rsidRDefault="001373D5" w:rsidP="001373D5">
            <w:pPr>
              <w:numPr>
                <w:ilvl w:val="0"/>
                <w:numId w:val="11"/>
              </w:num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การเข้าสู่รากของแร่ธาตุ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และการคายน้ำในพืชในสารละลายดิน</w:t>
            </w:r>
          </w:p>
          <w:p w14:paraId="32CDB7D8" w14:textId="77777777" w:rsidR="001373D5" w:rsidRPr="006E3F74" w:rsidRDefault="001373D5" w:rsidP="001373D5">
            <w:pPr>
              <w:numPr>
                <w:ilvl w:val="0"/>
                <w:numId w:val="11"/>
              </w:num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ลำเลียงแร่ธาตุในระบบท่อลำเลียง</w:t>
            </w:r>
          </w:p>
          <w:p w14:paraId="1912956A" w14:textId="77777777" w:rsidR="001373D5" w:rsidRPr="006E3F74" w:rsidRDefault="001373D5" w:rsidP="001373D5">
            <w:pPr>
              <w:numPr>
                <w:ilvl w:val="0"/>
                <w:numId w:val="11"/>
              </w:num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ลำเลียงอินทรีย์สาร</w:t>
            </w:r>
          </w:p>
          <w:p w14:paraId="78FAC2F8" w14:textId="77777777" w:rsidR="001373D5" w:rsidRPr="00366CAC" w:rsidRDefault="001373D5" w:rsidP="001373D5">
            <w:pPr>
              <w:numPr>
                <w:ilvl w:val="0"/>
                <w:numId w:val="11"/>
              </w:numPr>
              <w:jc w:val="thaiDistribute"/>
              <w:rPr>
                <w:rFonts w:ascii="TH SarabunPSK" w:hAnsi="TH SarabunPSK" w:cs="TH SarabunPSK"/>
                <w:bCs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ลไกลในการลำเลียงอินทรีย์สาร</w:t>
            </w:r>
          </w:p>
          <w:p w14:paraId="47169E87" w14:textId="77777777" w:rsidR="001373D5" w:rsidRPr="006E3F74" w:rsidRDefault="001373D5" w:rsidP="001373D5">
            <w:pPr>
              <w:numPr>
                <w:ilvl w:val="0"/>
                <w:numId w:val="11"/>
              </w:numPr>
              <w:jc w:val="thaiDistribute"/>
              <w:rPr>
                <w:rFonts w:ascii="TH SarabunPSK" w:hAnsi="TH SarabunPSK" w:cs="TH SarabunPSK"/>
                <w:bCs/>
                <w:sz w:val="32"/>
                <w:szCs w:val="32"/>
                <w:cs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หลักการคายน้ำของพืช</w:t>
            </w:r>
          </w:p>
        </w:tc>
        <w:tc>
          <w:tcPr>
            <w:tcW w:w="9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CC7364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7B32F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3</w:t>
            </w:r>
          </w:p>
        </w:tc>
        <w:tc>
          <w:tcPr>
            <w:tcW w:w="8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738EB5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8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368541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4</w:t>
            </w:r>
          </w:p>
        </w:tc>
        <w:tc>
          <w:tcPr>
            <w:tcW w:w="17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A2DDBD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16E4F" w14:textId="77777777" w:rsidR="001373D5" w:rsidRPr="008378FD" w:rsidRDefault="001373D5" w:rsidP="001373D5">
            <w:pPr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ชิ้นงาน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3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918D95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:rsidRPr="00E14D14" w14:paraId="6E6BB803" w14:textId="77777777" w:rsidTr="002F5E5D">
        <w:trPr>
          <w:trHeight w:val="5940"/>
          <w:jc w:val="center"/>
        </w:trPr>
        <w:tc>
          <w:tcPr>
            <w:tcW w:w="9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273B5" w14:textId="77777777" w:rsidR="001373D5" w:rsidRPr="002F4D2B" w:rsidRDefault="001373D5" w:rsidP="001373D5">
            <w:pPr>
              <w:rPr>
                <w:rFonts w:ascii="TH SarabunPSK" w:hAnsi="TH SarabunPSK" w:cs="TH SarabunPSK"/>
                <w:b/>
                <w:color w:val="000000"/>
                <w:sz w:val="32"/>
                <w:szCs w:val="32"/>
                <w:cs/>
              </w:rPr>
            </w:pPr>
          </w:p>
        </w:tc>
        <w:tc>
          <w:tcPr>
            <w:tcW w:w="23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DD8A4" w14:textId="77777777" w:rsidR="001373D5" w:rsidRPr="007B32F9" w:rsidRDefault="001373D5" w:rsidP="001373D5">
            <w:pPr>
              <w:ind w:left="33"/>
              <w:rPr>
                <w:rFonts w:ascii="TH SarabunPSK" w:hAnsi="TH SarabunPSK" w:cs="TH SarabunPSK"/>
                <w:bCs/>
                <w:sz w:val="32"/>
                <w:szCs w:val="32"/>
                <w:cs/>
              </w:rPr>
            </w:pPr>
          </w:p>
        </w:tc>
        <w:tc>
          <w:tcPr>
            <w:tcW w:w="9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D0F60" w14:textId="77777777" w:rsidR="001373D5" w:rsidRPr="007B32F9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8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3C331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0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42F87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17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02A48" w14:textId="77777777" w:rsidR="001373D5" w:rsidRPr="00634259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2D6A3" w14:textId="77777777" w:rsidR="001373D5" w:rsidRDefault="001373D5" w:rsidP="001373D5"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อบกลางภาค 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  <w:p w14:paraId="57E0F3D2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9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69980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</w:p>
        </w:tc>
      </w:tr>
      <w:tr w:rsidR="001373D5" w:rsidRPr="00E14D14" w14:paraId="23335EC3" w14:textId="77777777" w:rsidTr="002F5E5D">
        <w:trPr>
          <w:trHeight w:val="5029"/>
          <w:jc w:val="center"/>
        </w:trPr>
        <w:tc>
          <w:tcPr>
            <w:tcW w:w="9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7F3650" w14:textId="77777777" w:rsidR="001373D5" w:rsidRDefault="001373D5" w:rsidP="002F5E5D">
            <w:pPr>
              <w:ind w:hanging="30"/>
              <w:jc w:val="center"/>
              <w:rPr>
                <w:rFonts w:ascii="TH SarabunPSK" w:hAnsi="TH SarabunPSK" w:cs="TH SarabunPSK"/>
                <w:b/>
                <w:color w:val="000000"/>
                <w:sz w:val="32"/>
                <w:szCs w:val="32"/>
              </w:rPr>
            </w:pPr>
            <w:r w:rsidRPr="002F4D2B">
              <w:rPr>
                <w:rFonts w:ascii="TH SarabunPSK" w:hAnsi="TH SarabunPSK" w:cs="TH SarabunPSK"/>
                <w:b/>
                <w:color w:val="000000"/>
                <w:sz w:val="32"/>
                <w:szCs w:val="32"/>
                <w:cs/>
              </w:rPr>
              <w:t>6</w:t>
            </w:r>
          </w:p>
          <w:p w14:paraId="4743984D" w14:textId="578F8CC3" w:rsidR="00CB2116" w:rsidRDefault="00FF74D9" w:rsidP="002F5E5D">
            <w:pPr>
              <w:ind w:hanging="30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9</w:t>
            </w:r>
          </w:p>
          <w:p w14:paraId="6C537234" w14:textId="780D7C1D" w:rsidR="002F5E5D" w:rsidRPr="002F4D2B" w:rsidRDefault="002F5E5D" w:rsidP="002F5E5D">
            <w:pPr>
              <w:ind w:hanging="30"/>
              <w:jc w:val="center"/>
              <w:rPr>
                <w:rFonts w:ascii="TH SarabunPSK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ส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ค. 6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  <w:p w14:paraId="5851183F" w14:textId="77777777" w:rsidR="001373D5" w:rsidRPr="002F4D2B" w:rsidRDefault="001373D5" w:rsidP="002F5E5D">
            <w:pPr>
              <w:ind w:hanging="30"/>
              <w:jc w:val="center"/>
              <w:rPr>
                <w:rFonts w:ascii="TH SarabunPSK" w:hAnsi="TH SarabunPSK" w:cs="TH SarabunPSK"/>
                <w:b/>
                <w:sz w:val="32"/>
                <w:szCs w:val="32"/>
              </w:rPr>
            </w:pPr>
          </w:p>
        </w:tc>
        <w:tc>
          <w:tcPr>
            <w:tcW w:w="23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1BFD55" w14:textId="77777777" w:rsidR="001373D5" w:rsidRPr="006E3F74" w:rsidRDefault="001373D5" w:rsidP="001373D5">
            <w:pPr>
              <w:ind w:left="33"/>
              <w:rPr>
                <w:rFonts w:ascii="TH SarabunPSK" w:hAnsi="TH SarabunPSK" w:cs="TH SarabunPSK"/>
                <w:sz w:val="32"/>
                <w:szCs w:val="32"/>
              </w:rPr>
            </w:pPr>
            <w:r w:rsidRPr="007B32F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บทที่ 5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: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ระบวนการเมแทบอลิซึม</w:t>
            </w:r>
          </w:p>
          <w:p w14:paraId="5ED2748D" w14:textId="77777777" w:rsidR="001373D5" w:rsidRPr="006E3F74" w:rsidRDefault="001373D5" w:rsidP="001373D5">
            <w:pPr>
              <w:numPr>
                <w:ilvl w:val="0"/>
                <w:numId w:val="12"/>
              </w:numPr>
              <w:ind w:left="316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ความหมาย และความสำคัญ</w:t>
            </w:r>
          </w:p>
          <w:p w14:paraId="4ACE3AC9" w14:textId="77777777" w:rsidR="001373D5" w:rsidRPr="006E3F74" w:rsidRDefault="001373D5" w:rsidP="001373D5">
            <w:pPr>
              <w:numPr>
                <w:ilvl w:val="0"/>
                <w:numId w:val="12"/>
              </w:numPr>
              <w:ind w:left="316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บวนการออกซิเดชัน และ ดีดักชัน </w:t>
            </w:r>
          </w:p>
          <w:p w14:paraId="64B20AA2" w14:textId="77777777" w:rsidR="001373D5" w:rsidRPr="006E3F74" w:rsidRDefault="001373D5" w:rsidP="001373D5">
            <w:pPr>
              <w:numPr>
                <w:ilvl w:val="0"/>
                <w:numId w:val="12"/>
              </w:numPr>
              <w:ind w:left="316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เอนไซม์ และกิจกรรมการทำงานของเอนไซม์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4ECBFC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7B32F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3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F441EF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92614B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AB2A46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81A9D4" w14:textId="77777777" w:rsidR="001373D5" w:rsidRDefault="001373D5" w:rsidP="001373D5"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  <w:p w14:paraId="1B5D0129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023EE3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:rsidRPr="00E14D14" w14:paraId="0995931C" w14:textId="77777777" w:rsidTr="00244EFF">
        <w:trPr>
          <w:jc w:val="center"/>
        </w:trPr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71F95" w14:textId="77777777" w:rsidR="001373D5" w:rsidRDefault="001373D5" w:rsidP="002C687E">
            <w:pPr>
              <w:ind w:hanging="30"/>
              <w:jc w:val="center"/>
              <w:rPr>
                <w:rFonts w:ascii="TH SarabunPSK" w:hAnsi="TH SarabunPSK" w:cs="TH SarabunPSK"/>
                <w:b/>
                <w:color w:val="000000"/>
                <w:sz w:val="32"/>
                <w:szCs w:val="32"/>
              </w:rPr>
            </w:pPr>
            <w:r w:rsidRPr="002F4D2B">
              <w:rPr>
                <w:rFonts w:ascii="TH SarabunPSK" w:hAnsi="TH SarabunPSK" w:cs="TH SarabunPSK" w:hint="cs"/>
                <w:b/>
                <w:color w:val="000000"/>
                <w:sz w:val="32"/>
                <w:szCs w:val="32"/>
                <w:cs/>
              </w:rPr>
              <w:t>7-8</w:t>
            </w:r>
          </w:p>
          <w:p w14:paraId="66134834" w14:textId="4F8AB388" w:rsidR="002F5E5D" w:rsidRDefault="00CB2116" w:rsidP="002C687E">
            <w:pPr>
              <w:ind w:hanging="30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lastRenderedPageBreak/>
              <w:t>1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6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, 2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3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ส.ค.</w:t>
            </w:r>
          </w:p>
          <w:p w14:paraId="0CC5F21F" w14:textId="4B4324B5" w:rsidR="002F5E5D" w:rsidRPr="00CB2116" w:rsidRDefault="002F5E5D" w:rsidP="002C687E">
            <w:pPr>
              <w:ind w:hanging="30"/>
              <w:jc w:val="center"/>
              <w:rPr>
                <w:rFonts w:ascii="TH SarabunPSK" w:hAnsi="TH SarabunPSK" w:cs="TH SarabunPSK"/>
                <w:b/>
                <w:color w:val="000000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6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  <w:p w14:paraId="20E65313" w14:textId="77777777" w:rsidR="001373D5" w:rsidRPr="002F4D2B" w:rsidRDefault="001373D5" w:rsidP="001373D5">
            <w:pPr>
              <w:ind w:hanging="30"/>
              <w:rPr>
                <w:rFonts w:ascii="TH SarabunPSK" w:hAnsi="TH SarabunPSK" w:cs="TH SarabunPSK"/>
                <w:b/>
                <w:sz w:val="32"/>
                <w:szCs w:val="32"/>
              </w:rPr>
            </w:pPr>
          </w:p>
        </w:tc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DC224" w14:textId="77777777" w:rsidR="001373D5" w:rsidRPr="006E3F74" w:rsidRDefault="001373D5" w:rsidP="001373D5">
            <w:pPr>
              <w:ind w:left="33"/>
              <w:jc w:val="both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32F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lastRenderedPageBreak/>
              <w:t>บทที่ 6</w:t>
            </w:r>
            <w:r w:rsidRPr="007B32F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: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สังเคราะห์แส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การใช้แสง</w:t>
            </w:r>
          </w:p>
          <w:p w14:paraId="0DDDA870" w14:textId="77777777" w:rsidR="001373D5" w:rsidRPr="006E3F74" w:rsidRDefault="001373D5" w:rsidP="001373D5">
            <w:pPr>
              <w:numPr>
                <w:ilvl w:val="0"/>
                <w:numId w:val="13"/>
              </w:numPr>
              <w:ind w:left="316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รงควัตถุสังเคราะห์แสง</w:t>
            </w:r>
          </w:p>
          <w:p w14:paraId="0B937D80" w14:textId="77777777" w:rsidR="001373D5" w:rsidRPr="006E3F74" w:rsidRDefault="001373D5" w:rsidP="001373D5">
            <w:pPr>
              <w:numPr>
                <w:ilvl w:val="0"/>
                <w:numId w:val="13"/>
              </w:numPr>
              <w:ind w:left="316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พลังงานแสง</w:t>
            </w:r>
          </w:p>
          <w:p w14:paraId="34423C71" w14:textId="77777777" w:rsidR="001373D5" w:rsidRPr="0040140A" w:rsidRDefault="001373D5" w:rsidP="001373D5">
            <w:pPr>
              <w:numPr>
                <w:ilvl w:val="0"/>
                <w:numId w:val="13"/>
              </w:numPr>
              <w:ind w:left="316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40140A">
              <w:rPr>
                <w:rFonts w:ascii="TH SarabunPSK" w:hAnsi="TH SarabunPSK" w:cs="TH SarabunPSK"/>
                <w:sz w:val="32"/>
                <w:szCs w:val="32"/>
                <w:cs/>
              </w:rPr>
              <w:t>ปฏิกิริยาแสง</w:t>
            </w:r>
            <w:r w:rsidRPr="0040140A"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</w:t>
            </w:r>
            <w:r w:rsidRPr="0040140A">
              <w:rPr>
                <w:rFonts w:ascii="TH SarabunPSK" w:hAnsi="TH SarabunPSK" w:cs="TH SarabunPSK"/>
                <w:sz w:val="32"/>
                <w:szCs w:val="32"/>
                <w:cs/>
              </w:rPr>
              <w:t>ปฏิกิริยามืด</w:t>
            </w:r>
          </w:p>
          <w:p w14:paraId="6C158394" w14:textId="77777777" w:rsidR="001373D5" w:rsidRDefault="001373D5" w:rsidP="001373D5">
            <w:pPr>
              <w:numPr>
                <w:ilvl w:val="0"/>
                <w:numId w:val="13"/>
              </w:numPr>
              <w:ind w:left="316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ปัจจัยที่มีผลต่อการสังเคราะห์แสง</w:t>
            </w:r>
          </w:p>
          <w:p w14:paraId="1065BE61" w14:textId="77777777" w:rsidR="001373D5" w:rsidRPr="006E3F74" w:rsidRDefault="001373D5" w:rsidP="001373D5">
            <w:pPr>
              <w:numPr>
                <w:ilvl w:val="0"/>
                <w:numId w:val="13"/>
              </w:numPr>
              <w:ind w:left="316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ใช้แสง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53B39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7B32F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lastRenderedPageBreak/>
              <w:t>CLO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3</w:t>
            </w: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DC516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1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AC7D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4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C2CE7" w14:textId="77777777" w:rsidR="001373D5" w:rsidRPr="007E4420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lastRenderedPageBreak/>
              <w:t>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  <w:p w14:paraId="44434633" w14:textId="77777777" w:rsidR="001373D5" w:rsidRPr="00AF1F31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8F9C7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 xml:space="preserve">สอบกลางภาค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1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32CAB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</w:t>
            </w: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lastRenderedPageBreak/>
              <w:t>วรรณ ทองแกมแก้ว</w:t>
            </w:r>
          </w:p>
        </w:tc>
      </w:tr>
      <w:tr w:rsidR="001373D5" w:rsidRPr="00E14D14" w14:paraId="15CDB07E" w14:textId="77777777" w:rsidTr="00244EFF">
        <w:trPr>
          <w:jc w:val="center"/>
        </w:trPr>
        <w:tc>
          <w:tcPr>
            <w:tcW w:w="99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95DBB" w14:textId="33AE3FBB" w:rsidR="001373D5" w:rsidRPr="002C687E" w:rsidRDefault="001373D5" w:rsidP="002C687E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lastRenderedPageBreak/>
              <w:t xml:space="preserve">สอบกลางภาค </w:t>
            </w:r>
            <w:r w:rsidR="00576A30" w:rsidRPr="00576A3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05/09/2565</w:t>
            </w:r>
          </w:p>
        </w:tc>
      </w:tr>
      <w:tr w:rsidR="001373D5" w:rsidRPr="00E14D14" w14:paraId="5C93B17B" w14:textId="77777777" w:rsidTr="002F5E5D">
        <w:trPr>
          <w:trHeight w:val="420"/>
          <w:jc w:val="center"/>
        </w:trPr>
        <w:tc>
          <w:tcPr>
            <w:tcW w:w="9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F89849" w14:textId="77777777" w:rsidR="001373D5" w:rsidRDefault="001373D5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10-11</w:t>
            </w:r>
          </w:p>
          <w:p w14:paraId="71F6D912" w14:textId="4A451639" w:rsidR="002C687E" w:rsidRDefault="00FF74D9" w:rsidP="002C687E">
            <w:pPr>
              <w:ind w:hanging="30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6</w:t>
            </w:r>
            <w:r w:rsidR="00CB2116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, 1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4</w:t>
            </w:r>
            <w:r w:rsidR="002C687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 ก</w:t>
            </w:r>
            <w:r w:rsidR="00CB2116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 w:rsidR="002C687E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ย. </w:t>
            </w:r>
          </w:p>
          <w:p w14:paraId="25F27C5B" w14:textId="5AD97F6B" w:rsidR="002C687E" w:rsidRPr="002F4D2B" w:rsidRDefault="002C687E" w:rsidP="002C687E">
            <w:pPr>
              <w:ind w:hanging="30"/>
              <w:jc w:val="center"/>
              <w:rPr>
                <w:rFonts w:ascii="TH SarabunPSK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6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  <w:p w14:paraId="6299696D" w14:textId="77777777" w:rsidR="002C687E" w:rsidRPr="00E14D14" w:rsidRDefault="002C687E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6E678B" w14:textId="77777777" w:rsidR="001373D5" w:rsidRPr="006E3F74" w:rsidRDefault="001373D5" w:rsidP="001373D5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3413E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7 </w:t>
            </w:r>
            <w:r w:rsidRPr="003413E7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: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หายใจ</w:t>
            </w:r>
          </w:p>
          <w:p w14:paraId="50871D61" w14:textId="77777777" w:rsidR="001373D5" w:rsidRPr="006E3F74" w:rsidRDefault="001373D5" w:rsidP="001373D5">
            <w:pPr>
              <w:numPr>
                <w:ilvl w:val="0"/>
                <w:numId w:val="14"/>
              </w:numPr>
              <w:ind w:left="316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หายใจแบบใช้ออกซิเจน</w:t>
            </w:r>
          </w:p>
          <w:p w14:paraId="6A7F02EE" w14:textId="77777777" w:rsidR="001373D5" w:rsidRPr="006E3F74" w:rsidRDefault="001373D5" w:rsidP="001373D5">
            <w:pPr>
              <w:numPr>
                <w:ilvl w:val="0"/>
                <w:numId w:val="14"/>
              </w:numPr>
              <w:ind w:left="316" w:hanging="283"/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หายใจแบบไม่ใช้ออกซิเจน</w:t>
            </w:r>
          </w:p>
          <w:p w14:paraId="25A0457F" w14:textId="77777777" w:rsidR="001373D5" w:rsidRPr="00E14D14" w:rsidRDefault="001373D5" w:rsidP="001373D5">
            <w:pPr>
              <w:numPr>
                <w:ilvl w:val="0"/>
                <w:numId w:val="14"/>
              </w:numPr>
              <w:ind w:left="316" w:hanging="283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ปัจจัยที่มีผลต่อการหายใจ</w:t>
            </w:r>
          </w:p>
        </w:tc>
        <w:tc>
          <w:tcPr>
            <w:tcW w:w="9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96D53C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 w:rsidRPr="007B32F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CLO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3</w:t>
            </w:r>
          </w:p>
        </w:tc>
        <w:tc>
          <w:tcPr>
            <w:tcW w:w="8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7F05D7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1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0FAE91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val="en-US" w:eastAsia="x-none"/>
              </w:rPr>
              <w:t>4</w:t>
            </w:r>
          </w:p>
        </w:tc>
        <w:tc>
          <w:tcPr>
            <w:tcW w:w="17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A8E9FB" w14:textId="77777777" w:rsidR="001373D5" w:rsidRPr="007E4420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  <w:p w14:paraId="6C254561" w14:textId="77777777" w:rsidR="001373D5" w:rsidRPr="00AF1F31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39C89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สอบย่อย 2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92F2C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</w:tr>
      <w:tr w:rsidR="001373D5" w:rsidRPr="00E14D14" w14:paraId="5B6968D8" w14:textId="77777777" w:rsidTr="002F5E5D">
        <w:trPr>
          <w:trHeight w:val="4500"/>
          <w:jc w:val="center"/>
        </w:trPr>
        <w:tc>
          <w:tcPr>
            <w:tcW w:w="9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C9753" w14:textId="77777777" w:rsidR="001373D5" w:rsidRDefault="001373D5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6043F" w14:textId="77777777" w:rsidR="001373D5" w:rsidRDefault="001373D5" w:rsidP="001373D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9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DCE76" w14:textId="77777777" w:rsidR="001373D5" w:rsidRPr="007B32F9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8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65C15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0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77BF3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17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B0FD1" w14:textId="77777777" w:rsidR="001373D5" w:rsidRPr="00634259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8609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สอบปลายภาค 10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5018D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:rsidRPr="00E14D14" w14:paraId="0D3CE9BD" w14:textId="77777777" w:rsidTr="00244EFF">
        <w:trPr>
          <w:jc w:val="center"/>
        </w:trPr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81283" w14:textId="77777777" w:rsidR="001373D5" w:rsidRDefault="001373D5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2</w:t>
            </w:r>
          </w:p>
          <w:p w14:paraId="1FEF7F2C" w14:textId="672FC37C" w:rsidR="00CB2116" w:rsidRDefault="00CB2116" w:rsidP="00CB2116">
            <w:pPr>
              <w:ind w:hanging="30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0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ย. </w:t>
            </w:r>
          </w:p>
          <w:p w14:paraId="41EE6E4F" w14:textId="67C06077" w:rsidR="00CB2116" w:rsidRPr="002F4D2B" w:rsidRDefault="00CB2116" w:rsidP="00CB2116">
            <w:pPr>
              <w:ind w:hanging="30"/>
              <w:jc w:val="center"/>
              <w:rPr>
                <w:rFonts w:ascii="TH SarabunPSK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6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  <w:p w14:paraId="7A82F648" w14:textId="730AB6CB" w:rsidR="002C687E" w:rsidRPr="00E14D14" w:rsidRDefault="002C687E" w:rsidP="00CB2116">
            <w:pPr>
              <w:ind w:hanging="30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F30C1" w14:textId="77777777" w:rsidR="001373D5" w:rsidRPr="006E3F74" w:rsidRDefault="001373D5" w:rsidP="001373D5">
            <w:pPr>
              <w:ind w:left="33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3413E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8</w:t>
            </w:r>
            <w:r w:rsidRPr="003413E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3413E7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: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สารควบคุมการเจริญเติบโตของพืช</w:t>
            </w:r>
          </w:p>
          <w:p w14:paraId="666E14AF" w14:textId="77777777" w:rsidR="001373D5" w:rsidRDefault="001373D5" w:rsidP="001373D5">
            <w:pPr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นิดของสารควบคุมการเจริญเติบโตของพืช</w:t>
            </w:r>
          </w:p>
          <w:p w14:paraId="281C5CBC" w14:textId="77777777" w:rsidR="001373D5" w:rsidRPr="00F75AA6" w:rsidRDefault="001373D5" w:rsidP="001373D5">
            <w:pPr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บทบาทและหน้าที่ของฮอร์โมนพืช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E65FF" w14:textId="77777777" w:rsidR="001373D5" w:rsidRDefault="001373D5" w:rsidP="001373D5"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</w:p>
          <w:p w14:paraId="203BCF57" w14:textId="77777777" w:rsidR="001373D5" w:rsidRPr="00E14D14" w:rsidRDefault="001373D5" w:rsidP="001373D5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DFF11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F0D70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3487F" w14:textId="77777777" w:rsidR="001373D5" w:rsidRPr="007E4420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0FC91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สอบปลายภาค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604A4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:rsidRPr="00E14D14" w14:paraId="375320CC" w14:textId="77777777" w:rsidTr="00244EFF">
        <w:trPr>
          <w:jc w:val="center"/>
        </w:trPr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FA92F" w14:textId="77777777" w:rsidR="001373D5" w:rsidRDefault="001373D5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lastRenderedPageBreak/>
              <w:t>13</w:t>
            </w:r>
          </w:p>
          <w:p w14:paraId="7D1391BD" w14:textId="25199DAA" w:rsidR="00CB2116" w:rsidRDefault="00CB2116" w:rsidP="00CB2116">
            <w:pPr>
              <w:ind w:hanging="30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7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ก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ย. </w:t>
            </w:r>
          </w:p>
          <w:p w14:paraId="72CAF392" w14:textId="50B8812F" w:rsidR="00CB2116" w:rsidRPr="002F4D2B" w:rsidRDefault="00CB2116" w:rsidP="00CB2116">
            <w:pPr>
              <w:ind w:hanging="30"/>
              <w:jc w:val="center"/>
              <w:rPr>
                <w:rFonts w:ascii="TH SarabunPSK" w:hAnsi="TH SarabunPSK" w:cs="TH SarabunPSK"/>
                <w:b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6</w:t>
            </w:r>
            <w:r w:rsidR="00FF74D9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</w:p>
          <w:p w14:paraId="3857C603" w14:textId="77777777" w:rsidR="002C687E" w:rsidRPr="00E14D14" w:rsidRDefault="002C687E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43BAE" w14:textId="77777777" w:rsidR="001373D5" w:rsidRPr="00AF4B08" w:rsidRDefault="001373D5" w:rsidP="001373D5">
            <w:pPr>
              <w:pStyle w:val="BodyTextIndent3"/>
              <w:ind w:left="0"/>
              <w:rPr>
                <w:rFonts w:ascii="Angsana New" w:hAnsi="Angsana New"/>
                <w:b/>
                <w:bCs/>
                <w:sz w:val="36"/>
                <w:szCs w:val="36"/>
                <w:lang w:val="en-US" w:eastAsia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9</w:t>
            </w:r>
            <w:r w:rsidRPr="003413E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3413E7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: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AF4B08">
              <w:rPr>
                <w:rFonts w:ascii="TH SarabunPSK" w:eastAsia="Calibri" w:hAnsi="TH SarabunPSK" w:cs="TH SarabunPSK"/>
                <w:sz w:val="32"/>
                <w:szCs w:val="32"/>
                <w:cs/>
                <w:lang w:val="en-US" w:eastAsia="en-US"/>
              </w:rPr>
              <w:t>สรีรการเจริญเติบโต</w:t>
            </w:r>
            <w:r w:rsidRPr="00AF4B08">
              <w:rPr>
                <w:rFonts w:ascii="TH SarabunPSK" w:eastAsia="Calibri" w:hAnsi="TH SarabunPSK" w:cs="TH SarabunPSK" w:hint="cs"/>
                <w:sz w:val="32"/>
                <w:szCs w:val="32"/>
                <w:cs/>
                <w:lang w:val="en-US" w:eastAsia="en-US"/>
              </w:rPr>
              <w:t>และการพัฒนาการ</w:t>
            </w:r>
            <w:r w:rsidRPr="00AF4B08">
              <w:rPr>
                <w:rFonts w:ascii="TH SarabunPSK" w:eastAsia="Calibri" w:hAnsi="TH SarabunPSK" w:cs="TH SarabunPSK"/>
                <w:sz w:val="32"/>
                <w:szCs w:val="32"/>
                <w:cs/>
                <w:lang w:val="en-US" w:eastAsia="en-US"/>
              </w:rPr>
              <w:t>ของพืช</w:t>
            </w:r>
            <w:r w:rsidRPr="00AF4B08">
              <w:rPr>
                <w:rFonts w:ascii="Angsana New" w:hAnsi="Angsana New" w:hint="cs"/>
                <w:b/>
                <w:bCs/>
                <w:sz w:val="36"/>
                <w:szCs w:val="36"/>
                <w:cs/>
                <w:lang w:val="en-US" w:eastAsia="en-US"/>
              </w:rPr>
              <w:t xml:space="preserve"> </w:t>
            </w:r>
          </w:p>
          <w:p w14:paraId="2C824CD7" w14:textId="77777777" w:rsidR="001373D5" w:rsidRPr="006E3F74" w:rsidRDefault="001373D5" w:rsidP="001373D5">
            <w:pPr>
              <w:numPr>
                <w:ilvl w:val="0"/>
                <w:numId w:val="16"/>
              </w:numPr>
              <w:tabs>
                <w:tab w:val="left" w:pos="330"/>
              </w:tabs>
              <w:ind w:left="33" w:firstLine="0"/>
              <w:rPr>
                <w:rFonts w:ascii="TH SarabunPSK" w:hAnsi="TH SarabunPSK" w:cs="TH SarabunPSK"/>
                <w:sz w:val="32"/>
                <w:szCs w:val="32"/>
              </w:rPr>
            </w:pPr>
            <w:r w:rsidRPr="00747AE7">
              <w:rPr>
                <w:rFonts w:ascii="TH SarabunPSK" w:hAnsi="TH SarabunPSK" w:cs="TH SarabunPSK"/>
                <w:sz w:val="32"/>
                <w:szCs w:val="32"/>
                <w:cs/>
              </w:rPr>
              <w:t>สรีรการเจริญเติบโต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ของพืช</w:t>
            </w:r>
          </w:p>
          <w:p w14:paraId="1DCAAAA6" w14:textId="77777777" w:rsidR="001373D5" w:rsidRPr="00E14D14" w:rsidRDefault="001373D5" w:rsidP="001373D5">
            <w:pPr>
              <w:numPr>
                <w:ilvl w:val="0"/>
                <w:numId w:val="16"/>
              </w:numPr>
              <w:tabs>
                <w:tab w:val="left" w:pos="330"/>
              </w:tabs>
              <w:ind w:left="33" w:firstLine="0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4E4DD8">
              <w:rPr>
                <w:rFonts w:ascii="TH SarabunPSK" w:hAnsi="TH SarabunPSK" w:cs="TH SarabunPSK"/>
                <w:sz w:val="32"/>
                <w:szCs w:val="32"/>
                <w:cs/>
              </w:rPr>
              <w:t>สรีรการเกิดดอกติดผล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ของพืช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17448" w14:textId="77777777" w:rsidR="001373D5" w:rsidRDefault="001373D5" w:rsidP="001373D5"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</w:p>
          <w:p w14:paraId="69D696B1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FE868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3C209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7AE76" w14:textId="77777777" w:rsidR="001373D5" w:rsidRPr="007E4420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C9A85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สอบปลายภาค 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5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095E4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:rsidRPr="00E14D14" w14:paraId="31BFF347" w14:textId="77777777" w:rsidTr="00244EFF">
        <w:trPr>
          <w:jc w:val="center"/>
        </w:trPr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E0B34" w14:textId="77777777" w:rsidR="001373D5" w:rsidRDefault="001373D5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4-16</w:t>
            </w:r>
          </w:p>
          <w:p w14:paraId="23672D52" w14:textId="634B5149" w:rsidR="002C687E" w:rsidRPr="00CB2116" w:rsidRDefault="00FF74D9" w:rsidP="002C687E">
            <w:pPr>
              <w:ind w:hanging="30"/>
              <w:jc w:val="center"/>
              <w:rPr>
                <w:rFonts w:ascii="TH SarabunPSK" w:hAnsi="TH SarabunPSK" w:cs="TH SarabunPSK"/>
                <w:b/>
                <w:color w:val="000000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4</w:t>
            </w:r>
            <w:r w:rsidR="00CB2116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, 1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1</w:t>
            </w:r>
            <w:r w:rsidR="00CB2116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, 1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eastAsia="x-none"/>
              </w:rPr>
              <w:t>8</w:t>
            </w:r>
            <w:r w:rsidR="00CB2116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 xml:space="preserve"> ต.ค. </w:t>
            </w:r>
            <w:r w:rsidR="00CB2116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6</w:t>
            </w: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5</w:t>
            </w:r>
          </w:p>
          <w:p w14:paraId="48426B65" w14:textId="77777777" w:rsidR="002C687E" w:rsidRPr="00E14D14" w:rsidRDefault="002C687E" w:rsidP="001373D5">
            <w:pPr>
              <w:spacing w:line="25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EDBE8" w14:textId="77777777" w:rsidR="001373D5" w:rsidRDefault="001373D5" w:rsidP="001373D5">
            <w:pPr>
              <w:ind w:left="33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บท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0</w:t>
            </w:r>
            <w:r w:rsidRPr="003413E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3413E7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: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การตอบสนองของพืชต่อสภาพแวดล้อม</w:t>
            </w:r>
          </w:p>
          <w:p w14:paraId="35E7216F" w14:textId="77777777" w:rsidR="001373D5" w:rsidRPr="00F75AA6" w:rsidRDefault="001373D5" w:rsidP="001373D5">
            <w:pPr>
              <w:numPr>
                <w:ilvl w:val="0"/>
                <w:numId w:val="17"/>
              </w:num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ภูมิอากาศพืช</w:t>
            </w:r>
          </w:p>
          <w:p w14:paraId="7EFA641B" w14:textId="77777777" w:rsidR="001373D5" w:rsidRPr="00F75AA6" w:rsidRDefault="001373D5" w:rsidP="001373D5">
            <w:pPr>
              <w:numPr>
                <w:ilvl w:val="0"/>
                <w:numId w:val="17"/>
              </w:num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ตอบสนองต่อแสง</w:t>
            </w:r>
          </w:p>
          <w:p w14:paraId="66DF5645" w14:textId="77777777" w:rsidR="001373D5" w:rsidRPr="00E14D14" w:rsidRDefault="001373D5" w:rsidP="001373D5">
            <w:pPr>
              <w:numPr>
                <w:ilvl w:val="0"/>
                <w:numId w:val="17"/>
              </w:numP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พัฒนาของพืชภายใต้สะภาวะเครียด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D75A7" w14:textId="77777777" w:rsidR="001373D5" w:rsidRDefault="001373D5" w:rsidP="001373D5">
            <w:r w:rsidRPr="00B03AB1"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 w:rsidRPr="00B03AB1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8</w:t>
            </w:r>
          </w:p>
          <w:p w14:paraId="36974051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</w:p>
        </w:tc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B2330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10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D861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6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6E950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val="en-US" w:eastAsia="x-none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)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18771" w14:textId="77777777" w:rsidR="001373D5" w:rsidRPr="00E14D14" w:rsidRDefault="001373D5" w:rsidP="001373D5">
            <w:pPr>
              <w:spacing w:line="256" w:lineRule="auto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  <w:lang w:eastAsia="x-none"/>
              </w:rPr>
              <w:t>สอบปลายภาค 10</w:t>
            </w:r>
            <w:r w:rsidRPr="00E14D14">
              <w:rPr>
                <w:rFonts w:ascii="TH SarabunPSK" w:hAnsi="TH SarabunPSK" w:cs="TH SarabunPSK"/>
                <w:color w:val="000000" w:themeColor="text1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5CAC0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:rsidRPr="00E14D14" w14:paraId="02E24652" w14:textId="77777777" w:rsidTr="00244EFF">
        <w:trPr>
          <w:jc w:val="center"/>
        </w:trPr>
        <w:tc>
          <w:tcPr>
            <w:tcW w:w="99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4C83B" w14:textId="27CF4D8A" w:rsidR="001373D5" w:rsidRPr="00E14D14" w:rsidRDefault="001373D5" w:rsidP="001373D5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สอบปลายภาค </w:t>
            </w:r>
            <w:r w:rsidR="00576A30" w:rsidRPr="00576A3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01/11/2565</w:t>
            </w:r>
          </w:p>
        </w:tc>
      </w:tr>
    </w:tbl>
    <w:p w14:paraId="3DB064D2" w14:textId="77777777" w:rsidR="00260E45" w:rsidRDefault="00260E45" w:rsidP="00634259">
      <w:pPr>
        <w:spacing w:line="256" w:lineRule="auto"/>
        <w:rPr>
          <w:rFonts w:ascii="TH SarabunPSK" w:hAnsi="TH SarabunPSK" w:cs="TH SarabunPSK"/>
          <w:sz w:val="32"/>
          <w:szCs w:val="32"/>
        </w:rPr>
      </w:pPr>
    </w:p>
    <w:p w14:paraId="56D6E741" w14:textId="7EF851BE" w:rsidR="00785037" w:rsidRDefault="00785037" w:rsidP="00FD6A04">
      <w:pPr>
        <w:pStyle w:val="ListParagraph"/>
        <w:numPr>
          <w:ilvl w:val="0"/>
          <w:numId w:val="6"/>
        </w:numPr>
        <w:spacing w:line="256" w:lineRule="auto"/>
        <w:rPr>
          <w:lang w:eastAsia="x-none" w:bidi="ar-SA"/>
        </w:rPr>
      </w:pPr>
      <w:r w:rsidRPr="00CB2116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แผนการสอน</w:t>
      </w:r>
      <w:r w:rsidRPr="00CB2116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ภาค</w:t>
      </w:r>
      <w:r w:rsidR="007C3F78" w:rsidRPr="00CB2116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ปฏิบัติการ</w:t>
      </w:r>
    </w:p>
    <w:tbl>
      <w:tblPr>
        <w:tblW w:w="101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1741"/>
        <w:gridCol w:w="936"/>
        <w:gridCol w:w="879"/>
        <w:gridCol w:w="847"/>
        <w:gridCol w:w="1706"/>
        <w:gridCol w:w="1228"/>
        <w:gridCol w:w="1504"/>
      </w:tblGrid>
      <w:tr w:rsidR="00785037" w:rsidRPr="00244EFF" w14:paraId="7B6A53A1" w14:textId="77777777" w:rsidTr="002C687E">
        <w:trPr>
          <w:trHeight w:val="625"/>
          <w:tblHeader/>
          <w:jc w:val="center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727AE3" w14:textId="77777777" w:rsidR="00785037" w:rsidRPr="00244EFF" w:rsidRDefault="00785037" w:rsidP="002C687E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สัปดาห์ที่</w:t>
            </w:r>
          </w:p>
        </w:tc>
        <w:tc>
          <w:tcPr>
            <w:tcW w:w="17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BE11ADF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หัวข้อ</w:t>
            </w: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/</w:t>
            </w:r>
            <w:r w:rsidRPr="00244EF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 w:eastAsia="x-none"/>
              </w:rPr>
              <w:t>รายละเอียด</w:t>
            </w:r>
          </w:p>
        </w:tc>
        <w:tc>
          <w:tcPr>
            <w:tcW w:w="1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0D700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 w:eastAsia="x-none"/>
              </w:rPr>
              <w:t>สัดส่วนคะแนน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4C363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 w:bidi="ar-SA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จำนวนชั่วโมง</w:t>
            </w:r>
          </w:p>
        </w:tc>
        <w:tc>
          <w:tcPr>
            <w:tcW w:w="170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8588321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กิจกรรมการเรียนการสอนและสื่อที่ใช้</w:t>
            </w:r>
          </w:p>
        </w:tc>
        <w:tc>
          <w:tcPr>
            <w:tcW w:w="12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6AB84D7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</w:t>
            </w:r>
          </w:p>
        </w:tc>
        <w:tc>
          <w:tcPr>
            <w:tcW w:w="15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D14360D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ู้สอน</w:t>
            </w:r>
          </w:p>
        </w:tc>
      </w:tr>
      <w:tr w:rsidR="00785037" w:rsidRPr="00244EFF" w14:paraId="53CF7396" w14:textId="77777777" w:rsidTr="002C687E">
        <w:trPr>
          <w:trHeight w:val="85"/>
          <w:tblHeader/>
          <w:jc w:val="center"/>
        </w:trPr>
        <w:tc>
          <w:tcPr>
            <w:tcW w:w="12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74F8F" w14:textId="77777777" w:rsidR="00785037" w:rsidRPr="00244EFF" w:rsidRDefault="00785037" w:rsidP="002C687E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7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3F565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F25F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CLO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3CF59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244EFF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662F2" w14:textId="77777777" w:rsidR="00785037" w:rsidRPr="00244EFF" w:rsidRDefault="00334DBF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244EF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ปฏิบัติ</w:t>
            </w:r>
          </w:p>
        </w:tc>
        <w:tc>
          <w:tcPr>
            <w:tcW w:w="17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EC10C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2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0A8BF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69ADA" w14:textId="77777777" w:rsidR="00785037" w:rsidRPr="00244EFF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A55356" w14:paraId="53C3CECB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2BE4" w14:textId="77777777" w:rsidR="00A55356" w:rsidRDefault="00A55356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</w:t>
            </w:r>
          </w:p>
          <w:p w14:paraId="7AAAA0F7" w14:textId="2DB8A8DF" w:rsidR="002C687E" w:rsidRDefault="00576A30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  <w:r w:rsidR="002C687E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ก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 w:rsidR="002C687E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ค. 6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  <w:p w14:paraId="7EEE2D72" w14:textId="77777777" w:rsidR="00A55356" w:rsidRPr="006538A5" w:rsidRDefault="00A55356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2693A" w14:textId="77777777" w:rsidR="00A55356" w:rsidRPr="00AF4B08" w:rsidRDefault="00A55356" w:rsidP="00A55356">
            <w:pPr>
              <w:pStyle w:val="Heading6"/>
              <w:rPr>
                <w:rFonts w:ascii="TH SarabunPSK" w:hAnsi="TH SarabunPSK" w:cs="TH SarabunPSK"/>
                <w:cs/>
                <w:lang w:val="en-US"/>
              </w:rPr>
            </w:pPr>
            <w:r w:rsidRPr="00AF4B08">
              <w:rPr>
                <w:rFonts w:ascii="TH SarabunPSK" w:hAnsi="TH SarabunPSK" w:cs="TH SarabunPSK"/>
                <w:b/>
                <w:bCs/>
                <w:cs/>
                <w:lang w:val="en-US"/>
              </w:rPr>
              <w:t xml:space="preserve">บทปฏิบัติการที่ 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>1</w:t>
            </w:r>
            <w:r>
              <w:rPr>
                <w:rFonts w:ascii="TH SarabunPSK" w:hAnsi="TH SarabunPSK" w:cs="TH SarabunPSK"/>
                <w:b/>
                <w:bCs/>
                <w:lang w:val="en-US"/>
              </w:rPr>
              <w:t xml:space="preserve"> 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 </w:t>
            </w:r>
            <w:r w:rsidRPr="00AF4B08">
              <w:rPr>
                <w:rFonts w:ascii="TH SarabunPSK" w:hAnsi="TH SarabunPSK" w:cs="TH SarabunPSK"/>
                <w:cs/>
                <w:lang w:val="en-US"/>
              </w:rPr>
              <w:t xml:space="preserve">เครื่องมือทางวิทยาศาสตร์ในการศึกษาสรีรวิทยาพืช 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7E74" w14:textId="77777777" w:rsidR="00A55356" w:rsidRDefault="00A55356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24AC" w14:textId="77777777" w:rsidR="00A55356" w:rsidRDefault="00A55356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-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EB021" w14:textId="77777777" w:rsidR="00A55356" w:rsidRDefault="00A55356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7AD11" w14:textId="77777777" w:rsidR="00A55356" w:rsidRPr="00634259" w:rsidRDefault="00A55356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ธิตการใช้เครื่องมือ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73F2A" w14:textId="77777777" w:rsidR="00A55356" w:rsidRPr="00634259" w:rsidRDefault="00A55356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-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F0DDF" w14:textId="77777777" w:rsidR="00A55356" w:rsidRPr="00AF7158" w:rsidRDefault="00A55356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A55356" w14:paraId="5591D925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3716" w14:textId="77777777" w:rsidR="00A55356" w:rsidRDefault="00A55356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</w:t>
            </w:r>
            <w:r w:rsidR="00E118A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-3</w:t>
            </w:r>
          </w:p>
          <w:p w14:paraId="700B172A" w14:textId="64A8CD68" w:rsidR="002C687E" w:rsidRDefault="00BF150B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</w:t>
            </w:r>
            <w:r w:rsidR="00576A30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, 1</w:t>
            </w:r>
            <w:r w:rsidR="00576A30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9</w:t>
            </w:r>
            <w:r w:rsidR="002C687E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ก</w:t>
            </w:r>
            <w:r w:rsidR="00576A30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 w:rsidR="002C687E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ค.</w:t>
            </w:r>
          </w:p>
          <w:p w14:paraId="74848DBB" w14:textId="4A617014" w:rsidR="002C687E" w:rsidRDefault="002C687E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  <w:r w:rsidR="00576A30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  <w:p w14:paraId="1C3E394B" w14:textId="77777777" w:rsidR="002C687E" w:rsidRDefault="002C687E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  <w:p w14:paraId="1A28BD8D" w14:textId="77777777" w:rsidR="00A55356" w:rsidRPr="006538A5" w:rsidRDefault="00A55356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C92C1" w14:textId="77777777" w:rsidR="00A55356" w:rsidRPr="00AF4B08" w:rsidRDefault="00A55356" w:rsidP="00A55356">
            <w:pPr>
              <w:pStyle w:val="Heading6"/>
              <w:rPr>
                <w:rFonts w:ascii="TH SarabunPSK" w:hAnsi="TH SarabunPSK" w:cs="TH SarabunPSK"/>
                <w:cs/>
                <w:lang w:val="en-US"/>
              </w:rPr>
            </w:pPr>
            <w:r w:rsidRPr="00AF4B08">
              <w:rPr>
                <w:rFonts w:ascii="TH SarabunPSK" w:hAnsi="TH SarabunPSK" w:cs="TH SarabunPSK"/>
                <w:b/>
                <w:bCs/>
                <w:cs/>
                <w:lang w:val="en-US"/>
              </w:rPr>
              <w:lastRenderedPageBreak/>
              <w:t xml:space="preserve">บทปฏิบัติการที่ 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>2</w:t>
            </w:r>
            <w:r>
              <w:rPr>
                <w:rFonts w:ascii="TH SarabunPSK" w:hAnsi="TH SarabunPSK" w:cs="TH SarabunPSK"/>
                <w:b/>
                <w:bCs/>
                <w:lang w:val="en-US"/>
              </w:rPr>
              <w:t xml:space="preserve"> 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AF4B08">
              <w:rPr>
                <w:rFonts w:ascii="TH SarabunPSK" w:hAnsi="TH SarabunPSK" w:cs="TH SarabunPSK"/>
                <w:cs/>
                <w:lang w:val="en-US"/>
              </w:rPr>
              <w:t xml:space="preserve"> การเตรียมพืชทดลองเพื่อศึกษาทางสรีรวิทยาพืช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6C95C" w14:textId="77777777" w:rsidR="000E7493" w:rsidRDefault="000E7493" w:rsidP="000E7493"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6</w:t>
            </w:r>
          </w:p>
          <w:p w14:paraId="76B7A0B1" w14:textId="77777777" w:rsidR="000E7493" w:rsidRDefault="000E7493" w:rsidP="000E7493"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</w:p>
          <w:p w14:paraId="7D9C9112" w14:textId="77777777" w:rsidR="00A55356" w:rsidRDefault="00A55356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65998" w14:textId="77777777" w:rsidR="00A55356" w:rsidRDefault="000E7493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81860" w14:textId="77777777" w:rsidR="00A55356" w:rsidRDefault="001373D5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BF3F7" w14:textId="77777777" w:rsidR="00A55356" w:rsidRPr="00634259" w:rsidRDefault="00A55356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B2372" w14:textId="77777777" w:rsidR="00A55356" w:rsidRPr="00634259" w:rsidRDefault="000E7493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>การดูแลพืชปลูกให้เป็นไปตาม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>ปัจจัยการทดลองตลอดการทดลอง 5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A8A7" w14:textId="77777777" w:rsidR="00A55356" w:rsidRDefault="00A55356" w:rsidP="00A553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lastRenderedPageBreak/>
              <w:t>ผศ.ดร.อุไรวรรณ ทองแกมแก้ว</w:t>
            </w:r>
          </w:p>
        </w:tc>
      </w:tr>
      <w:tr w:rsidR="00E118A9" w14:paraId="6014C4AD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44F69" w14:textId="77777777" w:rsidR="00E118A9" w:rsidRDefault="00E118A9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4</w:t>
            </w:r>
          </w:p>
          <w:p w14:paraId="2425A5AE" w14:textId="3C452A45" w:rsidR="00BF150B" w:rsidRDefault="00BF150B" w:rsidP="00BF150B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2</w:t>
            </w:r>
            <w:r w:rsidR="00576A30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ก</w:t>
            </w:r>
            <w:r w:rsidR="00576A30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ค.</w:t>
            </w:r>
          </w:p>
          <w:p w14:paraId="16B61C93" w14:textId="1A6852D6" w:rsidR="002C687E" w:rsidRPr="006538A5" w:rsidRDefault="00BF150B" w:rsidP="00BF150B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  <w:r w:rsidR="00576A30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2F842" w14:textId="77777777" w:rsidR="00E118A9" w:rsidRPr="00AF4B08" w:rsidRDefault="00E118A9" w:rsidP="00E118A9">
            <w:pPr>
              <w:pStyle w:val="Heading6"/>
              <w:rPr>
                <w:rFonts w:ascii="TH SarabunPSK" w:hAnsi="TH SarabunPSK" w:cs="TH SarabunPSK"/>
                <w:cs/>
                <w:lang w:val="en-US"/>
              </w:rPr>
            </w:pPr>
            <w:r w:rsidRPr="00AF4B08">
              <w:rPr>
                <w:rFonts w:ascii="TH SarabunPSK" w:hAnsi="TH SarabunPSK" w:cs="TH SarabunPSK"/>
                <w:b/>
                <w:bCs/>
                <w:cs/>
                <w:lang w:val="en-US"/>
              </w:rPr>
              <w:t xml:space="preserve">บทปฏิบัติการที่ 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3 </w:t>
            </w:r>
            <w:r w:rsidR="001B1C97">
              <w:rPr>
                <w:rFonts w:ascii="TH SarabunPSK" w:hAnsi="TH SarabunPSK" w:cs="TH SarabunPSK"/>
                <w:b/>
                <w:bCs/>
                <w:lang w:val="en-US"/>
              </w:rPr>
              <w:t>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AF4B08">
              <w:rPr>
                <w:rFonts w:ascii="TH SarabunPSK" w:hAnsi="TH SarabunPSK" w:cs="TH SarabunPSK"/>
                <w:cs/>
                <w:lang w:val="en-US"/>
              </w:rPr>
              <w:t>ส่วนต่างๆ ของพืช และเนื้อเยื่อพืช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AF968" w14:textId="77777777" w:rsidR="00E118A9" w:rsidRDefault="000E7493" w:rsidP="00E118A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EE72B" w14:textId="77777777" w:rsidR="00E118A9" w:rsidRDefault="000E7493" w:rsidP="00E118A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73509" w14:textId="77777777" w:rsidR="00E118A9" w:rsidRDefault="00E118A9" w:rsidP="00E118A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A80FE" w14:textId="77777777" w:rsidR="00E118A9" w:rsidRDefault="00E118A9" w:rsidP="00E118A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  <w:p w14:paraId="7AE39199" w14:textId="77777777" w:rsidR="00E118A9" w:rsidRPr="00634259" w:rsidRDefault="00E118A9" w:rsidP="00E118A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58835" w14:textId="77777777" w:rsidR="00E118A9" w:rsidRPr="00634259" w:rsidRDefault="001373D5" w:rsidP="00E118A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ผลการปฏิบัติการ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702D6" w14:textId="77777777" w:rsidR="00E118A9" w:rsidRDefault="00E118A9" w:rsidP="00E118A9">
            <w:r w:rsidRPr="00C97B5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E118A9" w14:paraId="4C3901D7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A0148" w14:textId="77777777" w:rsidR="00E118A9" w:rsidRDefault="001B1C97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  <w:p w14:paraId="3B9FF83B" w14:textId="09282A5B" w:rsidR="002C687E" w:rsidRDefault="00576A30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2</w:t>
            </w:r>
            <w:r w:rsidR="002C687E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ส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 w:rsidR="002C687E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ค. 6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  <w:p w14:paraId="0302B772" w14:textId="77777777" w:rsidR="002C687E" w:rsidRPr="006538A5" w:rsidRDefault="002C687E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432E2" w14:textId="4DDD612D" w:rsidR="00E118A9" w:rsidRPr="006E3F74" w:rsidRDefault="001B1C97" w:rsidP="00E118A9">
            <w:pPr>
              <w:ind w:left="3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ปฏิบัติการ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4</w:t>
            </w:r>
            <w:r w:rsidRPr="001B1C9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="002F5B6A" w:rsidRPr="002F5B6A">
              <w:rPr>
                <w:rFonts w:ascii="TH SarabunPSK" w:hAnsi="TH SarabunPSK" w:cs="TH SarabunPSK"/>
                <w:sz w:val="32"/>
                <w:szCs w:val="32"/>
                <w:cs/>
              </w:rPr>
              <w:t>การวัดศักย์ของน้ำในต้นพืชโดยวิธีใช้ท่อความดัน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0D0DC" w14:textId="77777777" w:rsidR="00E118A9" w:rsidRDefault="000E7493" w:rsidP="00E118A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960B7" w14:textId="698C014F" w:rsidR="00E118A9" w:rsidRDefault="003D4249" w:rsidP="00E118A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</w:t>
            </w:r>
            <w:r w:rsidR="000E7493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00952" w14:textId="77777777" w:rsidR="00E118A9" w:rsidRDefault="00E118A9" w:rsidP="00E118A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27B83" w14:textId="77777777" w:rsidR="00E118A9" w:rsidRPr="00634259" w:rsidRDefault="00E118A9" w:rsidP="00E118A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91993" w14:textId="77777777" w:rsidR="00E118A9" w:rsidRPr="00634259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 3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6CCBA" w14:textId="77777777" w:rsidR="00E118A9" w:rsidRDefault="00E118A9" w:rsidP="00E118A9">
            <w:r w:rsidRPr="00C97B5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3D4249" w14:paraId="29A12C1A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58D14" w14:textId="2A8D4250" w:rsidR="003D4249" w:rsidRDefault="003D4249" w:rsidP="003D424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6</w:t>
            </w:r>
          </w:p>
          <w:p w14:paraId="1E66C480" w14:textId="5D80AACA" w:rsidR="003D4249" w:rsidRPr="003D4249" w:rsidRDefault="00576A30" w:rsidP="003D424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9</w:t>
            </w:r>
            <w:r w:rsidR="003D424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ส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 w:rsidR="003D424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ค. 6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D269C" w14:textId="3B683291" w:rsidR="003D4249" w:rsidRPr="006E3F74" w:rsidRDefault="003D4249" w:rsidP="003D4249">
            <w:pPr>
              <w:ind w:left="33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ปฏิบัติการ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5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1B1C9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="002F5B6A" w:rsidRPr="002F5B6A">
              <w:rPr>
                <w:rFonts w:ascii="TH SarabunPSK" w:hAnsi="TH SarabunPSK" w:cs="TH SarabunPSK"/>
                <w:sz w:val="32"/>
                <w:szCs w:val="32"/>
                <w:cs/>
              </w:rPr>
              <w:t>การวัดศักย์ของน้ำโดยวัดแรงดึงน้ำของดิน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F1849" w14:textId="51C07EA8" w:rsidR="003D4249" w:rsidRDefault="003D4249" w:rsidP="003D424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37001" w14:textId="069BD326" w:rsidR="003D4249" w:rsidRDefault="003D4249" w:rsidP="003D424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C94C7" w14:textId="10A67273" w:rsidR="003D4249" w:rsidRDefault="003D4249" w:rsidP="003D424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47BE5" w14:textId="6410FBC0" w:rsidR="003D4249" w:rsidRPr="00634259" w:rsidRDefault="003D4249" w:rsidP="003D424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1E5B8" w14:textId="2A0B7780" w:rsidR="003D4249" w:rsidRDefault="003D4249" w:rsidP="003D424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ผลการปฏิบัติการ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6A268" w14:textId="09C7A2C5" w:rsidR="003D4249" w:rsidRPr="00C97B50" w:rsidRDefault="003D4249" w:rsidP="003D4249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C97B5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14:paraId="1875DAEB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8220" w14:textId="103A4F52" w:rsidR="001373D5" w:rsidRDefault="001373D5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7</w:t>
            </w:r>
          </w:p>
          <w:p w14:paraId="4CCAAA3C" w14:textId="51440CC8" w:rsidR="002C687E" w:rsidRDefault="00473EBE" w:rsidP="002C687E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</w:t>
            </w:r>
            <w:r w:rsidR="00576A30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ส</w:t>
            </w:r>
            <w:r w:rsidR="00576A30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ค. 6</w:t>
            </w:r>
            <w:r w:rsidR="00576A30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19EBC" w14:textId="787E5E54" w:rsidR="001373D5" w:rsidRPr="006E3F74" w:rsidRDefault="001373D5" w:rsidP="001373D5">
            <w:pPr>
              <w:ind w:left="33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ปฏิบัติการที่ </w:t>
            </w:r>
            <w:r w:rsidR="002F5B6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6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Pr="001B1C9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ประเมิ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วามเสียหายของพืช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34B17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4A56C" w14:textId="1ADCF689" w:rsidR="001373D5" w:rsidRDefault="003D4249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</w:t>
            </w:r>
            <w:r w:rsidR="001373D5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AE1A6" w14:textId="27981691" w:rsidR="001373D5" w:rsidRPr="003D4249" w:rsidRDefault="003D4249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66BC" w14:textId="77777777" w:rsidR="001373D5" w:rsidRPr="00634259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51470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ผลการปฏิบัติการ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DD3E0" w14:textId="77777777" w:rsidR="001373D5" w:rsidRDefault="001373D5" w:rsidP="001373D5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C93C0E" w14:paraId="35062B6B" w14:textId="77777777" w:rsidTr="00C93C0E">
        <w:trPr>
          <w:trHeight w:val="2502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2396A" w14:textId="77777777" w:rsidR="00C93C0E" w:rsidRDefault="00C93C0E" w:rsidP="00AA100C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lastRenderedPageBreak/>
              <w:t>8</w:t>
            </w:r>
          </w:p>
          <w:p w14:paraId="5F217099" w14:textId="77777777" w:rsidR="00C93C0E" w:rsidRPr="006538A5" w:rsidRDefault="00C93C0E" w:rsidP="00AA100C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23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ส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ค. 6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9764D" w14:textId="77777777" w:rsidR="00C93C0E" w:rsidRPr="006E3F74" w:rsidRDefault="00C93C0E" w:rsidP="00AA100C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ปฏิบัติการ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7 </w:t>
            </w:r>
            <w:r w:rsidRPr="001B1C9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: 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วัดพื้นที่ใบ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โดยใช้เครื่องภาคสนาม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C1DD9" w14:textId="77777777" w:rsidR="00C93C0E" w:rsidRDefault="00C93C0E" w:rsidP="00AA100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1D84F" w14:textId="77777777" w:rsidR="00C93C0E" w:rsidRDefault="00C93C0E" w:rsidP="00AA100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3DAB" w14:textId="77777777" w:rsidR="00C93C0E" w:rsidRDefault="00C93C0E" w:rsidP="00AA100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6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A356" w14:textId="77777777" w:rsidR="00C93C0E" w:rsidRPr="00634259" w:rsidRDefault="00C93C0E" w:rsidP="00AA100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E865" w14:textId="77777777" w:rsidR="00C93C0E" w:rsidRPr="00634259" w:rsidRDefault="00C93C0E" w:rsidP="00AA100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ผลการปฏิบัติการ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C2F79" w14:textId="77777777" w:rsidR="00C93C0E" w:rsidRDefault="00C93C0E" w:rsidP="00AA100C">
            <w:r w:rsidRPr="00C97B5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C93C0E" w14:paraId="364A534C" w14:textId="77777777" w:rsidTr="00534B12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C3B1" w14:textId="21082668" w:rsidR="00C93C0E" w:rsidRDefault="00C93C0E" w:rsidP="00534B1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9</w:t>
            </w:r>
          </w:p>
          <w:p w14:paraId="6988211C" w14:textId="0A0C0739" w:rsidR="00C93C0E" w:rsidRDefault="00C93C0E" w:rsidP="00534B1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ก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ย. 6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  <w:p w14:paraId="266B17C6" w14:textId="77777777" w:rsidR="00C93C0E" w:rsidRDefault="00C93C0E" w:rsidP="00534B1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BD048" w14:textId="77777777" w:rsidR="00C93C0E" w:rsidRPr="009C26FD" w:rsidRDefault="00C93C0E" w:rsidP="00534B12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ปฏิบัติการ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8 </w:t>
            </w:r>
            <w:r w:rsidRPr="001B1C9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</w:t>
            </w:r>
            <w:r w:rsidRPr="009C26FD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ประเมินปริมาณน้ำในต้นพืช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253B1" w14:textId="77777777" w:rsidR="00C93C0E" w:rsidRDefault="00C93C0E" w:rsidP="00534B1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178C1" w14:textId="77777777" w:rsidR="00C93C0E" w:rsidRDefault="00C93C0E" w:rsidP="00534B1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5A95" w14:textId="77777777" w:rsidR="00C93C0E" w:rsidRDefault="00C93C0E" w:rsidP="00534B1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9D121" w14:textId="77777777" w:rsidR="00C93C0E" w:rsidRPr="00634259" w:rsidRDefault="00C93C0E" w:rsidP="00534B1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8D860" w14:textId="77777777" w:rsidR="00C93C0E" w:rsidRDefault="00C93C0E" w:rsidP="00534B1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ผลการปฏิบัติการ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1983E" w14:textId="77777777" w:rsidR="00C93C0E" w:rsidRPr="00C97B50" w:rsidRDefault="00C93C0E" w:rsidP="00534B12">
            <w:pPr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C97B5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1373D5" w14:paraId="1741D9EC" w14:textId="77777777" w:rsidTr="002C687E">
        <w:trPr>
          <w:jc w:val="center"/>
        </w:trPr>
        <w:tc>
          <w:tcPr>
            <w:tcW w:w="10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08D0" w14:textId="4F3016BA" w:rsidR="001373D5" w:rsidRPr="00C97B50" w:rsidRDefault="001373D5" w:rsidP="002C687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สอบกลางภาค </w:t>
            </w:r>
            <w:r w:rsidR="00576A30" w:rsidRPr="00576A30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05/09/2565</w:t>
            </w:r>
          </w:p>
        </w:tc>
      </w:tr>
      <w:tr w:rsidR="009C26FD" w14:paraId="24BACF42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0CCEA" w14:textId="77777777" w:rsidR="009C26FD" w:rsidRDefault="009C26FD" w:rsidP="009C26F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1</w:t>
            </w:r>
          </w:p>
          <w:p w14:paraId="7252E1E4" w14:textId="36630E5E" w:rsidR="009C26FD" w:rsidRPr="006538A5" w:rsidRDefault="00473EBE" w:rsidP="009C26F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ก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ย. 6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D4D9" w14:textId="18ECF85A" w:rsidR="009C26FD" w:rsidRPr="006E3F74" w:rsidRDefault="009C26FD" w:rsidP="009C26F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ปฏิบัติการที่ </w:t>
            </w:r>
            <w:r w:rsidR="002F5B6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9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1B1C9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หาองค์ประกอบของพืช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26DC3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99F17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9199B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5102" w14:textId="77777777" w:rsidR="009C26FD" w:rsidRPr="00634259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8A3BF" w14:textId="77777777" w:rsidR="009C26FD" w:rsidRPr="00634259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ผลการปฏิบัติการ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ED769" w14:textId="77777777" w:rsidR="009C26FD" w:rsidRDefault="009C26FD" w:rsidP="009C26FD">
            <w:r w:rsidRPr="00C97B5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9C26FD" w14:paraId="310F3E6E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DD10C" w14:textId="07C4451C" w:rsidR="009C26FD" w:rsidRDefault="009C26FD" w:rsidP="009C26F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2</w:t>
            </w:r>
          </w:p>
          <w:p w14:paraId="00398A70" w14:textId="68AA9B0B" w:rsidR="009C26FD" w:rsidRPr="006538A5" w:rsidRDefault="00473EBE" w:rsidP="009C26F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2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0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ก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ย. 6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08C55" w14:textId="08E4EC6A" w:rsidR="009C26FD" w:rsidRPr="006E3F74" w:rsidRDefault="009C26FD" w:rsidP="009C26F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ปฏิบัติการที่ </w:t>
            </w:r>
            <w:r w:rsidR="002F5B6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10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1B1C9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9C26FD">
              <w:rPr>
                <w:rFonts w:ascii="TH SarabunPSK" w:hAnsi="TH SarabunPSK" w:cs="TH SarabunPSK"/>
                <w:sz w:val="32"/>
                <w:szCs w:val="32"/>
                <w:cs/>
              </w:rPr>
              <w:t>การหาปริมาณคลอโรฟิลล์และคาร์โรทีนนอยด์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461B5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55A43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47968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660A" w14:textId="77777777" w:rsidR="009C26FD" w:rsidRPr="00634259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196FA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ผลการปฏิบัติการ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9CCB7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9C26FD" w14:paraId="3BE2EA87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AD369" w14:textId="0F9BF47A" w:rsidR="009C26FD" w:rsidRDefault="009C26FD" w:rsidP="009C26F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3</w:t>
            </w:r>
          </w:p>
          <w:p w14:paraId="55ED27A1" w14:textId="3F2EE861" w:rsidR="009C26FD" w:rsidRPr="006538A5" w:rsidRDefault="00473EBE" w:rsidP="009C26F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2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7</w:t>
            </w:r>
            <w:r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ก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ย. 6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62615" w14:textId="092BBEBD" w:rsidR="009C26FD" w:rsidRPr="006E3F74" w:rsidRDefault="009C26FD" w:rsidP="009C26F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ปฏิบัติการ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</w:t>
            </w:r>
            <w:r w:rsidR="002F5B6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1B1C9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</w:t>
            </w:r>
            <w:bookmarkStart w:id="0" w:name="_Hlk46137042"/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วัดอัตราการสังเคราะห์แสง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ของพืชโดยใช้เครื่อง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ภาคสนาม</w:t>
            </w:r>
            <w:bookmarkEnd w:id="0"/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F97E6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lastRenderedPageBreak/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302BC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CB845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5FDF6" w14:textId="77777777" w:rsidR="009C26FD" w:rsidRPr="00634259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CD0D6" w14:textId="77777777" w:rsidR="009C26FD" w:rsidRPr="00634259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 xml:space="preserve">รายงานผลการปฏิบัติการ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46EFE" w14:textId="77777777" w:rsidR="009C26FD" w:rsidRDefault="009C26FD" w:rsidP="009C26FD">
            <w:r w:rsidRPr="00C97B5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9C26FD" w14:paraId="63A7B72D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CA1CF" w14:textId="77777777" w:rsidR="00317534" w:rsidRPr="002F5B6A" w:rsidRDefault="00317534" w:rsidP="00317534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2F5B6A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4</w:t>
            </w:r>
          </w:p>
          <w:p w14:paraId="6896109D" w14:textId="7E9E2541" w:rsidR="009C26FD" w:rsidRPr="00473EBE" w:rsidRDefault="00C93C0E" w:rsidP="00317534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4</w:t>
            </w:r>
            <w:r w:rsidR="00473EBE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 ต.ค. </w:t>
            </w:r>
            <w:r w:rsidR="00473EBE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50A4" w14:textId="4FF73256" w:rsidR="009C26FD" w:rsidRPr="006E3F74" w:rsidRDefault="009C26FD" w:rsidP="009C26F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ปฏิบัติการ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</w:t>
            </w:r>
            <w:r w:rsidR="002F5B6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1B1C9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ทดสอบความมีชีวิต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ความแข็งแรง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ของละออ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รณูพืช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A9C37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7AE64" w14:textId="46006A99" w:rsidR="009C26FD" w:rsidRDefault="00317534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</w:t>
            </w:r>
            <w:r w:rsidR="009C26F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A05F2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30A07" w14:textId="77777777" w:rsidR="009C26FD" w:rsidRPr="00634259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484B6" w14:textId="2132E64C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ผลการปฏิบัติการ </w:t>
            </w:r>
            <w:r w:rsidR="00317534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0F9C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9C26FD" w14:paraId="522C2E81" w14:textId="77777777" w:rsidTr="002C687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B1B94" w14:textId="33167599" w:rsidR="009C26FD" w:rsidRDefault="00317534" w:rsidP="009C26F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5-</w:t>
            </w:r>
            <w:r w:rsidR="009C26FD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6</w:t>
            </w:r>
          </w:p>
          <w:p w14:paraId="74CDDB9F" w14:textId="42BB5D07" w:rsidR="009C26FD" w:rsidRPr="006538A5" w:rsidRDefault="00473EBE" w:rsidP="009C26FD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,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 xml:space="preserve"> 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8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, 2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ต.ค.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6</w:t>
            </w:r>
            <w:r w:rsidR="00C93C0E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F6151" w14:textId="5C1066F5" w:rsidR="009C26FD" w:rsidRPr="00334DBF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บทปฏิบัติการที่ 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</w:t>
            </w:r>
            <w:r w:rsidR="002F5B6A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1B1C9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AF4B08">
              <w:rPr>
                <w:rFonts w:ascii="TH SarabunPSK" w:hAnsi="TH SarabunPSK" w:cs="TH SarabunPSK"/>
                <w:b/>
                <w:bCs/>
                <w:lang w:val="en-US"/>
              </w:rPr>
              <w:t xml:space="preserve"> </w:t>
            </w:r>
            <w:r w:rsidRPr="006E3F7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การวิเคราะห์การเจริญ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ติบโต</w:t>
            </w:r>
            <w:r w:rsidRPr="006E3F74">
              <w:rPr>
                <w:rFonts w:ascii="TH SarabunPSK" w:hAnsi="TH SarabunPSK" w:cs="TH SarabunPSK"/>
                <w:sz w:val="32"/>
                <w:szCs w:val="32"/>
                <w:cs/>
              </w:rPr>
              <w:t>ของพืช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3254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CLO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7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86215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7A7DB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F4982" w14:textId="77777777" w:rsidR="009C26FD" w:rsidRPr="00634259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63425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</w:t>
            </w:r>
            <w:r w:rsidRPr="00634259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learning)</w:t>
            </w:r>
          </w:p>
        </w:tc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3EEF9" w14:textId="77777777" w:rsidR="009C26FD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นำเสนอ 5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70538BC3" w14:textId="77777777" w:rsidR="009C26FD" w:rsidRPr="00634259" w:rsidRDefault="009C26FD" w:rsidP="009C26FD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5B8B7" w14:textId="77777777" w:rsidR="009C26FD" w:rsidRDefault="009C26FD" w:rsidP="009C26FD">
            <w:r w:rsidRPr="00C97B50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9C26FD" w14:paraId="31723DA4" w14:textId="77777777" w:rsidTr="002C687E">
        <w:trPr>
          <w:jc w:val="center"/>
        </w:trPr>
        <w:tc>
          <w:tcPr>
            <w:tcW w:w="10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0E588" w14:textId="700160B5" w:rsidR="009C26FD" w:rsidRPr="00C97B50" w:rsidRDefault="009C26FD" w:rsidP="009C26F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E14D1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ส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 xml:space="preserve">อบปลายภาค </w:t>
            </w:r>
            <w:r w:rsidR="00C93C0E" w:rsidRPr="00C93C0E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01/11/2565</w:t>
            </w:r>
          </w:p>
        </w:tc>
      </w:tr>
    </w:tbl>
    <w:p w14:paraId="06B38F01" w14:textId="77777777" w:rsidR="00886C59" w:rsidRDefault="00886C59" w:rsidP="00886C59">
      <w:pPr>
        <w:spacing w:line="259" w:lineRule="auto"/>
        <w:rPr>
          <w:rFonts w:ascii="TH SarabunPSK" w:hAnsi="TH SarabunPSK" w:cs="TH SarabunPSK"/>
          <w:sz w:val="32"/>
          <w:szCs w:val="32"/>
        </w:rPr>
      </w:pPr>
    </w:p>
    <w:p w14:paraId="3181C559" w14:textId="77777777" w:rsidR="00E954A0" w:rsidRPr="004C338D" w:rsidRDefault="005260FC" w:rsidP="00886C59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4C338D">
        <w:rPr>
          <w:rFonts w:ascii="TH SarabunPSK" w:hAnsi="TH SarabunPSK" w:cs="TH SarabunPSK"/>
          <w:b/>
          <w:bCs/>
          <w:sz w:val="32"/>
          <w:szCs w:val="32"/>
          <w:cs/>
        </w:rPr>
        <w:t>ระบบการประเมินผลการ</w:t>
      </w:r>
    </w:p>
    <w:tbl>
      <w:tblPr>
        <w:tblStyle w:val="TableGrid"/>
        <w:tblW w:w="10336" w:type="dxa"/>
        <w:tblInd w:w="-431" w:type="dxa"/>
        <w:tblLook w:val="04A0" w:firstRow="1" w:lastRow="0" w:firstColumn="1" w:lastColumn="0" w:noHBand="0" w:noVBand="1"/>
      </w:tblPr>
      <w:tblGrid>
        <w:gridCol w:w="1986"/>
        <w:gridCol w:w="1559"/>
        <w:gridCol w:w="1056"/>
        <w:gridCol w:w="1212"/>
        <w:gridCol w:w="1134"/>
        <w:gridCol w:w="1133"/>
        <w:gridCol w:w="1128"/>
        <w:gridCol w:w="1128"/>
      </w:tblGrid>
      <w:tr w:rsidR="00F17B45" w14:paraId="14231F7D" w14:textId="1F744BA3" w:rsidTr="00F17B45">
        <w:tc>
          <w:tcPr>
            <w:tcW w:w="1986" w:type="dxa"/>
            <w:vMerge w:val="restart"/>
            <w:vAlign w:val="center"/>
          </w:tcPr>
          <w:p w14:paraId="5A7CB2B5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ผู้สอน</w:t>
            </w:r>
          </w:p>
        </w:tc>
        <w:tc>
          <w:tcPr>
            <w:tcW w:w="1559" w:type="dxa"/>
            <w:vAlign w:val="center"/>
          </w:tcPr>
          <w:p w14:paraId="7CE0BF9D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สอบกลางภาค</w:t>
            </w:r>
          </w:p>
          <w:p w14:paraId="5523DF86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35</w:t>
            </w:r>
            <w:r w:rsidRPr="00F734A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2268" w:type="dxa"/>
            <w:gridSpan w:val="2"/>
            <w:vAlign w:val="center"/>
          </w:tcPr>
          <w:p w14:paraId="5C42EA53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สอบปลายภาค</w:t>
            </w:r>
          </w:p>
          <w:p w14:paraId="0E245968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30</w:t>
            </w:r>
            <w:r w:rsidRPr="00F734A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1134" w:type="dxa"/>
            <w:vAlign w:val="center"/>
          </w:tcPr>
          <w:p w14:paraId="2386A9CC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สอบย่อย</w:t>
            </w:r>
          </w:p>
          <w:p w14:paraId="002CC7BD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2</w:t>
            </w:r>
            <w:r w:rsidRPr="00F734A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  <w:tc>
          <w:tcPr>
            <w:tcW w:w="1133" w:type="dxa"/>
            <w:vAlign w:val="center"/>
          </w:tcPr>
          <w:p w14:paraId="50F73BDB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ชิ้นงาน</w:t>
            </w:r>
          </w:p>
          <w:p w14:paraId="37C0221E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F734A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3%</w:t>
            </w:r>
          </w:p>
        </w:tc>
        <w:tc>
          <w:tcPr>
            <w:tcW w:w="1128" w:type="dxa"/>
            <w:vAlign w:val="center"/>
          </w:tcPr>
          <w:p w14:paraId="60E9ADCA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 w:rsidRPr="00F734A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ปฏิบัติการ</w:t>
            </w:r>
          </w:p>
          <w:p w14:paraId="7FBD16DD" w14:textId="77777777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/>
              </w:rPr>
            </w:pPr>
            <w:r w:rsidRPr="00F734AA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30%</w:t>
            </w:r>
          </w:p>
        </w:tc>
        <w:tc>
          <w:tcPr>
            <w:tcW w:w="1128" w:type="dxa"/>
            <w:vMerge w:val="restart"/>
            <w:vAlign w:val="center"/>
          </w:tcPr>
          <w:p w14:paraId="09CB9E48" w14:textId="77777777" w:rsidR="00F17B45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/>
              </w:rPr>
              <w:t>รวม</w:t>
            </w:r>
          </w:p>
          <w:p w14:paraId="4B8673D9" w14:textId="5D3D2B20" w:rsidR="00F17B45" w:rsidRPr="00F734AA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100%</w:t>
            </w:r>
          </w:p>
        </w:tc>
      </w:tr>
      <w:tr w:rsidR="00F17B45" w14:paraId="661EE372" w14:textId="00171830" w:rsidTr="00F17B45">
        <w:tc>
          <w:tcPr>
            <w:tcW w:w="1986" w:type="dxa"/>
            <w:vMerge/>
            <w:vAlign w:val="center"/>
          </w:tcPr>
          <w:p w14:paraId="227BB3FC" w14:textId="77777777" w:rsidR="00F17B45" w:rsidRPr="00AF7158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59" w:type="dxa"/>
            <w:vAlign w:val="center"/>
          </w:tcPr>
          <w:p w14:paraId="7EB49F83" w14:textId="77777777" w:rsidR="00F17B45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1 (U)</w:t>
            </w:r>
          </w:p>
        </w:tc>
        <w:tc>
          <w:tcPr>
            <w:tcW w:w="1056" w:type="dxa"/>
            <w:vAlign w:val="center"/>
          </w:tcPr>
          <w:p w14:paraId="7258640A" w14:textId="77777777" w:rsidR="00F17B45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1 (U)</w:t>
            </w:r>
          </w:p>
        </w:tc>
        <w:tc>
          <w:tcPr>
            <w:tcW w:w="1212" w:type="dxa"/>
            <w:vAlign w:val="center"/>
          </w:tcPr>
          <w:p w14:paraId="4402D2C9" w14:textId="77777777" w:rsidR="00F17B45" w:rsidRPr="00F17B45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F17B45">
              <w:rPr>
                <w:rFonts w:ascii="TH SarabunPSK" w:hAnsi="TH SarabunPSK" w:cs="TH SarabunPSK"/>
                <w:sz w:val="32"/>
                <w:szCs w:val="32"/>
              </w:rPr>
              <w:t>ELO4</w:t>
            </w:r>
            <w:r w:rsidRPr="00F17B4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(</w:t>
            </w:r>
            <w:r w:rsidRPr="00F17B45">
              <w:rPr>
                <w:rFonts w:ascii="TH SarabunPSK" w:hAnsi="TH SarabunPSK" w:cs="TH SarabunPSK"/>
                <w:sz w:val="32"/>
                <w:szCs w:val="32"/>
                <w:lang w:val="en-US"/>
              </w:rPr>
              <w:t>E)</w:t>
            </w:r>
          </w:p>
        </w:tc>
        <w:tc>
          <w:tcPr>
            <w:tcW w:w="1134" w:type="dxa"/>
            <w:vAlign w:val="center"/>
          </w:tcPr>
          <w:p w14:paraId="3B5D4C4D" w14:textId="77777777" w:rsidR="00F17B45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1 (U)</w:t>
            </w:r>
          </w:p>
        </w:tc>
        <w:tc>
          <w:tcPr>
            <w:tcW w:w="1133" w:type="dxa"/>
            <w:vAlign w:val="center"/>
          </w:tcPr>
          <w:p w14:paraId="0544F34D" w14:textId="77777777" w:rsidR="00F17B45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1 (U)</w:t>
            </w:r>
          </w:p>
        </w:tc>
        <w:tc>
          <w:tcPr>
            <w:tcW w:w="1128" w:type="dxa"/>
            <w:vAlign w:val="center"/>
          </w:tcPr>
          <w:p w14:paraId="413695D5" w14:textId="77777777" w:rsidR="00F17B45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ELO2 (U)</w:t>
            </w:r>
          </w:p>
        </w:tc>
        <w:tc>
          <w:tcPr>
            <w:tcW w:w="1128" w:type="dxa"/>
            <w:vMerge/>
            <w:vAlign w:val="center"/>
          </w:tcPr>
          <w:p w14:paraId="1107A070" w14:textId="77777777" w:rsidR="00F17B45" w:rsidRDefault="00F17B45" w:rsidP="00F17B4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</w:p>
        </w:tc>
      </w:tr>
      <w:tr w:rsidR="00F17B45" w14:paraId="05C39721" w14:textId="6CA2A89A" w:rsidTr="00F17B45">
        <w:tc>
          <w:tcPr>
            <w:tcW w:w="1986" w:type="dxa"/>
          </w:tcPr>
          <w:p w14:paraId="4A0868CD" w14:textId="77777777" w:rsidR="00F17B45" w:rsidRDefault="00F17B45" w:rsidP="005260FC">
            <w:pPr>
              <w:spacing w:line="259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AF7158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  <w:tc>
          <w:tcPr>
            <w:tcW w:w="1559" w:type="dxa"/>
            <w:vAlign w:val="center"/>
          </w:tcPr>
          <w:p w14:paraId="3FA958E3" w14:textId="01F2B390" w:rsidR="00F17B45" w:rsidRDefault="00F17B45" w:rsidP="001373D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35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056" w:type="dxa"/>
            <w:vAlign w:val="center"/>
          </w:tcPr>
          <w:p w14:paraId="5EC3E331" w14:textId="51B8B7B8" w:rsidR="00F17B45" w:rsidRDefault="00F17B45" w:rsidP="001373D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20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212" w:type="dxa"/>
            <w:vAlign w:val="center"/>
          </w:tcPr>
          <w:p w14:paraId="1BEFA9C4" w14:textId="366CE270" w:rsidR="00F17B45" w:rsidRDefault="00F17B45" w:rsidP="001373D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134" w:type="dxa"/>
            <w:vAlign w:val="center"/>
          </w:tcPr>
          <w:p w14:paraId="54508B4F" w14:textId="0A37BF4D" w:rsidR="00F17B45" w:rsidRDefault="00F17B45" w:rsidP="001373D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133" w:type="dxa"/>
            <w:vAlign w:val="center"/>
          </w:tcPr>
          <w:p w14:paraId="30FD3E00" w14:textId="17B2B3EF" w:rsidR="00F17B45" w:rsidRDefault="00F17B45" w:rsidP="001373D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128" w:type="dxa"/>
            <w:vAlign w:val="center"/>
          </w:tcPr>
          <w:p w14:paraId="7E4059D7" w14:textId="3DAD8BD3" w:rsidR="00F17B45" w:rsidRDefault="00F17B45" w:rsidP="001373D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30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128" w:type="dxa"/>
          </w:tcPr>
          <w:p w14:paraId="372B011E" w14:textId="323825E1" w:rsidR="00F17B45" w:rsidRDefault="00F17B45" w:rsidP="001373D5">
            <w:pPr>
              <w:spacing w:line="259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00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%</w:t>
            </w:r>
          </w:p>
        </w:tc>
      </w:tr>
    </w:tbl>
    <w:p w14:paraId="5DF47C3A" w14:textId="77777777" w:rsidR="00F17B45" w:rsidRDefault="00F17B45">
      <w:r>
        <w:br w:type="page"/>
      </w:r>
    </w:p>
    <w:tbl>
      <w:tblPr>
        <w:tblStyle w:val="TableGrid"/>
        <w:tblW w:w="8081" w:type="dxa"/>
        <w:tblInd w:w="-431" w:type="dxa"/>
        <w:tblLook w:val="04A0" w:firstRow="1" w:lastRow="0" w:firstColumn="1" w:lastColumn="0" w:noHBand="0" w:noVBand="1"/>
      </w:tblPr>
      <w:tblGrid>
        <w:gridCol w:w="1303"/>
        <w:gridCol w:w="1459"/>
        <w:gridCol w:w="1731"/>
        <w:gridCol w:w="1732"/>
        <w:gridCol w:w="1856"/>
      </w:tblGrid>
      <w:tr w:rsidR="00F17B45" w14:paraId="5945231F" w14:textId="07D6B631" w:rsidTr="00F17B45">
        <w:tc>
          <w:tcPr>
            <w:tcW w:w="1303" w:type="dxa"/>
          </w:tcPr>
          <w:p w14:paraId="3B897094" w14:textId="2F11EE6C" w:rsidR="00F17B45" w:rsidRDefault="00F17B45" w:rsidP="002F5E5D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1459" w:type="dxa"/>
          </w:tcPr>
          <w:p w14:paraId="22B0C252" w14:textId="77777777" w:rsidR="00F17B45" w:rsidRDefault="00F17B45" w:rsidP="002F5E5D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93200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1 (U)</w:t>
            </w:r>
          </w:p>
        </w:tc>
        <w:tc>
          <w:tcPr>
            <w:tcW w:w="1731" w:type="dxa"/>
          </w:tcPr>
          <w:p w14:paraId="721B947C" w14:textId="77777777" w:rsidR="00F17B45" w:rsidRDefault="00F17B45" w:rsidP="002F5E5D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93200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2 (U)</w:t>
            </w:r>
          </w:p>
        </w:tc>
        <w:tc>
          <w:tcPr>
            <w:tcW w:w="1732" w:type="dxa"/>
          </w:tcPr>
          <w:p w14:paraId="0373B6A1" w14:textId="77777777" w:rsidR="00F17B45" w:rsidRDefault="00F17B45" w:rsidP="002F5E5D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LO4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(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)</w:t>
            </w:r>
          </w:p>
        </w:tc>
        <w:tc>
          <w:tcPr>
            <w:tcW w:w="1856" w:type="dxa"/>
          </w:tcPr>
          <w:p w14:paraId="5318248E" w14:textId="39F93D2C" w:rsidR="00F17B45" w:rsidRDefault="00F17B45" w:rsidP="002F5E5D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</w:t>
            </w:r>
          </w:p>
        </w:tc>
      </w:tr>
      <w:tr w:rsidR="00F17B45" w:rsidRPr="00A55356" w14:paraId="4EAC3DEA" w14:textId="603F429C" w:rsidTr="00F17B45">
        <w:tc>
          <w:tcPr>
            <w:tcW w:w="1303" w:type="dxa"/>
          </w:tcPr>
          <w:p w14:paraId="4C613C78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1</w:t>
            </w:r>
          </w:p>
        </w:tc>
        <w:tc>
          <w:tcPr>
            <w:tcW w:w="1459" w:type="dxa"/>
          </w:tcPr>
          <w:p w14:paraId="4959AA20" w14:textId="7F9A6244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F17B45">
              <w:rPr>
                <w:rFonts w:ascii="TH SarabunPSK" w:hAnsi="TH SarabunPSK" w:cs="TH SarabunPSK" w:hint="cs"/>
                <w:sz w:val="28"/>
                <w:szCs w:val="28"/>
                <w:cs/>
              </w:rPr>
              <w:t>สอน/ไม่ประเมิน</w:t>
            </w:r>
          </w:p>
        </w:tc>
        <w:tc>
          <w:tcPr>
            <w:tcW w:w="1731" w:type="dxa"/>
          </w:tcPr>
          <w:p w14:paraId="0FE061FF" w14:textId="0C9B7FCB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3D1844">
              <w:rPr>
                <w:rFonts w:ascii="TH SarabunPSK" w:hAnsi="TH SarabunPSK" w:cs="TH SarabunPSK" w:hint="cs"/>
                <w:sz w:val="28"/>
                <w:szCs w:val="28"/>
                <w:cs/>
              </w:rPr>
              <w:t>สอน/ไม่ประเมิน</w:t>
            </w:r>
          </w:p>
        </w:tc>
        <w:tc>
          <w:tcPr>
            <w:tcW w:w="1732" w:type="dxa"/>
          </w:tcPr>
          <w:p w14:paraId="0C1D724B" w14:textId="448249B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3D1844">
              <w:rPr>
                <w:rFonts w:ascii="TH SarabunPSK" w:hAnsi="TH SarabunPSK" w:cs="TH SarabunPSK" w:hint="cs"/>
                <w:sz w:val="28"/>
                <w:szCs w:val="28"/>
                <w:cs/>
              </w:rPr>
              <w:t>สอน/ไม่ประเมิน</w:t>
            </w:r>
          </w:p>
        </w:tc>
        <w:tc>
          <w:tcPr>
            <w:tcW w:w="1856" w:type="dxa"/>
          </w:tcPr>
          <w:p w14:paraId="75EB5181" w14:textId="5552C972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3D1844">
              <w:rPr>
                <w:rFonts w:ascii="TH SarabunPSK" w:hAnsi="TH SarabunPSK" w:cs="TH SarabunPSK" w:hint="cs"/>
                <w:sz w:val="28"/>
                <w:szCs w:val="28"/>
                <w:cs/>
              </w:rPr>
              <w:t>สอน/ไม่ประเมิน</w:t>
            </w:r>
          </w:p>
        </w:tc>
      </w:tr>
      <w:tr w:rsidR="00F17B45" w:rsidRPr="00A55356" w14:paraId="4BAFBC64" w14:textId="5FA2C536" w:rsidTr="00F17B45">
        <w:tc>
          <w:tcPr>
            <w:tcW w:w="1303" w:type="dxa"/>
          </w:tcPr>
          <w:p w14:paraId="40D00E01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2</w:t>
            </w:r>
          </w:p>
        </w:tc>
        <w:tc>
          <w:tcPr>
            <w:tcW w:w="1459" w:type="dxa"/>
          </w:tcPr>
          <w:p w14:paraId="08B60798" w14:textId="4E172EC4" w:rsidR="00F17B45" w:rsidRPr="00F17B45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  <w:tc>
          <w:tcPr>
            <w:tcW w:w="1731" w:type="dxa"/>
          </w:tcPr>
          <w:p w14:paraId="4A4E13C8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32" w:type="dxa"/>
          </w:tcPr>
          <w:p w14:paraId="7CCF3313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56" w:type="dxa"/>
          </w:tcPr>
          <w:p w14:paraId="0274927F" w14:textId="419621BC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18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F17B45" w:rsidRPr="00A55356" w14:paraId="7121B359" w14:textId="4D24B880" w:rsidTr="00F17B45">
        <w:tc>
          <w:tcPr>
            <w:tcW w:w="1303" w:type="dxa"/>
          </w:tcPr>
          <w:p w14:paraId="2FDB1535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3</w:t>
            </w:r>
          </w:p>
        </w:tc>
        <w:tc>
          <w:tcPr>
            <w:tcW w:w="1459" w:type="dxa"/>
          </w:tcPr>
          <w:p w14:paraId="02C953AC" w14:textId="4D4A82F0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18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  <w:tc>
          <w:tcPr>
            <w:tcW w:w="1731" w:type="dxa"/>
          </w:tcPr>
          <w:p w14:paraId="009B908E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32" w:type="dxa"/>
          </w:tcPr>
          <w:p w14:paraId="45290CF7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56" w:type="dxa"/>
          </w:tcPr>
          <w:p w14:paraId="14C6E058" w14:textId="37990AEE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A55356"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F17B45" w:rsidRPr="00A55356" w14:paraId="3104A259" w14:textId="2C995248" w:rsidTr="00F17B45">
        <w:tc>
          <w:tcPr>
            <w:tcW w:w="1303" w:type="dxa"/>
          </w:tcPr>
          <w:p w14:paraId="34EA5059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4</w:t>
            </w:r>
          </w:p>
        </w:tc>
        <w:tc>
          <w:tcPr>
            <w:tcW w:w="1459" w:type="dxa"/>
          </w:tcPr>
          <w:p w14:paraId="1C193948" w14:textId="23173B4B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A55356"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  <w:tc>
          <w:tcPr>
            <w:tcW w:w="1731" w:type="dxa"/>
          </w:tcPr>
          <w:p w14:paraId="0EB7358F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32" w:type="dxa"/>
          </w:tcPr>
          <w:p w14:paraId="61A509CE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56" w:type="dxa"/>
          </w:tcPr>
          <w:p w14:paraId="10F6647C" w14:textId="054519F1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F17B45" w:rsidRPr="00A55356" w14:paraId="2BF22E24" w14:textId="577991BB" w:rsidTr="00F17B45">
        <w:tc>
          <w:tcPr>
            <w:tcW w:w="1303" w:type="dxa"/>
          </w:tcPr>
          <w:p w14:paraId="19D4FE56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5</w:t>
            </w:r>
          </w:p>
        </w:tc>
        <w:tc>
          <w:tcPr>
            <w:tcW w:w="1459" w:type="dxa"/>
          </w:tcPr>
          <w:p w14:paraId="1B2DE018" w14:textId="7BD485A0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  <w:tc>
          <w:tcPr>
            <w:tcW w:w="1731" w:type="dxa"/>
          </w:tcPr>
          <w:p w14:paraId="49FAAAB2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32" w:type="dxa"/>
          </w:tcPr>
          <w:p w14:paraId="52946451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56" w:type="dxa"/>
          </w:tcPr>
          <w:p w14:paraId="6DD8A4F9" w14:textId="43AEAB72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F17B45" w:rsidRPr="00A55356" w14:paraId="0634B1FA" w14:textId="2B3DCFD5" w:rsidTr="00F17B45">
        <w:tc>
          <w:tcPr>
            <w:tcW w:w="1303" w:type="dxa"/>
          </w:tcPr>
          <w:p w14:paraId="04E0DD2B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6</w:t>
            </w:r>
          </w:p>
        </w:tc>
        <w:tc>
          <w:tcPr>
            <w:tcW w:w="1459" w:type="dxa"/>
          </w:tcPr>
          <w:p w14:paraId="4191760A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31" w:type="dxa"/>
          </w:tcPr>
          <w:p w14:paraId="046A390D" w14:textId="082CE1B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  <w:tc>
          <w:tcPr>
            <w:tcW w:w="1732" w:type="dxa"/>
          </w:tcPr>
          <w:p w14:paraId="043C1F96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56" w:type="dxa"/>
          </w:tcPr>
          <w:p w14:paraId="7D5ADD17" w14:textId="06A79A22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F17B45" w:rsidRPr="00A55356" w14:paraId="7883FA18" w14:textId="21E0BCD5" w:rsidTr="00F17B45">
        <w:tc>
          <w:tcPr>
            <w:tcW w:w="1303" w:type="dxa"/>
          </w:tcPr>
          <w:p w14:paraId="2E9C7CD8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7</w:t>
            </w:r>
          </w:p>
        </w:tc>
        <w:tc>
          <w:tcPr>
            <w:tcW w:w="1459" w:type="dxa"/>
          </w:tcPr>
          <w:p w14:paraId="446E26B6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31" w:type="dxa"/>
          </w:tcPr>
          <w:p w14:paraId="50CFEF74" w14:textId="3CDBD098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A55356"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  <w:tc>
          <w:tcPr>
            <w:tcW w:w="1732" w:type="dxa"/>
          </w:tcPr>
          <w:p w14:paraId="3C0F890D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856" w:type="dxa"/>
          </w:tcPr>
          <w:p w14:paraId="45B90C6C" w14:textId="66D0CB8A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A55356"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F17B45" w:rsidRPr="00A55356" w14:paraId="0BB51E7F" w14:textId="671E6B4A" w:rsidTr="00F17B45">
        <w:tc>
          <w:tcPr>
            <w:tcW w:w="1303" w:type="dxa"/>
          </w:tcPr>
          <w:p w14:paraId="7A1E66F2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/>
                <w:sz w:val="32"/>
                <w:szCs w:val="32"/>
              </w:rPr>
              <w:t>CLO8</w:t>
            </w:r>
          </w:p>
        </w:tc>
        <w:tc>
          <w:tcPr>
            <w:tcW w:w="1459" w:type="dxa"/>
          </w:tcPr>
          <w:p w14:paraId="7B605868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31" w:type="dxa"/>
          </w:tcPr>
          <w:p w14:paraId="3A2C8FC8" w14:textId="77777777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732" w:type="dxa"/>
          </w:tcPr>
          <w:p w14:paraId="1943E0FC" w14:textId="57DE2A03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  <w:tc>
          <w:tcPr>
            <w:tcW w:w="1856" w:type="dxa"/>
          </w:tcPr>
          <w:p w14:paraId="1506F0D8" w14:textId="4560CE51" w:rsidR="00F17B45" w:rsidRPr="00A55356" w:rsidRDefault="00F17B45" w:rsidP="00F17B45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A55356"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  <w:r>
              <w:rPr>
                <w:rFonts w:ascii="TH SarabunPSK" w:hAnsi="TH SarabunPSK" w:cs="TH SarabunPSK"/>
                <w:sz w:val="32"/>
                <w:szCs w:val="32"/>
              </w:rPr>
              <w:t>%</w:t>
            </w:r>
          </w:p>
        </w:tc>
      </w:tr>
      <w:tr w:rsidR="00F17B45" w14:paraId="06B81A2D" w14:textId="24D54BD7" w:rsidTr="00F17B45">
        <w:tc>
          <w:tcPr>
            <w:tcW w:w="1303" w:type="dxa"/>
          </w:tcPr>
          <w:p w14:paraId="5A01D730" w14:textId="77777777" w:rsidR="00F17B45" w:rsidRDefault="00F17B45" w:rsidP="00F17B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วม</w:t>
            </w:r>
          </w:p>
        </w:tc>
        <w:tc>
          <w:tcPr>
            <w:tcW w:w="1459" w:type="dxa"/>
          </w:tcPr>
          <w:p w14:paraId="13A926BB" w14:textId="1D455725" w:rsidR="00F17B45" w:rsidRDefault="00F17B45" w:rsidP="00F17B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60</w:t>
            </w:r>
            <w:r w:rsidRPr="00F17B4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%</w:t>
            </w:r>
          </w:p>
        </w:tc>
        <w:tc>
          <w:tcPr>
            <w:tcW w:w="1731" w:type="dxa"/>
          </w:tcPr>
          <w:p w14:paraId="5B3F82B0" w14:textId="0D679D66" w:rsidR="00F17B45" w:rsidRDefault="00F17B45" w:rsidP="00F17B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0</w:t>
            </w:r>
            <w:r w:rsidRPr="00F17B4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%</w:t>
            </w:r>
          </w:p>
        </w:tc>
        <w:tc>
          <w:tcPr>
            <w:tcW w:w="1732" w:type="dxa"/>
          </w:tcPr>
          <w:p w14:paraId="52B15434" w14:textId="6F87DE38" w:rsidR="00F17B45" w:rsidRDefault="00F17B45" w:rsidP="00F17B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0</w:t>
            </w:r>
            <w:r w:rsidRPr="00F17B4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%</w:t>
            </w:r>
          </w:p>
        </w:tc>
        <w:tc>
          <w:tcPr>
            <w:tcW w:w="1856" w:type="dxa"/>
          </w:tcPr>
          <w:p w14:paraId="25CB2CD5" w14:textId="1DCAF2DC" w:rsidR="00F17B45" w:rsidRDefault="00F17B45" w:rsidP="00F17B4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0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</w:t>
            </w:r>
            <w:r w:rsidRPr="00F17B4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%</w:t>
            </w:r>
          </w:p>
        </w:tc>
      </w:tr>
    </w:tbl>
    <w:p w14:paraId="6E7E47C4" w14:textId="77777777" w:rsidR="001373D5" w:rsidRDefault="001373D5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7D9421DC" w14:textId="77777777" w:rsidR="0022329B" w:rsidRPr="004C338D" w:rsidRDefault="00F40267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</w:pPr>
      <w:r w:rsidRPr="004C338D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ประเมินผลตามผลการเรียนรู้</w:t>
      </w:r>
    </w:p>
    <w:p w14:paraId="36E3F846" w14:textId="77777777" w:rsidR="00993200" w:rsidRDefault="00993200" w:rsidP="00993200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1 (U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6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62B858F0" w14:textId="77777777" w:rsidR="00993200" w:rsidRDefault="00993200" w:rsidP="00993200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lang w:val="en-US"/>
        </w:rPr>
        <w:t>ELO2 (U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3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5538E247" w14:textId="1004D5CE" w:rsidR="00F40267" w:rsidRDefault="00F40267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LO3</w:t>
      </w:r>
      <w:r w:rsidR="00886C59">
        <w:rPr>
          <w:rFonts w:ascii="TH SarabunPSK" w:hAnsi="TH SarabunPSK" w:cs="TH SarabunPSK"/>
          <w:sz w:val="32"/>
          <w:szCs w:val="32"/>
          <w:lang w:val="en-US"/>
        </w:rPr>
        <w:t xml:space="preserve"> (A)</w:t>
      </w:r>
      <w:r>
        <w:rPr>
          <w:rFonts w:ascii="TH SarabunPSK" w:hAnsi="TH SarabunPSK" w:cs="TH SarabunPSK"/>
          <w:sz w:val="32"/>
          <w:szCs w:val="32"/>
        </w:rPr>
        <w:tab/>
      </w:r>
      <w:r w:rsidR="003669AE">
        <w:rPr>
          <w:rFonts w:ascii="TH SarabunPSK" w:hAnsi="TH SarabunPSK" w:cs="TH SarabunPSK" w:hint="cs"/>
          <w:sz w:val="32"/>
          <w:szCs w:val="32"/>
          <w:cs/>
        </w:rPr>
        <w:t>สอน/</w:t>
      </w:r>
      <w:r>
        <w:rPr>
          <w:rFonts w:ascii="TH SarabunPSK" w:hAnsi="TH SarabunPSK" w:cs="TH SarabunPSK" w:hint="cs"/>
          <w:sz w:val="32"/>
          <w:szCs w:val="32"/>
          <w:cs/>
        </w:rPr>
        <w:t>ไม่ประเมิน</w:t>
      </w:r>
    </w:p>
    <w:p w14:paraId="024D97A3" w14:textId="77777777" w:rsidR="00993200" w:rsidRDefault="00993200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993200">
        <w:rPr>
          <w:rFonts w:ascii="TH SarabunPSK" w:hAnsi="TH SarabunPSK" w:cs="TH SarabunPSK"/>
          <w:sz w:val="32"/>
          <w:szCs w:val="32"/>
        </w:rPr>
        <w:t>ELO4 (E)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>
        <w:rPr>
          <w:rFonts w:ascii="TH SarabunPSK" w:hAnsi="TH SarabunPSK" w:cs="TH SarabunPSK"/>
          <w:sz w:val="32"/>
          <w:szCs w:val="32"/>
          <w:lang w:val="en-US"/>
        </w:rPr>
        <w:t>1</w:t>
      </w:r>
      <w:r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75BEF385" w14:textId="15574ED3" w:rsidR="00993200" w:rsidRPr="00F40267" w:rsidRDefault="00993200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 w:rsidRPr="00993200">
        <w:rPr>
          <w:rFonts w:ascii="TH SarabunPSK" w:hAnsi="TH SarabunPSK" w:cs="TH SarabunPSK"/>
          <w:sz w:val="32"/>
          <w:szCs w:val="32"/>
          <w:lang w:val="en-US"/>
        </w:rPr>
        <w:t>ELO8 (E)</w:t>
      </w:r>
      <w:r>
        <w:rPr>
          <w:rFonts w:ascii="TH SarabunPSK" w:hAnsi="TH SarabunPSK" w:cs="TH SarabunPSK"/>
          <w:sz w:val="32"/>
          <w:szCs w:val="32"/>
          <w:lang w:val="en-US"/>
        </w:rPr>
        <w:tab/>
      </w:r>
      <w:r w:rsidR="003669AE">
        <w:rPr>
          <w:rFonts w:ascii="TH SarabunPSK" w:hAnsi="TH SarabunPSK" w:cs="TH SarabunPSK" w:hint="cs"/>
          <w:sz w:val="32"/>
          <w:szCs w:val="32"/>
          <w:cs/>
          <w:lang w:val="en-US"/>
        </w:rPr>
        <w:t>สอน/</w:t>
      </w:r>
      <w:r>
        <w:rPr>
          <w:rFonts w:ascii="TH SarabunPSK" w:hAnsi="TH SarabunPSK" w:cs="TH SarabunPSK" w:hint="cs"/>
          <w:sz w:val="32"/>
          <w:szCs w:val="32"/>
          <w:cs/>
        </w:rPr>
        <w:t>ไม่ประเมิน</w:t>
      </w:r>
    </w:p>
    <w:p w14:paraId="39913512" w14:textId="77777777" w:rsidR="00F40267" w:rsidRPr="004C338D" w:rsidRDefault="00F40267" w:rsidP="00F40267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4C338D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ะบบการประเมินผลการเรียน ใช้ระบบประเมินแบบอิงเกณฑ์ ดังนี้ </w:t>
      </w:r>
    </w:p>
    <w:p w14:paraId="12ADD8C5" w14:textId="77777777" w:rsidR="00E954A0" w:rsidRDefault="00F734AA" w:rsidP="00E954A0">
      <w:pPr>
        <w:ind w:left="720" w:firstLine="84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 w:rsidR="00E954A0">
        <w:rPr>
          <w:rFonts w:ascii="TH SarabunPSK" w:hAnsi="TH SarabunPSK" w:cs="TH SarabunPSK"/>
          <w:sz w:val="32"/>
          <w:szCs w:val="32"/>
        </w:rPr>
        <w:t>80</w:t>
      </w:r>
      <w:r w:rsidR="00E954A0">
        <w:rPr>
          <w:rFonts w:ascii="TH SarabunPSK" w:hAnsi="TH SarabunPSK" w:cs="TH SarabunPSK"/>
          <w:sz w:val="32"/>
          <w:szCs w:val="32"/>
          <w:cs/>
        </w:rPr>
        <w:t xml:space="preserve"> คะแนนขึ้นไป = </w:t>
      </w:r>
      <w:r w:rsidR="00E954A0">
        <w:rPr>
          <w:rFonts w:ascii="TH SarabunPSK" w:hAnsi="TH SarabunPSK" w:cs="TH SarabunPSK"/>
          <w:sz w:val="32"/>
          <w:szCs w:val="32"/>
        </w:rPr>
        <w:t xml:space="preserve">A </w:t>
      </w:r>
      <w:r w:rsidR="00E954A0">
        <w:rPr>
          <w:rFonts w:ascii="TH SarabunPSK" w:hAnsi="TH SarabunPSK" w:cs="TH SarabunPSK"/>
          <w:sz w:val="32"/>
          <w:szCs w:val="32"/>
        </w:rPr>
        <w:tab/>
      </w:r>
      <w:r w:rsidR="00E954A0">
        <w:rPr>
          <w:rFonts w:ascii="TH SarabunPSK" w:hAnsi="TH SarabunPSK" w:cs="TH SarabunPSK"/>
          <w:sz w:val="32"/>
          <w:szCs w:val="32"/>
        </w:rPr>
        <w:tab/>
        <w:t>75-79</w:t>
      </w:r>
      <w:r w:rsidR="00E954A0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="00E954A0">
        <w:rPr>
          <w:rFonts w:ascii="TH SarabunPSK" w:hAnsi="TH SarabunPSK" w:cs="TH SarabunPSK"/>
          <w:sz w:val="32"/>
          <w:szCs w:val="32"/>
        </w:rPr>
        <w:t>B+</w:t>
      </w:r>
    </w:p>
    <w:p w14:paraId="3261C041" w14:textId="77777777" w:rsidR="00E954A0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70-7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B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65-6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C+</w:t>
      </w:r>
    </w:p>
    <w:p w14:paraId="6B194A6A" w14:textId="77777777" w:rsidR="00E954A0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60-6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C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55-5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+ </w:t>
      </w:r>
    </w:p>
    <w:p w14:paraId="4448A551" w14:textId="77777777" w:rsidR="00E954A0" w:rsidRDefault="00E954A0" w:rsidP="005260FC">
      <w:pPr>
        <w:spacing w:after="160" w:line="259" w:lineRule="auto"/>
        <w:ind w:left="720" w:firstLine="720"/>
        <w:rPr>
          <w:rFonts w:ascii="TH SarabunPSK" w:hAnsi="TH SarabunPSK" w:cs="TH SarabunPSK"/>
          <w:sz w:val="32"/>
          <w:szCs w:val="32"/>
          <w:lang w:val="en-US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50-54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 xml:space="preserve">D </w:t>
      </w:r>
      <w:r>
        <w:rPr>
          <w:rFonts w:ascii="TH SarabunPSK" w:hAnsi="TH SarabunPSK" w:cs="TH SarabunPSK"/>
          <w:sz w:val="32"/>
          <w:szCs w:val="32"/>
        </w:rPr>
        <w:tab/>
      </w:r>
      <w:proofErr w:type="gramStart"/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>0</w:t>
      </w:r>
      <w:proofErr w:type="gramEnd"/>
      <w:r>
        <w:rPr>
          <w:rFonts w:ascii="TH SarabunPSK" w:hAnsi="TH SarabunPSK" w:cs="TH SarabunPSK"/>
          <w:sz w:val="32"/>
          <w:szCs w:val="32"/>
        </w:rPr>
        <w:t>-49</w:t>
      </w:r>
      <w:r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>
        <w:rPr>
          <w:rFonts w:ascii="TH SarabunPSK" w:hAnsi="TH SarabunPSK" w:cs="TH SarabunPSK"/>
          <w:sz w:val="32"/>
          <w:szCs w:val="32"/>
        </w:rPr>
        <w:t>F</w:t>
      </w:r>
    </w:p>
    <w:p w14:paraId="31FAE1FA" w14:textId="77777777" w:rsidR="00244EFF" w:rsidRDefault="00244EFF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00BC0D97" w14:textId="77777777" w:rsidR="00C86579" w:rsidRPr="005260FC" w:rsidRDefault="00C86579" w:rsidP="00F734AA">
      <w:pPr>
        <w:pBdr>
          <w:top w:val="single" w:sz="4" w:space="1" w:color="auto"/>
        </w:pBd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 w:rsidR="005260FC" w:rsidRPr="005260FC">
        <w:rPr>
          <w:rFonts w:ascii="TH SarabunPSK" w:hAnsi="TH SarabunPSK" w:cs="TH SarabunPSK"/>
          <w:b/>
          <w:bCs/>
          <w:sz w:val="32"/>
          <w:szCs w:val="32"/>
          <w:lang w:val="en-US"/>
        </w:rPr>
        <w:t>5</w:t>
      </w:r>
      <w:r w:rsidRPr="005260FC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ทรัพยากรประกอบการเรียนการสอน</w:t>
      </w:r>
    </w:p>
    <w:p w14:paraId="4961FE32" w14:textId="77777777" w:rsidR="00C86579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F734AA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1.  </w:t>
      </w:r>
      <w:r w:rsidRPr="00F734AA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เอกสารและตำราหลัก</w:t>
      </w:r>
    </w:p>
    <w:p w14:paraId="4F61A1AD" w14:textId="77777777" w:rsidR="002F5E5D" w:rsidRPr="00AF4B08" w:rsidRDefault="002F5E5D" w:rsidP="002F5E5D">
      <w:pPr>
        <w:pStyle w:val="BodyText4"/>
        <w:spacing w:after="0"/>
        <w:ind w:left="720" w:hanging="720"/>
        <w:rPr>
          <w:rFonts w:ascii="TH SarabunPSK" w:eastAsia="Calibri" w:hAnsi="TH SarabunPSK" w:cs="TH SarabunPSK"/>
          <w:sz w:val="32"/>
          <w:szCs w:val="32"/>
          <w:lang w:val="en-US" w:eastAsia="en-US"/>
        </w:rPr>
      </w:pP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พีรเดช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 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ทองอำไพ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. 2529. 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ฮอร์โมนและสารสังเคราะห์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: 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แนวทางในการใช้ประโยชน์ในประเทศไทย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. 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ภาควิชาพืชสวน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 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คณะเกษตร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 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มหาวิทยาลัยเกษตรศาสตร์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. 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กรุงเทพฯ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 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ห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>.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จ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>.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ก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. 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ไดนามิกส์การพิมพ์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. 196 </w:t>
      </w:r>
      <w:r w:rsidRPr="00AF4B08">
        <w:rPr>
          <w:rFonts w:ascii="TH SarabunPSK" w:eastAsia="Calibri" w:hAnsi="TH SarabunPSK" w:cs="TH SarabunPSK"/>
          <w:sz w:val="32"/>
          <w:szCs w:val="32"/>
          <w:cs/>
          <w:lang w:val="en-US" w:eastAsia="en-US"/>
        </w:rPr>
        <w:t>น</w:t>
      </w:r>
      <w:r w:rsidRPr="00AF4B08">
        <w:rPr>
          <w:rFonts w:ascii="TH SarabunPSK" w:eastAsia="Calibri" w:hAnsi="TH SarabunPSK" w:cs="TH SarabunPSK"/>
          <w:sz w:val="32"/>
          <w:szCs w:val="32"/>
          <w:lang w:val="en-US" w:eastAsia="en-US"/>
        </w:rPr>
        <w:t xml:space="preserve">. </w:t>
      </w:r>
    </w:p>
    <w:p w14:paraId="6F844329" w14:textId="77777777" w:rsidR="002F5E5D" w:rsidRPr="006E3F74" w:rsidRDefault="002F5E5D" w:rsidP="002F5E5D">
      <w:pPr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6E3F74">
        <w:rPr>
          <w:rFonts w:ascii="TH SarabunPSK" w:hAnsi="TH SarabunPSK" w:cs="TH SarabunPSK"/>
          <w:sz w:val="32"/>
          <w:szCs w:val="32"/>
          <w:cs/>
        </w:rPr>
        <w:t>ลินลี่ กาวีต๊ะ, มาลี ณนคร, ศรีสม สึวรรณวงศ์ และสุรียา ตันติวิวัฒน์. 2548. สรีรวิทยาของพืช. พิมพ์ครั้งที่ 1. สำนักพิมพ์ มหาวิทยาลัยเกษตรศาสตร์</w:t>
      </w:r>
      <w:r w:rsidRPr="006E3F74">
        <w:rPr>
          <w:rFonts w:ascii="TH SarabunPSK" w:hAnsi="TH SarabunPSK" w:cs="TH SarabunPSK"/>
          <w:sz w:val="32"/>
          <w:szCs w:val="32"/>
        </w:rPr>
        <w:t xml:space="preserve"> </w:t>
      </w:r>
      <w:r w:rsidRPr="006E3F74">
        <w:rPr>
          <w:rFonts w:ascii="TH SarabunPSK" w:hAnsi="TH SarabunPSK" w:cs="TH SarabunPSK"/>
          <w:sz w:val="32"/>
          <w:szCs w:val="32"/>
          <w:cs/>
        </w:rPr>
        <w:t xml:space="preserve">กรุงเทพฯ. </w:t>
      </w:r>
    </w:p>
    <w:p w14:paraId="40116984" w14:textId="77777777" w:rsidR="002F5E5D" w:rsidRPr="001208D1" w:rsidRDefault="002F5E5D" w:rsidP="002F5E5D">
      <w:pPr>
        <w:ind w:left="709" w:hanging="709"/>
        <w:jc w:val="thaiDistribute"/>
        <w:rPr>
          <w:rFonts w:ascii="TH SarabunPSK" w:hAnsi="TH SarabunPSK" w:cs="TH SarabunPSK"/>
          <w:sz w:val="32"/>
          <w:szCs w:val="32"/>
        </w:rPr>
      </w:pPr>
      <w:r w:rsidRPr="001208D1">
        <w:rPr>
          <w:rFonts w:ascii="TH SarabunPSK" w:hAnsi="TH SarabunPSK" w:cs="TH SarabunPSK"/>
          <w:sz w:val="32"/>
          <w:szCs w:val="32"/>
          <w:cs/>
        </w:rPr>
        <w:t>ลิลลี่ กาวีต๊ะ</w:t>
      </w:r>
      <w:r w:rsidRPr="001208D1">
        <w:rPr>
          <w:rFonts w:ascii="TH SarabunPSK" w:hAnsi="TH SarabunPSK" w:cs="TH SarabunPSK"/>
          <w:sz w:val="32"/>
          <w:szCs w:val="32"/>
        </w:rPr>
        <w:t xml:space="preserve">. 2556. </w:t>
      </w:r>
      <w:r w:rsidRPr="001208D1">
        <w:rPr>
          <w:rFonts w:ascii="TH SarabunPSK" w:hAnsi="TH SarabunPSK" w:cs="TH SarabunPSK" w:hint="cs"/>
          <w:sz w:val="32"/>
          <w:szCs w:val="32"/>
          <w:cs/>
        </w:rPr>
        <w:t>สรีรวิทยาของพืช</w:t>
      </w:r>
      <w:r w:rsidRPr="001208D1">
        <w:rPr>
          <w:rFonts w:ascii="TH SarabunPSK" w:hAnsi="TH SarabunPSK" w:cs="TH SarabunPSK"/>
          <w:sz w:val="32"/>
          <w:szCs w:val="32"/>
        </w:rPr>
        <w:t>.</w:t>
      </w:r>
      <w:r w:rsidRPr="001208D1">
        <w:rPr>
          <w:rFonts w:ascii="TH SarabunPSK" w:hAnsi="TH SarabunPSK" w:cs="TH SarabunPSK" w:hint="cs"/>
          <w:sz w:val="32"/>
          <w:szCs w:val="32"/>
          <w:cs/>
        </w:rPr>
        <w:t xml:space="preserve"> พิมพ์ครั้งที่ </w:t>
      </w:r>
      <w:r w:rsidRPr="001208D1">
        <w:rPr>
          <w:rFonts w:ascii="TH SarabunPSK" w:hAnsi="TH SarabunPSK" w:cs="TH SarabunPSK"/>
          <w:sz w:val="32"/>
          <w:szCs w:val="32"/>
        </w:rPr>
        <w:t>3.</w:t>
      </w:r>
      <w:r w:rsidRPr="001208D1">
        <w:rPr>
          <w:rFonts w:ascii="TH SarabunPSK" w:hAnsi="TH SarabunPSK" w:cs="TH SarabunPSK" w:hint="cs"/>
          <w:sz w:val="32"/>
          <w:szCs w:val="32"/>
          <w:cs/>
        </w:rPr>
        <w:t xml:space="preserve"> มหาวิทยาลัยเกษตรศาสตร์</w:t>
      </w:r>
      <w:r w:rsidRPr="001208D1">
        <w:rPr>
          <w:rFonts w:ascii="TH SarabunPSK" w:hAnsi="TH SarabunPSK" w:cs="TH SarabunPSK"/>
          <w:sz w:val="32"/>
          <w:szCs w:val="32"/>
        </w:rPr>
        <w:t xml:space="preserve"> . </w:t>
      </w:r>
      <w:r w:rsidRPr="001208D1">
        <w:rPr>
          <w:rFonts w:ascii="TH SarabunPSK" w:hAnsi="TH SarabunPSK" w:cs="TH SarabunPSK"/>
          <w:sz w:val="32"/>
          <w:szCs w:val="32"/>
          <w:cs/>
        </w:rPr>
        <w:t>กรุงเทพฯ</w:t>
      </w:r>
      <w:r w:rsidRPr="001208D1">
        <w:rPr>
          <w:rFonts w:ascii="TH SarabunPSK" w:hAnsi="TH SarabunPSK" w:cs="TH SarabunPSK"/>
          <w:sz w:val="32"/>
          <w:szCs w:val="32"/>
        </w:rPr>
        <w:t xml:space="preserve">. 273 </w:t>
      </w:r>
      <w:r w:rsidRPr="001208D1">
        <w:rPr>
          <w:rFonts w:ascii="TH SarabunPSK" w:hAnsi="TH SarabunPSK" w:cs="TH SarabunPSK" w:hint="cs"/>
          <w:sz w:val="32"/>
          <w:szCs w:val="32"/>
          <w:cs/>
        </w:rPr>
        <w:t>น</w:t>
      </w:r>
      <w:r w:rsidRPr="001208D1">
        <w:rPr>
          <w:rFonts w:ascii="TH SarabunPSK" w:hAnsi="TH SarabunPSK" w:cs="TH SarabunPSK"/>
          <w:sz w:val="32"/>
          <w:szCs w:val="32"/>
        </w:rPr>
        <w:t xml:space="preserve">. </w:t>
      </w:r>
    </w:p>
    <w:p w14:paraId="7709BCE6" w14:textId="77777777" w:rsidR="002F5E5D" w:rsidRDefault="002F5E5D" w:rsidP="002F5E5D">
      <w:pPr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6E3F74">
        <w:rPr>
          <w:rFonts w:ascii="TH SarabunPSK" w:hAnsi="TH SarabunPSK" w:cs="TH SarabunPSK"/>
          <w:sz w:val="32"/>
          <w:szCs w:val="32"/>
          <w:cs/>
        </w:rPr>
        <w:t>สมบูรณ์  เตชะภิญญาวัฒน์.2536</w:t>
      </w:r>
      <w:r w:rsidRPr="006E3F74">
        <w:rPr>
          <w:rFonts w:ascii="TH SarabunPSK" w:hAnsi="TH SarabunPSK" w:cs="TH SarabunPSK"/>
          <w:sz w:val="32"/>
          <w:szCs w:val="32"/>
        </w:rPr>
        <w:t xml:space="preserve">. </w:t>
      </w:r>
      <w:r w:rsidRPr="006E3F74">
        <w:rPr>
          <w:rFonts w:ascii="TH SarabunPSK" w:hAnsi="TH SarabunPSK" w:cs="TH SarabunPSK"/>
          <w:sz w:val="32"/>
          <w:szCs w:val="32"/>
          <w:cs/>
        </w:rPr>
        <w:t>สรีรวิทยาของพืช. ภาควิชาพฤกษศาสตร์ คณะวิทยาศาสตร์ มหาวิทยาลัยเกษตรสาสตร์  กรุงเทพ.</w:t>
      </w:r>
    </w:p>
    <w:p w14:paraId="4BA0BC7D" w14:textId="77777777" w:rsidR="002F5E5D" w:rsidRDefault="002F5E5D" w:rsidP="002F5E5D">
      <w:pPr>
        <w:ind w:left="709" w:hanging="709"/>
        <w:jc w:val="thaiDistribute"/>
        <w:rPr>
          <w:rFonts w:ascii="TH SarabunPSK" w:hAnsi="TH SarabunPSK" w:cs="TH SarabunPSK"/>
          <w:sz w:val="32"/>
          <w:szCs w:val="32"/>
        </w:rPr>
      </w:pPr>
      <w:r w:rsidRPr="006E3F74">
        <w:rPr>
          <w:rFonts w:ascii="TH SarabunPSK" w:hAnsi="TH SarabunPSK" w:cs="TH SarabunPSK"/>
          <w:sz w:val="32"/>
          <w:szCs w:val="32"/>
          <w:cs/>
        </w:rPr>
        <w:t>อภินันท์ กำนัลรัตน์, ประวิตร โสภโณดร และ สายัณห์ สดุดี. 2533. ภาควิชาพืชศาสตร์ คณะทรัพยากรธรรมชาติ มหาวิทยาลัยสงขลานครินทร์  สงขลา.</w:t>
      </w:r>
    </w:p>
    <w:p w14:paraId="706BE7D7" w14:textId="77777777" w:rsidR="002F5E5D" w:rsidRPr="001D1CA7" w:rsidRDefault="002F5E5D" w:rsidP="002F5E5D">
      <w:pPr>
        <w:ind w:left="709" w:hanging="709"/>
        <w:jc w:val="thaiDistribute"/>
        <w:rPr>
          <w:rFonts w:ascii="TH SarabunPSK" w:hAnsi="TH SarabunPSK" w:cs="TH SarabunPSK"/>
          <w:sz w:val="32"/>
          <w:szCs w:val="32"/>
        </w:rPr>
      </w:pPr>
      <w:r w:rsidRPr="001D1CA7">
        <w:rPr>
          <w:rFonts w:ascii="TH SarabunPSK" w:hAnsi="TH SarabunPSK" w:cs="TH SarabunPSK" w:hint="cs"/>
          <w:sz w:val="32"/>
          <w:szCs w:val="32"/>
          <w:cs/>
        </w:rPr>
        <w:lastRenderedPageBreak/>
        <w:t>สายันห์ สุดดี. 2534. สภาวะขาดน้ำในการผลิตพืช. ภาควิชาพืชศาสตร์ คณะทรัพยากรธรรมชาติ มหาวิทยาลัยสงขลานครินทร์. สงขลา.</w:t>
      </w:r>
    </w:p>
    <w:p w14:paraId="76AA1A8A" w14:textId="77777777" w:rsidR="002F5E5D" w:rsidRPr="006E3F74" w:rsidRDefault="002F5E5D" w:rsidP="002F5E5D">
      <w:pPr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6E3F74">
        <w:rPr>
          <w:rFonts w:ascii="TH SarabunPSK" w:hAnsi="TH SarabunPSK" w:cs="TH SarabunPSK"/>
          <w:sz w:val="32"/>
          <w:szCs w:val="32"/>
        </w:rPr>
        <w:t xml:space="preserve">Bidwell. 1974. Plant physiology. Macmillan publishing </w:t>
      </w:r>
      <w:proofErr w:type="spellStart"/>
      <w:proofErr w:type="gramStart"/>
      <w:r w:rsidRPr="006E3F74">
        <w:rPr>
          <w:rFonts w:ascii="TH SarabunPSK" w:hAnsi="TH SarabunPSK" w:cs="TH SarabunPSK"/>
          <w:sz w:val="32"/>
          <w:szCs w:val="32"/>
        </w:rPr>
        <w:t>Co.,Inc</w:t>
      </w:r>
      <w:proofErr w:type="spellEnd"/>
      <w:r w:rsidRPr="006E3F74">
        <w:rPr>
          <w:rFonts w:ascii="TH SarabunPSK" w:hAnsi="TH SarabunPSK" w:cs="TH SarabunPSK"/>
          <w:sz w:val="32"/>
          <w:szCs w:val="32"/>
        </w:rPr>
        <w:t>.</w:t>
      </w:r>
      <w:proofErr w:type="gramEnd"/>
      <w:r w:rsidRPr="006E3F74">
        <w:rPr>
          <w:rFonts w:ascii="TH SarabunPSK" w:hAnsi="TH SarabunPSK" w:cs="TH SarabunPSK"/>
          <w:sz w:val="32"/>
          <w:szCs w:val="32"/>
        </w:rPr>
        <w:t xml:space="preserve"> Queen’s University, The United States of America.</w:t>
      </w:r>
    </w:p>
    <w:p w14:paraId="76C90EA6" w14:textId="77777777" w:rsidR="002F5E5D" w:rsidRPr="006E3F74" w:rsidRDefault="002F5E5D" w:rsidP="002F5E5D">
      <w:pPr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6E3F74">
        <w:rPr>
          <w:rFonts w:ascii="TH SarabunPSK" w:hAnsi="TH SarabunPSK" w:cs="TH SarabunPSK"/>
          <w:sz w:val="32"/>
          <w:szCs w:val="32"/>
        </w:rPr>
        <w:t>Donald E.F. 1994. Plant growth and development: A molecular approach. Academic Press. United Kingdom.</w:t>
      </w:r>
    </w:p>
    <w:p w14:paraId="1A43F383" w14:textId="77777777" w:rsidR="002F5E5D" w:rsidRPr="006E3F74" w:rsidRDefault="002F5E5D" w:rsidP="002F5E5D">
      <w:pPr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6E3F74">
        <w:rPr>
          <w:rFonts w:ascii="TH SarabunPSK" w:hAnsi="TH SarabunPSK" w:cs="TH SarabunPSK"/>
          <w:sz w:val="32"/>
          <w:szCs w:val="32"/>
        </w:rPr>
        <w:t>Geoge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E3F74">
        <w:rPr>
          <w:rFonts w:ascii="TH SarabunPSK" w:hAnsi="TH SarabunPSK" w:cs="TH SarabunPSK"/>
          <w:sz w:val="32"/>
          <w:szCs w:val="32"/>
        </w:rPr>
        <w:t>A. 2001. Principles of crop production. Pearson education Inc. The United States of America.</w:t>
      </w:r>
    </w:p>
    <w:p w14:paraId="3BE1B026" w14:textId="77777777" w:rsidR="002F5E5D" w:rsidRPr="006E3F74" w:rsidRDefault="002F5E5D" w:rsidP="002F5E5D">
      <w:pPr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6E3F74">
        <w:rPr>
          <w:rFonts w:ascii="TH SarabunPSK" w:hAnsi="TH SarabunPSK" w:cs="TH SarabunPSK"/>
          <w:sz w:val="32"/>
          <w:szCs w:val="32"/>
        </w:rPr>
        <w:t xml:space="preserve">Hudson T. H., A. M. </w:t>
      </w:r>
      <w:proofErr w:type="spellStart"/>
      <w:r w:rsidRPr="006E3F74">
        <w:rPr>
          <w:rFonts w:ascii="TH SarabunPSK" w:hAnsi="TH SarabunPSK" w:cs="TH SarabunPSK"/>
          <w:sz w:val="32"/>
          <w:szCs w:val="32"/>
        </w:rPr>
        <w:t>kofranek</w:t>
      </w:r>
      <w:proofErr w:type="spellEnd"/>
      <w:r w:rsidRPr="006E3F74">
        <w:rPr>
          <w:rFonts w:ascii="TH SarabunPSK" w:hAnsi="TH SarabunPSK" w:cs="TH SarabunPSK"/>
          <w:sz w:val="32"/>
          <w:szCs w:val="32"/>
        </w:rPr>
        <w:t xml:space="preserve">, V.E. </w:t>
      </w:r>
      <w:proofErr w:type="spellStart"/>
      <w:r w:rsidRPr="006E3F74">
        <w:rPr>
          <w:rFonts w:ascii="TH SarabunPSK" w:hAnsi="TH SarabunPSK" w:cs="TH SarabunPSK"/>
          <w:sz w:val="32"/>
          <w:szCs w:val="32"/>
        </w:rPr>
        <w:t>Rubatzky</w:t>
      </w:r>
      <w:proofErr w:type="spellEnd"/>
      <w:r w:rsidRPr="006E3F74">
        <w:rPr>
          <w:rFonts w:ascii="TH SarabunPSK" w:hAnsi="TH SarabunPSK" w:cs="TH SarabunPSK"/>
          <w:sz w:val="32"/>
          <w:szCs w:val="32"/>
        </w:rPr>
        <w:t xml:space="preserve"> and W. J. Flocker. 1988. Plant science. Prentice-Hall, Inc. United Kingdom.</w:t>
      </w:r>
    </w:p>
    <w:p w14:paraId="5C2F6730" w14:textId="77777777" w:rsidR="002F5E5D" w:rsidRPr="006E3F74" w:rsidRDefault="002F5E5D" w:rsidP="002F5E5D">
      <w:pPr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6E3F74">
        <w:rPr>
          <w:rFonts w:ascii="TH SarabunPSK" w:hAnsi="TH SarabunPSK" w:cs="TH SarabunPSK"/>
          <w:sz w:val="32"/>
          <w:szCs w:val="32"/>
        </w:rPr>
        <w:t xml:space="preserve">Richard N.A. 1995. Plant growth substances: principles and applications. </w:t>
      </w:r>
      <w:proofErr w:type="spellStart"/>
      <w:r w:rsidRPr="006E3F74">
        <w:rPr>
          <w:rFonts w:ascii="TH SarabunPSK" w:hAnsi="TH SarabunPSK" w:cs="TH SarabunPSK"/>
          <w:sz w:val="32"/>
          <w:szCs w:val="32"/>
        </w:rPr>
        <w:t>Chapman&amp;Hall</w:t>
      </w:r>
      <w:proofErr w:type="spellEnd"/>
      <w:r w:rsidRPr="006E3F74">
        <w:rPr>
          <w:rFonts w:ascii="TH SarabunPSK" w:hAnsi="TH SarabunPSK" w:cs="TH SarabunPSK"/>
          <w:sz w:val="32"/>
          <w:szCs w:val="32"/>
        </w:rPr>
        <w:t>. The United States of America.</w:t>
      </w:r>
    </w:p>
    <w:p w14:paraId="21967DEC" w14:textId="77777777" w:rsidR="002F5E5D" w:rsidRPr="006E3F74" w:rsidRDefault="002F5E5D" w:rsidP="002F5E5D">
      <w:pPr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proofErr w:type="spellStart"/>
      <w:r w:rsidRPr="006E3F74">
        <w:rPr>
          <w:rFonts w:ascii="TH SarabunPSK" w:hAnsi="TH SarabunPSK" w:cs="TH SarabunPSK"/>
          <w:sz w:val="32"/>
          <w:szCs w:val="32"/>
        </w:rPr>
        <w:t>Smallwod</w:t>
      </w:r>
      <w:proofErr w:type="spellEnd"/>
      <w:r w:rsidRPr="006E3F74">
        <w:rPr>
          <w:rFonts w:ascii="TH SarabunPSK" w:hAnsi="TH SarabunPSK" w:cs="TH SarabunPSK"/>
          <w:sz w:val="32"/>
          <w:szCs w:val="32"/>
        </w:rPr>
        <w:t xml:space="preserve"> M.F., C.M. Calvert and D.J. Bowles. 1999. Plant Responses to environmental stress. BIOS Scientific publishers Ltd. United Kingdom.</w:t>
      </w:r>
    </w:p>
    <w:p w14:paraId="25698647" w14:textId="77777777" w:rsidR="002F5E5D" w:rsidRPr="00F734AA" w:rsidRDefault="002F5E5D" w:rsidP="002F5E5D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6E3F74">
        <w:rPr>
          <w:rFonts w:ascii="TH SarabunPSK" w:hAnsi="TH SarabunPSK" w:cs="TH SarabunPSK"/>
          <w:sz w:val="32"/>
          <w:szCs w:val="32"/>
        </w:rPr>
        <w:t>Sharman D.O. and J. A. Roberts. 2002. Plant reproduction. Annual Plant Reviews. Volume 6. Sheffield academic press.  United Kingdom.</w:t>
      </w:r>
    </w:p>
    <w:p w14:paraId="5C510677" w14:textId="77777777" w:rsidR="00C86579" w:rsidRDefault="00F734AA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316A91">
        <w:rPr>
          <w:rFonts w:ascii="TH SarabunPSK" w:hAnsi="TH SarabunPSK" w:cs="TH SarabunPSK"/>
          <w:b/>
          <w:bCs/>
          <w:sz w:val="32"/>
          <w:szCs w:val="32"/>
          <w:lang w:val="en-US"/>
        </w:rPr>
        <w:t>2</w:t>
      </w:r>
      <w:r w:rsidR="00C86579" w:rsidRPr="00316A91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.  </w:t>
      </w:r>
      <w:r w:rsidR="00C86579" w:rsidRPr="00316A91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เอกสารและข้อมูลแนะนำ </w:t>
      </w:r>
    </w:p>
    <w:p w14:paraId="2B71F7AC" w14:textId="77777777" w:rsidR="002F5E5D" w:rsidRPr="001208D1" w:rsidRDefault="002F5E5D" w:rsidP="002F5E5D">
      <w:pPr>
        <w:ind w:left="709" w:hanging="709"/>
        <w:jc w:val="thaiDistribute"/>
        <w:rPr>
          <w:rFonts w:ascii="TH SarabunPSK" w:hAnsi="TH SarabunPSK" w:cs="TH SarabunPSK"/>
          <w:sz w:val="32"/>
          <w:szCs w:val="32"/>
        </w:rPr>
      </w:pPr>
      <w:r w:rsidRPr="001208D1">
        <w:rPr>
          <w:rFonts w:ascii="TH SarabunPSK" w:hAnsi="TH SarabunPSK" w:cs="TH SarabunPSK"/>
          <w:sz w:val="32"/>
          <w:szCs w:val="32"/>
          <w:cs/>
        </w:rPr>
        <w:t>ลิลลี่ กาวีต๊ะ</w:t>
      </w:r>
      <w:r w:rsidRPr="001208D1">
        <w:rPr>
          <w:rFonts w:ascii="TH SarabunPSK" w:hAnsi="TH SarabunPSK" w:cs="TH SarabunPSK"/>
          <w:sz w:val="32"/>
          <w:szCs w:val="32"/>
        </w:rPr>
        <w:t xml:space="preserve">. 2556. </w:t>
      </w:r>
      <w:r w:rsidRPr="001208D1">
        <w:rPr>
          <w:rFonts w:ascii="TH SarabunPSK" w:hAnsi="TH SarabunPSK" w:cs="TH SarabunPSK" w:hint="cs"/>
          <w:sz w:val="32"/>
          <w:szCs w:val="32"/>
          <w:cs/>
        </w:rPr>
        <w:t>สรีรวิทยาของพืช</w:t>
      </w:r>
      <w:r w:rsidRPr="001208D1">
        <w:rPr>
          <w:rFonts w:ascii="TH SarabunPSK" w:hAnsi="TH SarabunPSK" w:cs="TH SarabunPSK"/>
          <w:sz w:val="32"/>
          <w:szCs w:val="32"/>
        </w:rPr>
        <w:t>.</w:t>
      </w:r>
      <w:r w:rsidRPr="001208D1">
        <w:rPr>
          <w:rFonts w:ascii="TH SarabunPSK" w:hAnsi="TH SarabunPSK" w:cs="TH SarabunPSK" w:hint="cs"/>
          <w:sz w:val="32"/>
          <w:szCs w:val="32"/>
          <w:cs/>
        </w:rPr>
        <w:t xml:space="preserve"> พิมพ์ครั้งที่ </w:t>
      </w:r>
      <w:r w:rsidRPr="001208D1">
        <w:rPr>
          <w:rFonts w:ascii="TH SarabunPSK" w:hAnsi="TH SarabunPSK" w:cs="TH SarabunPSK"/>
          <w:sz w:val="32"/>
          <w:szCs w:val="32"/>
        </w:rPr>
        <w:t>3.</w:t>
      </w:r>
      <w:r w:rsidRPr="001208D1">
        <w:rPr>
          <w:rFonts w:ascii="TH SarabunPSK" w:hAnsi="TH SarabunPSK" w:cs="TH SarabunPSK" w:hint="cs"/>
          <w:sz w:val="32"/>
          <w:szCs w:val="32"/>
          <w:cs/>
        </w:rPr>
        <w:t xml:space="preserve"> มหาวิทยาลัยเกษตรศาสตร์</w:t>
      </w:r>
      <w:r w:rsidRPr="001208D1">
        <w:rPr>
          <w:rFonts w:ascii="TH SarabunPSK" w:hAnsi="TH SarabunPSK" w:cs="TH SarabunPSK"/>
          <w:sz w:val="32"/>
          <w:szCs w:val="32"/>
        </w:rPr>
        <w:t xml:space="preserve"> . </w:t>
      </w:r>
      <w:r w:rsidRPr="001208D1">
        <w:rPr>
          <w:rFonts w:ascii="TH SarabunPSK" w:hAnsi="TH SarabunPSK" w:cs="TH SarabunPSK"/>
          <w:sz w:val="32"/>
          <w:szCs w:val="32"/>
          <w:cs/>
        </w:rPr>
        <w:t>กรุงเทพฯ</w:t>
      </w:r>
      <w:r w:rsidRPr="001208D1">
        <w:rPr>
          <w:rFonts w:ascii="TH SarabunPSK" w:hAnsi="TH SarabunPSK" w:cs="TH SarabunPSK"/>
          <w:sz w:val="32"/>
          <w:szCs w:val="32"/>
        </w:rPr>
        <w:t xml:space="preserve">. 273 </w:t>
      </w:r>
      <w:r w:rsidRPr="001208D1">
        <w:rPr>
          <w:rFonts w:ascii="TH SarabunPSK" w:hAnsi="TH SarabunPSK" w:cs="TH SarabunPSK" w:hint="cs"/>
          <w:sz w:val="32"/>
          <w:szCs w:val="32"/>
          <w:cs/>
        </w:rPr>
        <w:t>น</w:t>
      </w:r>
      <w:r w:rsidRPr="001208D1">
        <w:rPr>
          <w:rFonts w:ascii="TH SarabunPSK" w:hAnsi="TH SarabunPSK" w:cs="TH SarabunPSK"/>
          <w:sz w:val="32"/>
          <w:szCs w:val="32"/>
        </w:rPr>
        <w:t xml:space="preserve">. </w:t>
      </w:r>
    </w:p>
    <w:p w14:paraId="4E373F4D" w14:textId="77777777" w:rsidR="002F5E5D" w:rsidRDefault="002F5E5D" w:rsidP="002F5E5D">
      <w:pPr>
        <w:ind w:left="720" w:hanging="720"/>
        <w:jc w:val="thaiDistribute"/>
        <w:rPr>
          <w:rFonts w:ascii="TH SarabunPSK" w:hAnsi="TH SarabunPSK" w:cs="TH SarabunPSK"/>
          <w:sz w:val="32"/>
          <w:szCs w:val="32"/>
        </w:rPr>
      </w:pPr>
      <w:r w:rsidRPr="006E3F74">
        <w:rPr>
          <w:rFonts w:ascii="TH SarabunPSK" w:hAnsi="TH SarabunPSK" w:cs="TH SarabunPSK"/>
          <w:sz w:val="32"/>
          <w:szCs w:val="32"/>
          <w:cs/>
        </w:rPr>
        <w:t>สมบูรณ์  เตชะภิญญาวัฒน์.2536</w:t>
      </w:r>
      <w:r w:rsidRPr="006E3F74">
        <w:rPr>
          <w:rFonts w:ascii="TH SarabunPSK" w:hAnsi="TH SarabunPSK" w:cs="TH SarabunPSK"/>
          <w:sz w:val="32"/>
          <w:szCs w:val="32"/>
        </w:rPr>
        <w:t xml:space="preserve">. </w:t>
      </w:r>
      <w:r w:rsidRPr="006E3F74">
        <w:rPr>
          <w:rFonts w:ascii="TH SarabunPSK" w:hAnsi="TH SarabunPSK" w:cs="TH SarabunPSK"/>
          <w:sz w:val="32"/>
          <w:szCs w:val="32"/>
          <w:cs/>
        </w:rPr>
        <w:t>สรีรวิทยาของพืช. ภาควิชาพฤกษศาสตร์ คณะวิทยาศาสตร์ มหาวิทยาลัยเกษตรสาสตร์  กรุงเทพ.</w:t>
      </w:r>
    </w:p>
    <w:p w14:paraId="38844131" w14:textId="77777777" w:rsidR="002F5E5D" w:rsidRPr="00F734AA" w:rsidRDefault="002F5E5D" w:rsidP="002F5E5D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6E3F74">
        <w:rPr>
          <w:rFonts w:ascii="TH SarabunPSK" w:hAnsi="TH SarabunPSK" w:cs="TH SarabunPSK"/>
          <w:sz w:val="32"/>
          <w:szCs w:val="32"/>
        </w:rPr>
        <w:t>Sharman D.O. and J. A. Roberts. 2002. Plant reproduction. Annual Plant Reviews. Volume 6. Sheffield academic press.  United Kingdom.</w:t>
      </w:r>
    </w:p>
    <w:p w14:paraId="44C5D4EF" w14:textId="77777777" w:rsidR="002F5E5D" w:rsidRPr="00316A91" w:rsidRDefault="002F5E5D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sectPr w:rsidR="002F5E5D" w:rsidRPr="00316A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16F71"/>
    <w:multiLevelType w:val="hybridMultilevel"/>
    <w:tmpl w:val="B0287B36"/>
    <w:lvl w:ilvl="0" w:tplc="F4E0BE8C">
      <w:start w:val="1"/>
      <w:numFmt w:val="decimal"/>
      <w:lvlText w:val="%1."/>
      <w:lvlJc w:val="left"/>
      <w:pPr>
        <w:ind w:left="3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" w15:restartNumberingAfterBreak="0">
    <w:nsid w:val="11D12210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2" w15:restartNumberingAfterBreak="0">
    <w:nsid w:val="19AF0A53"/>
    <w:multiLevelType w:val="hybridMultilevel"/>
    <w:tmpl w:val="778227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19A51D8"/>
    <w:multiLevelType w:val="hybridMultilevel"/>
    <w:tmpl w:val="9A88E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108F6"/>
    <w:multiLevelType w:val="hybridMultilevel"/>
    <w:tmpl w:val="D2ACD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512C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B9E4C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DA11511"/>
    <w:multiLevelType w:val="hybridMultilevel"/>
    <w:tmpl w:val="ED6E3856"/>
    <w:lvl w:ilvl="0" w:tplc="0409000F">
      <w:start w:val="1"/>
      <w:numFmt w:val="decimal"/>
      <w:lvlText w:val="%1."/>
      <w:lvlJc w:val="left"/>
      <w:pPr>
        <w:ind w:left="753" w:hanging="360"/>
      </w:p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8" w15:restartNumberingAfterBreak="0">
    <w:nsid w:val="3FD51820"/>
    <w:multiLevelType w:val="hybridMultilevel"/>
    <w:tmpl w:val="B3649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E326E36">
      <w:start w:val="1"/>
      <w:numFmt w:val="bullet"/>
      <w:lvlText w:val="-"/>
      <w:lvlJc w:val="left"/>
      <w:pPr>
        <w:ind w:left="2700" w:hanging="720"/>
      </w:pPr>
      <w:rPr>
        <w:rFonts w:ascii="TH SarabunPSK" w:eastAsia="Times New Roman" w:hAnsi="TH SarabunPSK" w:cs="TH SarabunPSK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57561F"/>
    <w:multiLevelType w:val="multilevel"/>
    <w:tmpl w:val="981E646E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7AA637E"/>
    <w:multiLevelType w:val="hybridMultilevel"/>
    <w:tmpl w:val="B6F6A126"/>
    <w:lvl w:ilvl="0" w:tplc="DAD6C52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DF2E4D"/>
    <w:multiLevelType w:val="hybridMultilevel"/>
    <w:tmpl w:val="F61A07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F2E027D"/>
    <w:multiLevelType w:val="hybridMultilevel"/>
    <w:tmpl w:val="27486E48"/>
    <w:lvl w:ilvl="0" w:tplc="F844FF5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13300D8"/>
    <w:multiLevelType w:val="hybridMultilevel"/>
    <w:tmpl w:val="7A30E18C"/>
    <w:lvl w:ilvl="0" w:tplc="4364A5BC">
      <w:start w:val="1"/>
      <w:numFmt w:val="decimal"/>
      <w:lvlText w:val="%1."/>
      <w:lvlJc w:val="left"/>
      <w:pPr>
        <w:ind w:left="753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73" w:hanging="360"/>
      </w:pPr>
    </w:lvl>
    <w:lvl w:ilvl="2" w:tplc="0409001B" w:tentative="1">
      <w:start w:val="1"/>
      <w:numFmt w:val="lowerRoman"/>
      <w:lvlText w:val="%3."/>
      <w:lvlJc w:val="right"/>
      <w:pPr>
        <w:ind w:left="2193" w:hanging="180"/>
      </w:pPr>
    </w:lvl>
    <w:lvl w:ilvl="3" w:tplc="0409000F" w:tentative="1">
      <w:start w:val="1"/>
      <w:numFmt w:val="decimal"/>
      <w:lvlText w:val="%4."/>
      <w:lvlJc w:val="left"/>
      <w:pPr>
        <w:ind w:left="2913" w:hanging="360"/>
      </w:pPr>
    </w:lvl>
    <w:lvl w:ilvl="4" w:tplc="04090019" w:tentative="1">
      <w:start w:val="1"/>
      <w:numFmt w:val="lowerLetter"/>
      <w:lvlText w:val="%5."/>
      <w:lvlJc w:val="left"/>
      <w:pPr>
        <w:ind w:left="3633" w:hanging="360"/>
      </w:pPr>
    </w:lvl>
    <w:lvl w:ilvl="5" w:tplc="0409001B" w:tentative="1">
      <w:start w:val="1"/>
      <w:numFmt w:val="lowerRoman"/>
      <w:lvlText w:val="%6."/>
      <w:lvlJc w:val="right"/>
      <w:pPr>
        <w:ind w:left="4353" w:hanging="180"/>
      </w:pPr>
    </w:lvl>
    <w:lvl w:ilvl="6" w:tplc="0409000F" w:tentative="1">
      <w:start w:val="1"/>
      <w:numFmt w:val="decimal"/>
      <w:lvlText w:val="%7."/>
      <w:lvlJc w:val="left"/>
      <w:pPr>
        <w:ind w:left="5073" w:hanging="360"/>
      </w:pPr>
    </w:lvl>
    <w:lvl w:ilvl="7" w:tplc="04090019" w:tentative="1">
      <w:start w:val="1"/>
      <w:numFmt w:val="lowerLetter"/>
      <w:lvlText w:val="%8."/>
      <w:lvlJc w:val="left"/>
      <w:pPr>
        <w:ind w:left="5793" w:hanging="360"/>
      </w:pPr>
    </w:lvl>
    <w:lvl w:ilvl="8" w:tplc="04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14" w15:restartNumberingAfterBreak="0">
    <w:nsid w:val="765206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6ED2B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FCC09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55402451">
    <w:abstractNumId w:val="8"/>
  </w:num>
  <w:num w:numId="2" w16cid:durableId="1358969542">
    <w:abstractNumId w:val="2"/>
  </w:num>
  <w:num w:numId="3" w16cid:durableId="687147428">
    <w:abstractNumId w:val="3"/>
  </w:num>
  <w:num w:numId="4" w16cid:durableId="781336986">
    <w:abstractNumId w:val="11"/>
  </w:num>
  <w:num w:numId="5" w16cid:durableId="975064487">
    <w:abstractNumId w:val="4"/>
  </w:num>
  <w:num w:numId="6" w16cid:durableId="1619340169">
    <w:abstractNumId w:val="12"/>
  </w:num>
  <w:num w:numId="7" w16cid:durableId="390815169">
    <w:abstractNumId w:val="5"/>
  </w:num>
  <w:num w:numId="8" w16cid:durableId="1322199972">
    <w:abstractNumId w:val="16"/>
  </w:num>
  <w:num w:numId="9" w16cid:durableId="698815794">
    <w:abstractNumId w:val="9"/>
  </w:num>
  <w:num w:numId="10" w16cid:durableId="1730878553">
    <w:abstractNumId w:val="6"/>
  </w:num>
  <w:num w:numId="11" w16cid:durableId="1280911431">
    <w:abstractNumId w:val="15"/>
  </w:num>
  <w:num w:numId="12" w16cid:durableId="1959145390">
    <w:abstractNumId w:val="1"/>
  </w:num>
  <w:num w:numId="13" w16cid:durableId="1741293411">
    <w:abstractNumId w:val="7"/>
  </w:num>
  <w:num w:numId="14" w16cid:durableId="1013652322">
    <w:abstractNumId w:val="10"/>
  </w:num>
  <w:num w:numId="15" w16cid:durableId="1823426115">
    <w:abstractNumId w:val="14"/>
  </w:num>
  <w:num w:numId="16" w16cid:durableId="720590516">
    <w:abstractNumId w:val="13"/>
  </w:num>
  <w:num w:numId="17" w16cid:durableId="863445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yMLMwNTA0szQzMbBU0lEKTi0uzszPAykwqgUAZ1JlDiwAAAA="/>
  </w:docVars>
  <w:rsids>
    <w:rsidRoot w:val="004C059C"/>
    <w:rsid w:val="000160C7"/>
    <w:rsid w:val="000B5DF7"/>
    <w:rsid w:val="000E140A"/>
    <w:rsid w:val="000E5DD1"/>
    <w:rsid w:val="000E7493"/>
    <w:rsid w:val="00122794"/>
    <w:rsid w:val="001373D5"/>
    <w:rsid w:val="00143513"/>
    <w:rsid w:val="00146EC8"/>
    <w:rsid w:val="001B1C97"/>
    <w:rsid w:val="001F34DB"/>
    <w:rsid w:val="00211118"/>
    <w:rsid w:val="0022329B"/>
    <w:rsid w:val="00244EFF"/>
    <w:rsid w:val="0025495F"/>
    <w:rsid w:val="00260E45"/>
    <w:rsid w:val="0026211C"/>
    <w:rsid w:val="00281BC1"/>
    <w:rsid w:val="00290F2F"/>
    <w:rsid w:val="00291150"/>
    <w:rsid w:val="002B00F7"/>
    <w:rsid w:val="002B16BF"/>
    <w:rsid w:val="002C60C9"/>
    <w:rsid w:val="002C687E"/>
    <w:rsid w:val="002D0E7A"/>
    <w:rsid w:val="002F5B6A"/>
    <w:rsid w:val="002F5E5D"/>
    <w:rsid w:val="00316A91"/>
    <w:rsid w:val="00317534"/>
    <w:rsid w:val="00334DBF"/>
    <w:rsid w:val="003413E7"/>
    <w:rsid w:val="003669AE"/>
    <w:rsid w:val="003A5173"/>
    <w:rsid w:val="003C1951"/>
    <w:rsid w:val="003D4249"/>
    <w:rsid w:val="004722AC"/>
    <w:rsid w:val="00473EBE"/>
    <w:rsid w:val="00485F0E"/>
    <w:rsid w:val="004C059C"/>
    <w:rsid w:val="004C338D"/>
    <w:rsid w:val="004D5DBE"/>
    <w:rsid w:val="004F2F79"/>
    <w:rsid w:val="005260FC"/>
    <w:rsid w:val="00530B2A"/>
    <w:rsid w:val="00540DFD"/>
    <w:rsid w:val="005445B1"/>
    <w:rsid w:val="00551CBA"/>
    <w:rsid w:val="00566BB7"/>
    <w:rsid w:val="00576A30"/>
    <w:rsid w:val="005B21C6"/>
    <w:rsid w:val="00634259"/>
    <w:rsid w:val="006538A5"/>
    <w:rsid w:val="00685DE4"/>
    <w:rsid w:val="00733444"/>
    <w:rsid w:val="00744F30"/>
    <w:rsid w:val="00761E0F"/>
    <w:rsid w:val="00785037"/>
    <w:rsid w:val="007B32F9"/>
    <w:rsid w:val="007C3F78"/>
    <w:rsid w:val="007D06E4"/>
    <w:rsid w:val="007E4420"/>
    <w:rsid w:val="0083242F"/>
    <w:rsid w:val="008378FD"/>
    <w:rsid w:val="00877DB6"/>
    <w:rsid w:val="00883294"/>
    <w:rsid w:val="00884BE4"/>
    <w:rsid w:val="00886C59"/>
    <w:rsid w:val="00891B8E"/>
    <w:rsid w:val="00895C3B"/>
    <w:rsid w:val="008C3090"/>
    <w:rsid w:val="008D3714"/>
    <w:rsid w:val="008D7033"/>
    <w:rsid w:val="008E6831"/>
    <w:rsid w:val="008F107A"/>
    <w:rsid w:val="00906F1B"/>
    <w:rsid w:val="00932927"/>
    <w:rsid w:val="0095167B"/>
    <w:rsid w:val="009536DC"/>
    <w:rsid w:val="00982777"/>
    <w:rsid w:val="00993200"/>
    <w:rsid w:val="009B3825"/>
    <w:rsid w:val="009C26FD"/>
    <w:rsid w:val="00A25C12"/>
    <w:rsid w:val="00A55356"/>
    <w:rsid w:val="00AE29E5"/>
    <w:rsid w:val="00AF1F31"/>
    <w:rsid w:val="00AF6424"/>
    <w:rsid w:val="00AF7158"/>
    <w:rsid w:val="00B03AB1"/>
    <w:rsid w:val="00B35CCA"/>
    <w:rsid w:val="00B75AF4"/>
    <w:rsid w:val="00BF150B"/>
    <w:rsid w:val="00C86579"/>
    <w:rsid w:val="00C86F09"/>
    <w:rsid w:val="00C93C0E"/>
    <w:rsid w:val="00CB2116"/>
    <w:rsid w:val="00D10776"/>
    <w:rsid w:val="00D92F3B"/>
    <w:rsid w:val="00DE08DD"/>
    <w:rsid w:val="00DE4EC3"/>
    <w:rsid w:val="00E118A9"/>
    <w:rsid w:val="00E14D14"/>
    <w:rsid w:val="00E32795"/>
    <w:rsid w:val="00E46BF5"/>
    <w:rsid w:val="00E51597"/>
    <w:rsid w:val="00E725F7"/>
    <w:rsid w:val="00E954A0"/>
    <w:rsid w:val="00ED6228"/>
    <w:rsid w:val="00F0220B"/>
    <w:rsid w:val="00F16BF7"/>
    <w:rsid w:val="00F17B45"/>
    <w:rsid w:val="00F238BD"/>
    <w:rsid w:val="00F32F70"/>
    <w:rsid w:val="00F40267"/>
    <w:rsid w:val="00F56726"/>
    <w:rsid w:val="00F734AA"/>
    <w:rsid w:val="00F74205"/>
    <w:rsid w:val="00FC2934"/>
    <w:rsid w:val="00FF0186"/>
    <w:rsid w:val="00FF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F8988"/>
  <w15:docId w15:val="{38393F63-AC0B-4CA5-9E41-7EF7F432C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87E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en-AU"/>
    </w:rPr>
  </w:style>
  <w:style w:type="paragraph" w:styleId="Heading6">
    <w:name w:val="heading 6"/>
    <w:basedOn w:val="Normal"/>
    <w:next w:val="Normal"/>
    <w:link w:val="Heading6Char"/>
    <w:qFormat/>
    <w:rsid w:val="00A55356"/>
    <w:pPr>
      <w:keepNext/>
      <w:outlineLvl w:val="5"/>
    </w:pPr>
    <w:rPr>
      <w:rFonts w:ascii="Cordia New" w:eastAsia="Cordia New" w:hAnsi="Cordia New"/>
      <w:sz w:val="32"/>
      <w:szCs w:val="32"/>
      <w:lang w:val="x-none" w:eastAsia="zh-CN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B75AF4"/>
    <w:pPr>
      <w:spacing w:before="240" w:after="60"/>
      <w:outlineLvl w:val="6"/>
    </w:pPr>
    <w:rPr>
      <w:sz w:val="24"/>
      <w:szCs w:val="24"/>
      <w:lang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2F79"/>
    <w:pPr>
      <w:ind w:left="720"/>
      <w:contextualSpacing/>
    </w:pPr>
    <w:rPr>
      <w:szCs w:val="25"/>
    </w:rPr>
  </w:style>
  <w:style w:type="character" w:customStyle="1" w:styleId="Heading7Char">
    <w:name w:val="Heading 7 Char"/>
    <w:basedOn w:val="DefaultParagraphFont"/>
    <w:link w:val="Heading7"/>
    <w:semiHidden/>
    <w:rsid w:val="00B75AF4"/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0C9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0C9"/>
    <w:rPr>
      <w:rFonts w:ascii="Segoe UI" w:eastAsia="Times New Roman" w:hAnsi="Segoe UI" w:cs="Angsana New"/>
      <w:sz w:val="18"/>
      <w:szCs w:val="22"/>
      <w:lang w:val="en-AU"/>
    </w:rPr>
  </w:style>
  <w:style w:type="table" w:styleId="TableGrid">
    <w:name w:val="Table Grid"/>
    <w:basedOn w:val="TableNormal"/>
    <w:uiPriority w:val="39"/>
    <w:rsid w:val="0052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rsid w:val="003413E7"/>
    <w:pPr>
      <w:spacing w:after="120"/>
      <w:ind w:left="283"/>
    </w:pPr>
    <w:rPr>
      <w:sz w:val="16"/>
      <w:lang w:val="x-none"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3413E7"/>
    <w:rPr>
      <w:rFonts w:ascii="Times New Roman" w:eastAsia="Times New Roman" w:hAnsi="Times New Roman" w:cs="Angsana New"/>
      <w:sz w:val="16"/>
      <w:szCs w:val="20"/>
      <w:lang w:val="x-none" w:eastAsia="x-none"/>
    </w:rPr>
  </w:style>
  <w:style w:type="character" w:customStyle="1" w:styleId="Heading6Char">
    <w:name w:val="Heading 6 Char"/>
    <w:basedOn w:val="DefaultParagraphFont"/>
    <w:link w:val="Heading6"/>
    <w:rsid w:val="00A55356"/>
    <w:rPr>
      <w:rFonts w:ascii="Cordia New" w:eastAsia="Cordia New" w:hAnsi="Cordia New" w:cs="Angsana New"/>
      <w:sz w:val="32"/>
      <w:szCs w:val="32"/>
      <w:lang w:val="x-none" w:eastAsia="zh-CN"/>
    </w:rPr>
  </w:style>
  <w:style w:type="paragraph" w:customStyle="1" w:styleId="BodyText4">
    <w:name w:val="Body Text 4"/>
    <w:basedOn w:val="BodyTextIndent"/>
    <w:rsid w:val="002F5E5D"/>
    <w:pPr>
      <w:ind w:left="283"/>
    </w:pPr>
    <w:rPr>
      <w:rFonts w:ascii="CordiaUPC" w:hAnsi="CordiaUPC" w:cs="CordiaUPC"/>
      <w:sz w:val="28"/>
      <w:szCs w:val="28"/>
      <w:lang w:val="x-none" w:eastAsia="x-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F5E5D"/>
    <w:pPr>
      <w:spacing w:after="120"/>
      <w:ind w:left="360"/>
    </w:pPr>
    <w:rPr>
      <w:szCs w:val="25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F5E5D"/>
    <w:rPr>
      <w:rFonts w:ascii="Times New Roman" w:eastAsia="Times New Roman" w:hAnsi="Times New Roman" w:cs="Angsana New"/>
      <w:sz w:val="20"/>
      <w:szCs w:val="25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3</Pages>
  <Words>2177</Words>
  <Characters>1241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wer</dc:creator>
  <cp:lastModifiedBy>Uraiwan Tongkaemkaew</cp:lastModifiedBy>
  <cp:revision>4</cp:revision>
  <cp:lastPrinted>2022-07-03T05:21:00Z</cp:lastPrinted>
  <dcterms:created xsi:type="dcterms:W3CDTF">2022-07-03T01:54:00Z</dcterms:created>
  <dcterms:modified xsi:type="dcterms:W3CDTF">2022-07-03T05:30:00Z</dcterms:modified>
</cp:coreProperties>
</file>